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17663C" w14:textId="370FEBCB" w:rsidR="00844BDB" w:rsidRDefault="009E5A00" w:rsidP="00844BDB">
      <w:pPr>
        <w:rPr>
          <w:b/>
        </w:rPr>
      </w:pPr>
      <w:r>
        <w:rPr>
          <w:rFonts w:ascii="Helvetica" w:hAnsi="Helvetica" w:cs="Helvetica"/>
          <w:noProof/>
          <w:sz w:val="24"/>
          <w:szCs w:val="24"/>
          <w:lang w:val="en-US"/>
        </w:rPr>
        <w:drawing>
          <wp:anchor distT="0" distB="0" distL="114300" distR="114300" simplePos="0" relativeHeight="251744256" behindDoc="0" locked="0" layoutInCell="1" allowOverlap="1" wp14:anchorId="6FB01691" wp14:editId="2182AB63">
            <wp:simplePos x="0" y="0"/>
            <wp:positionH relativeFrom="column">
              <wp:posOffset>4638099</wp:posOffset>
            </wp:positionH>
            <wp:positionV relativeFrom="paragraph">
              <wp:posOffset>-541225</wp:posOffset>
            </wp:positionV>
            <wp:extent cx="1424103" cy="1414780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103" cy="141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7D55">
        <w:rPr>
          <w:b/>
        </w:rPr>
        <w:tab/>
      </w:r>
      <w:r w:rsidR="008B2FE7">
        <w:rPr>
          <w:b/>
        </w:rPr>
        <w:t xml:space="preserve"> </w:t>
      </w:r>
    </w:p>
    <w:p w14:paraId="5BB9F239" w14:textId="3C4B1E4F" w:rsidR="00844BDB" w:rsidRDefault="00844BDB" w:rsidP="00844BDB">
      <w:pPr>
        <w:rPr>
          <w:b/>
        </w:rPr>
      </w:pPr>
    </w:p>
    <w:p w14:paraId="078E5A2A" w14:textId="77777777" w:rsidR="00844BDB" w:rsidRDefault="00844BDB" w:rsidP="00844BDB">
      <w:pPr>
        <w:rPr>
          <w:b/>
        </w:rPr>
      </w:pPr>
    </w:p>
    <w:p w14:paraId="7B25AE7B" w14:textId="0BC1DFF2" w:rsidR="00844BDB" w:rsidRDefault="00844BDB" w:rsidP="00844BDB">
      <w:pPr>
        <w:rPr>
          <w:b/>
        </w:rPr>
      </w:pPr>
    </w:p>
    <w:p w14:paraId="75EAB3C3" w14:textId="5619DB29" w:rsidR="00844BDB" w:rsidRDefault="003D4DBD" w:rsidP="00844BDB">
      <w:pPr>
        <w:rPr>
          <w:b/>
        </w:rPr>
      </w:pPr>
      <w:r>
        <w:rPr>
          <w:b/>
        </w:rPr>
        <w:t xml:space="preserve">                                                                       </w:t>
      </w:r>
      <w:r w:rsidR="0069261C">
        <w:rPr>
          <w:b/>
        </w:rPr>
        <w:t xml:space="preserve">             </w:t>
      </w:r>
      <w:r w:rsidR="00436316">
        <w:rPr>
          <w:b/>
        </w:rPr>
        <w:t xml:space="preserve">Easy read </w:t>
      </w:r>
    </w:p>
    <w:p w14:paraId="47FF2944" w14:textId="38828A7B" w:rsidR="00844BDB" w:rsidRDefault="0069261C" w:rsidP="00844BDB">
      <w:pPr>
        <w:rPr>
          <w:b/>
        </w:rPr>
      </w:pPr>
      <w:r>
        <w:rPr>
          <w:b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2171264" behindDoc="0" locked="0" layoutInCell="1" allowOverlap="1" wp14:anchorId="76F5B432" wp14:editId="2A7C6C78">
                <wp:simplePos x="0" y="0"/>
                <wp:positionH relativeFrom="column">
                  <wp:posOffset>-229545</wp:posOffset>
                </wp:positionH>
                <wp:positionV relativeFrom="paragraph">
                  <wp:posOffset>189230</wp:posOffset>
                </wp:positionV>
                <wp:extent cx="6483985" cy="346710"/>
                <wp:effectExtent l="12700" t="12700" r="18415" b="889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3985" cy="346710"/>
                        </a:xfrm>
                        <a:prstGeom prst="rect">
                          <a:avLst/>
                        </a:prstGeom>
                        <a:solidFill>
                          <a:srgbClr val="998FBE"/>
                        </a:solidFill>
                        <a:ln w="25400">
                          <a:solidFill>
                            <a:srgbClr val="B0A3D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CEBE2" w14:textId="77777777" w:rsidR="00274BEB" w:rsidRDefault="00274BEB" w:rsidP="00274BEB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743205B4" w14:textId="77777777" w:rsidR="00274BEB" w:rsidRDefault="00274BEB" w:rsidP="00274BE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3E11CAF8" w14:textId="77777777" w:rsidR="00274BEB" w:rsidRDefault="00274BEB" w:rsidP="00274BE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4BA45A3E" w14:textId="77777777" w:rsidR="00274BEB" w:rsidRDefault="00274BEB" w:rsidP="00274BE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7B26E7AB" w14:textId="77777777" w:rsidR="00274BEB" w:rsidRDefault="00274BEB" w:rsidP="00274BEB">
                            <w:pPr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</w:p>
                          <w:p w14:paraId="1E928196" w14:textId="77777777" w:rsidR="00274BEB" w:rsidRDefault="00274BEB" w:rsidP="00274BE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758211B5" w14:textId="77777777" w:rsidR="00274BEB" w:rsidRDefault="00274BEB" w:rsidP="00274BE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19EE5221" w14:textId="77777777" w:rsidR="00274BEB" w:rsidRDefault="00274BEB" w:rsidP="00274BE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66D17BC0" w14:textId="77777777" w:rsidR="00274BEB" w:rsidRDefault="00274BEB" w:rsidP="00274BE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0D8564B2" w14:textId="77777777" w:rsidR="00274BEB" w:rsidRPr="00E60B08" w:rsidRDefault="00274BEB" w:rsidP="00274BE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5174C260" w14:textId="77777777" w:rsidR="00274BEB" w:rsidRPr="007E2CA4" w:rsidRDefault="00274BEB" w:rsidP="00274BEB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0751C22F" w14:textId="77777777" w:rsidR="00274BEB" w:rsidRDefault="00274BEB" w:rsidP="00274BE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76F5B43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8.05pt;margin-top:14.9pt;width:510.55pt;height:27.3pt;z-index:25217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" fillcolor="#998fbe" strokecolor="#b0a3da" strokeweight="2pt">
                <v:textbox>
                  <w:txbxContent>
                    <w:p w14:paraId="183CEBE2" w14:textId="77777777" w:rsidR="00274BEB" w:rsidRDefault="00274BEB" w:rsidP="00274BEB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743205B4" w14:textId="77777777" w:rsidR="00274BEB" w:rsidRDefault="00274BEB" w:rsidP="00274BE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3E11CAF8" w14:textId="77777777" w:rsidR="00274BEB" w:rsidRDefault="00274BEB" w:rsidP="00274BE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4BA45A3E" w14:textId="77777777" w:rsidR="00274BEB" w:rsidRDefault="00274BEB" w:rsidP="00274BE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7B26E7AB" w14:textId="77777777" w:rsidR="00274BEB" w:rsidRDefault="00274BEB" w:rsidP="00274BEB">
                      <w:pPr>
                        <w:rPr>
                          <w:b/>
                          <w:sz w:val="40"/>
                          <w:szCs w:val="40"/>
                        </w:rPr>
                      </w:pPr>
                    </w:p>
                    <w:p w14:paraId="1E928196" w14:textId="77777777" w:rsidR="00274BEB" w:rsidRDefault="00274BEB" w:rsidP="00274BE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758211B5" w14:textId="77777777" w:rsidR="00274BEB" w:rsidRDefault="00274BEB" w:rsidP="00274BE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19EE5221" w14:textId="77777777" w:rsidR="00274BEB" w:rsidRDefault="00274BEB" w:rsidP="00274BE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66D17BC0" w14:textId="77777777" w:rsidR="00274BEB" w:rsidRDefault="00274BEB" w:rsidP="00274BE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0D8564B2" w14:textId="77777777" w:rsidR="00274BEB" w:rsidRPr="00E60B08" w:rsidRDefault="00274BEB" w:rsidP="00274BE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5174C260" w14:textId="77777777" w:rsidR="00274BEB" w:rsidRPr="007E2CA4" w:rsidRDefault="00274BEB" w:rsidP="00274BEB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0751C22F" w14:textId="77777777" w:rsidR="00274BEB" w:rsidRDefault="00274BEB" w:rsidP="00274BEB"/>
                  </w:txbxContent>
                </v:textbox>
              </v:shape>
            </w:pict>
          </mc:Fallback>
        </mc:AlternateContent>
      </w:r>
    </w:p>
    <w:p w14:paraId="02B86F8D" w14:textId="77777777" w:rsidR="00274BEB" w:rsidRDefault="00274BEB" w:rsidP="000C475A">
      <w:pPr>
        <w:rPr>
          <w:b/>
          <w:sz w:val="52"/>
          <w:szCs w:val="52"/>
        </w:rPr>
      </w:pPr>
    </w:p>
    <w:p w14:paraId="194A141A" w14:textId="77777777" w:rsidR="00274BEB" w:rsidRDefault="00274BEB" w:rsidP="000C475A">
      <w:pPr>
        <w:rPr>
          <w:b/>
          <w:sz w:val="52"/>
          <w:szCs w:val="52"/>
        </w:rPr>
      </w:pPr>
    </w:p>
    <w:p w14:paraId="5B20159E" w14:textId="7ED9F58C" w:rsidR="00844BDB" w:rsidRPr="006B05FC" w:rsidRDefault="006B05FC" w:rsidP="000C475A">
      <w:pPr>
        <w:rPr>
          <w:b/>
          <w:sz w:val="70"/>
          <w:szCs w:val="70"/>
        </w:rPr>
      </w:pPr>
      <w:r>
        <w:rPr>
          <w:b/>
          <w:sz w:val="70"/>
          <w:szCs w:val="70"/>
        </w:rPr>
        <w:t xml:space="preserve">Life for </w:t>
      </w:r>
      <w:r w:rsidRPr="006B05FC">
        <w:rPr>
          <w:b/>
          <w:sz w:val="70"/>
          <w:szCs w:val="70"/>
        </w:rPr>
        <w:t>women and girls with disabilities</w:t>
      </w:r>
      <w:r w:rsidR="00436316">
        <w:rPr>
          <w:b/>
          <w:sz w:val="70"/>
          <w:szCs w:val="70"/>
        </w:rPr>
        <w:t xml:space="preserve"> in the world</w:t>
      </w:r>
      <w:r w:rsidRPr="006B05FC">
        <w:rPr>
          <w:b/>
          <w:sz w:val="70"/>
          <w:szCs w:val="70"/>
        </w:rPr>
        <w:t xml:space="preserve"> </w:t>
      </w:r>
      <w:r>
        <w:rPr>
          <w:b/>
          <w:sz w:val="70"/>
          <w:szCs w:val="70"/>
        </w:rPr>
        <w:t xml:space="preserve">during </w:t>
      </w:r>
      <w:r w:rsidR="00E63C23" w:rsidRPr="00580227">
        <w:rPr>
          <w:b/>
          <w:sz w:val="70"/>
          <w:szCs w:val="70"/>
        </w:rPr>
        <w:t>COVID-19</w:t>
      </w:r>
      <w:r w:rsidR="00E63C23" w:rsidRPr="00C8703F">
        <w:rPr>
          <w:b/>
        </w:rPr>
        <w:t xml:space="preserve"> </w:t>
      </w:r>
    </w:p>
    <w:p w14:paraId="78EA4010" w14:textId="5DD18DE6" w:rsidR="00B43172" w:rsidRDefault="00B43172" w:rsidP="00844BDB">
      <w:pPr>
        <w:rPr>
          <w:b/>
          <w:sz w:val="36"/>
          <w:szCs w:val="36"/>
        </w:rPr>
      </w:pPr>
    </w:p>
    <w:p w14:paraId="612DCAF5" w14:textId="5EFCA229" w:rsidR="0009058D" w:rsidRPr="0009058D" w:rsidRDefault="00E63C23" w:rsidP="0009058D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b/>
        </w:rPr>
        <w:t>COVID-19</w:t>
      </w:r>
      <w:r w:rsidR="009A5E6C" w:rsidRPr="00C8703F">
        <w:rPr>
          <w:b/>
        </w:rPr>
        <w:t xml:space="preserve"> is a new illness that many people</w:t>
      </w:r>
      <w:r w:rsidR="002139C4" w:rsidRPr="00C8703F">
        <w:rPr>
          <w:b/>
        </w:rPr>
        <w:t xml:space="preserve"> </w:t>
      </w:r>
      <w:r w:rsidR="00C8703F">
        <w:rPr>
          <w:b/>
        </w:rPr>
        <w:t xml:space="preserve">in the world    </w:t>
      </w:r>
      <w:r w:rsidR="00AB5F9E">
        <w:rPr>
          <w:b/>
        </w:rPr>
        <w:t>have been</w:t>
      </w:r>
      <w:r w:rsidR="009A5E6C" w:rsidRPr="00C8703F">
        <w:rPr>
          <w:b/>
        </w:rPr>
        <w:t xml:space="preserve"> getting</w:t>
      </w:r>
      <w:r w:rsidR="00662601">
        <w:rPr>
          <w:b/>
        </w:rPr>
        <w:t xml:space="preserve">. </w:t>
      </w:r>
      <w:r w:rsidR="0009058D">
        <w:rPr>
          <w:b/>
        </w:rPr>
        <w:t xml:space="preserve">It is </w:t>
      </w:r>
      <w:r w:rsidR="0009058D" w:rsidRPr="00580227">
        <w:rPr>
          <w:b/>
        </w:rPr>
        <w:t xml:space="preserve">sometimes called </w:t>
      </w:r>
      <w:r w:rsidR="006029C0">
        <w:rPr>
          <w:b/>
        </w:rPr>
        <w:t>C</w:t>
      </w:r>
      <w:r w:rsidR="0009058D" w:rsidRPr="00580227">
        <w:rPr>
          <w:b/>
        </w:rPr>
        <w:t>oronavirus</w:t>
      </w:r>
    </w:p>
    <w:p w14:paraId="4DA894B5" w14:textId="34CFF0AC" w:rsidR="00844BDB" w:rsidRPr="00C8703F" w:rsidRDefault="00844BDB" w:rsidP="00844BDB">
      <w:pPr>
        <w:rPr>
          <w:b/>
        </w:rPr>
      </w:pPr>
    </w:p>
    <w:p w14:paraId="575DB700" w14:textId="34D60573" w:rsidR="00844BDB" w:rsidRDefault="00844BDB" w:rsidP="00844BDB">
      <w:pPr>
        <w:rPr>
          <w:b/>
          <w:sz w:val="40"/>
          <w:szCs w:val="40"/>
        </w:rPr>
      </w:pPr>
    </w:p>
    <w:p w14:paraId="7B0F98AB" w14:textId="6D3FB386" w:rsidR="00B90415" w:rsidRPr="00B90415" w:rsidRDefault="00B90415" w:rsidP="00B90415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1424D46" w14:textId="3FD71224" w:rsidR="00844BDB" w:rsidRDefault="00904F0F" w:rsidP="00844BDB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anchor distT="0" distB="0" distL="114300" distR="114300" simplePos="0" relativeHeight="252177408" behindDoc="0" locked="0" layoutInCell="1" allowOverlap="1" wp14:anchorId="471552B4" wp14:editId="2CBB510B">
            <wp:simplePos x="0" y="0"/>
            <wp:positionH relativeFrom="column">
              <wp:posOffset>-168621</wp:posOffset>
            </wp:positionH>
            <wp:positionV relativeFrom="paragraph">
              <wp:posOffset>120650</wp:posOffset>
            </wp:positionV>
            <wp:extent cx="6339840" cy="2202815"/>
            <wp:effectExtent l="0" t="0" r="0" b="0"/>
            <wp:wrapNone/>
            <wp:docPr id="15" name="Picture 15" descr="A picture containing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severa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39840" cy="2202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9B3AD7" w14:textId="26233E7B" w:rsidR="00EB490A" w:rsidRDefault="00EB490A" w:rsidP="00844BDB">
      <w:pPr>
        <w:rPr>
          <w:b/>
          <w:sz w:val="40"/>
          <w:szCs w:val="40"/>
        </w:rPr>
      </w:pPr>
    </w:p>
    <w:p w14:paraId="092D1DBB" w14:textId="01BDBA8E" w:rsidR="00EB490A" w:rsidRDefault="00EB490A" w:rsidP="00844BDB">
      <w:pPr>
        <w:rPr>
          <w:b/>
          <w:sz w:val="40"/>
          <w:szCs w:val="40"/>
        </w:rPr>
      </w:pPr>
    </w:p>
    <w:p w14:paraId="22DA3752" w14:textId="4B7B1638" w:rsidR="00EB490A" w:rsidRDefault="00EB490A" w:rsidP="00844BDB">
      <w:pPr>
        <w:rPr>
          <w:b/>
          <w:sz w:val="40"/>
          <w:szCs w:val="40"/>
        </w:rPr>
      </w:pPr>
    </w:p>
    <w:p w14:paraId="28891AF5" w14:textId="1AA2386B" w:rsidR="00EB490A" w:rsidRDefault="00EB490A" w:rsidP="00844BDB">
      <w:pPr>
        <w:rPr>
          <w:b/>
          <w:sz w:val="40"/>
          <w:szCs w:val="40"/>
        </w:rPr>
      </w:pPr>
    </w:p>
    <w:p w14:paraId="2EDBFE80" w14:textId="3D8610B2" w:rsidR="00EB490A" w:rsidRDefault="00EB490A" w:rsidP="00844BDB">
      <w:pPr>
        <w:rPr>
          <w:b/>
          <w:sz w:val="40"/>
          <w:szCs w:val="40"/>
        </w:rPr>
      </w:pPr>
    </w:p>
    <w:p w14:paraId="48BF31A4" w14:textId="77777777" w:rsidR="00EB490A" w:rsidRDefault="00EB490A" w:rsidP="00844BDB">
      <w:pPr>
        <w:rPr>
          <w:b/>
          <w:sz w:val="40"/>
          <w:szCs w:val="40"/>
        </w:rPr>
      </w:pPr>
    </w:p>
    <w:p w14:paraId="69E042CF" w14:textId="1962ED57" w:rsidR="00EB490A" w:rsidRDefault="00EB490A" w:rsidP="00844BDB">
      <w:pPr>
        <w:rPr>
          <w:b/>
          <w:sz w:val="40"/>
          <w:szCs w:val="40"/>
        </w:rPr>
      </w:pPr>
    </w:p>
    <w:p w14:paraId="5B6FDE0F" w14:textId="32DA12D1" w:rsidR="00844BDB" w:rsidRPr="009A5E6C" w:rsidRDefault="00844BDB" w:rsidP="00844BDB">
      <w:pPr>
        <w:rPr>
          <w:b/>
        </w:rPr>
      </w:pPr>
    </w:p>
    <w:p w14:paraId="178E03CE" w14:textId="726E70B5" w:rsidR="009A5E6C" w:rsidRDefault="009A5E6C" w:rsidP="009A5E6C">
      <w:pPr>
        <w:ind w:left="720"/>
        <w:rPr>
          <w:b/>
        </w:rPr>
      </w:pPr>
    </w:p>
    <w:p w14:paraId="2FBF50F3" w14:textId="11E6D3DB" w:rsidR="009A5E6C" w:rsidRDefault="00B6238C" w:rsidP="009A5E6C">
      <w:pPr>
        <w:ind w:left="720"/>
        <w:rPr>
          <w:b/>
        </w:rPr>
      </w:pPr>
      <w:r>
        <w:rPr>
          <w:b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2B694E0" wp14:editId="6C8902EF">
                <wp:simplePos x="0" y="0"/>
                <wp:positionH relativeFrom="column">
                  <wp:posOffset>-391337</wp:posOffset>
                </wp:positionH>
                <wp:positionV relativeFrom="paragraph">
                  <wp:posOffset>248388</wp:posOffset>
                </wp:positionV>
                <wp:extent cx="6624851" cy="346710"/>
                <wp:effectExtent l="12700" t="12700" r="17780" b="8890"/>
                <wp:wrapNone/>
                <wp:docPr id="1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4851" cy="346710"/>
                        </a:xfrm>
                        <a:prstGeom prst="rect">
                          <a:avLst/>
                        </a:prstGeom>
                        <a:solidFill>
                          <a:srgbClr val="998FBE"/>
                        </a:solidFill>
                        <a:ln w="25400">
                          <a:solidFill>
                            <a:srgbClr val="B0A3D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AC525" w14:textId="77777777" w:rsidR="00E42902" w:rsidRDefault="00E42902" w:rsidP="001974C7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E79FE14" w14:textId="77777777" w:rsidR="00E42902" w:rsidRDefault="00E42902" w:rsidP="001974C7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7914EC60" w14:textId="77777777" w:rsidR="00E42902" w:rsidRDefault="00E42902" w:rsidP="001974C7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32BD1809" w14:textId="77777777" w:rsidR="00E42902" w:rsidRDefault="00E42902" w:rsidP="001974C7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1B4FE02C" w14:textId="77777777" w:rsidR="00E42902" w:rsidRDefault="00E42902" w:rsidP="001974C7">
                            <w:pPr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</w:p>
                          <w:p w14:paraId="6257B5B9" w14:textId="77777777" w:rsidR="00E42902" w:rsidRDefault="00E42902" w:rsidP="001974C7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59E36DD2" w14:textId="77777777" w:rsidR="00E42902" w:rsidRDefault="00E42902" w:rsidP="001974C7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04F8F58C" w14:textId="77777777" w:rsidR="00E42902" w:rsidRDefault="00E42902" w:rsidP="001974C7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5DF0B0AF" w14:textId="77777777" w:rsidR="00E42902" w:rsidRDefault="00E42902" w:rsidP="001974C7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75B70595" w14:textId="77777777" w:rsidR="00E42902" w:rsidRPr="00E60B08" w:rsidRDefault="00E42902" w:rsidP="001974C7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095E276F" w14:textId="77777777" w:rsidR="00E42902" w:rsidRPr="007E2CA4" w:rsidRDefault="00E42902" w:rsidP="001974C7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7C1B7C00" w14:textId="77777777" w:rsidR="00E42902" w:rsidRDefault="00E42902" w:rsidP="001974C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42B694E0" id="_x0000_s1027" type="#_x0000_t202" style="position:absolute;left:0;text-align:left;margin-left:-30.8pt;margin-top:19.55pt;width:521.65pt;height:27.3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" fillcolor="#998fbe" strokecolor="#b0a3da" strokeweight="2pt">
                <v:textbox>
                  <w:txbxContent>
                    <w:p w14:paraId="4B4AC525" w14:textId="77777777" w:rsidR="00E42902" w:rsidRDefault="00E42902" w:rsidP="001974C7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E79FE14" w14:textId="77777777" w:rsidR="00E42902" w:rsidRDefault="00E42902" w:rsidP="001974C7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7914EC60" w14:textId="77777777" w:rsidR="00E42902" w:rsidRDefault="00E42902" w:rsidP="001974C7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32BD1809" w14:textId="77777777" w:rsidR="00E42902" w:rsidRDefault="00E42902" w:rsidP="001974C7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1B4FE02C" w14:textId="77777777" w:rsidR="00E42902" w:rsidRDefault="00E42902" w:rsidP="001974C7">
                      <w:pPr>
                        <w:rPr>
                          <w:b/>
                          <w:sz w:val="40"/>
                          <w:szCs w:val="40"/>
                        </w:rPr>
                      </w:pPr>
                    </w:p>
                    <w:p w14:paraId="6257B5B9" w14:textId="77777777" w:rsidR="00E42902" w:rsidRDefault="00E42902" w:rsidP="001974C7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59E36DD2" w14:textId="77777777" w:rsidR="00E42902" w:rsidRDefault="00E42902" w:rsidP="001974C7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04F8F58C" w14:textId="77777777" w:rsidR="00E42902" w:rsidRDefault="00E42902" w:rsidP="001974C7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5DF0B0AF" w14:textId="77777777" w:rsidR="00E42902" w:rsidRDefault="00E42902" w:rsidP="001974C7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75B70595" w14:textId="77777777" w:rsidR="00E42902" w:rsidRPr="00E60B08" w:rsidRDefault="00E42902" w:rsidP="001974C7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095E276F" w14:textId="77777777" w:rsidR="00E42902" w:rsidRPr="007E2CA4" w:rsidRDefault="00E42902" w:rsidP="001974C7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7C1B7C00" w14:textId="77777777" w:rsidR="00E42902" w:rsidRDefault="00E42902" w:rsidP="001974C7"/>
                  </w:txbxContent>
                </v:textbox>
              </v:shape>
            </w:pict>
          </mc:Fallback>
        </mc:AlternateContent>
      </w:r>
    </w:p>
    <w:p w14:paraId="79844DA8" w14:textId="06CC3AE7" w:rsidR="006244D7" w:rsidRDefault="006244D7" w:rsidP="009A5E6C">
      <w:pPr>
        <w:ind w:left="720"/>
        <w:rPr>
          <w:b/>
        </w:rPr>
      </w:pPr>
    </w:p>
    <w:p w14:paraId="28DABDFF" w14:textId="4427D4F4" w:rsidR="00844BDB" w:rsidRPr="007D047F" w:rsidRDefault="00B068FD" w:rsidP="00AF0F74">
      <w:pPr>
        <w:ind w:left="720"/>
        <w:rPr>
          <w:b/>
          <w:sz w:val="40"/>
          <w:szCs w:val="40"/>
        </w:rPr>
        <w:sectPr w:rsidR="00844BDB" w:rsidRPr="007D047F" w:rsidSect="006244D7">
          <w:footerReference w:type="even" r:id="rId10"/>
          <w:footerReference w:type="default" r:id="rId11"/>
          <w:pgSz w:w="11901" w:h="16817"/>
          <w:pgMar w:top="1440" w:right="1440" w:bottom="851" w:left="1440" w:header="851" w:footer="851" w:gutter="0"/>
          <w:cols w:space="708"/>
          <w:titlePg/>
          <w:docGrid w:linePitch="360"/>
        </w:sectPr>
      </w:pPr>
      <w:r w:rsidRPr="00725AF9">
        <w:rPr>
          <w:noProof/>
          <w:sz w:val="52"/>
          <w:szCs w:val="52"/>
        </w:rPr>
        <w:drawing>
          <wp:anchor distT="0" distB="0" distL="114300" distR="114300" simplePos="0" relativeHeight="252316672" behindDoc="0" locked="0" layoutInCell="1" allowOverlap="1" wp14:anchorId="57AC9669" wp14:editId="1F7A8C4C">
            <wp:simplePos x="0" y="0"/>
            <wp:positionH relativeFrom="page">
              <wp:posOffset>535349</wp:posOffset>
            </wp:positionH>
            <wp:positionV relativeFrom="page">
              <wp:posOffset>9715500</wp:posOffset>
            </wp:positionV>
            <wp:extent cx="6629400" cy="527251"/>
            <wp:effectExtent l="0" t="0" r="0" b="6350"/>
            <wp:wrapThrough wrapText="bothSides">
              <wp:wrapPolygon edited="0">
                <wp:start x="0" y="0"/>
                <wp:lineTo x="0" y="21340"/>
                <wp:lineTo x="21559" y="21340"/>
                <wp:lineTo x="21559" y="0"/>
                <wp:lineTo x="0" y="0"/>
              </wp:wrapPolygon>
            </wp:wrapThrough>
            <wp:docPr id="16" name="Picture 16" descr="The 6 logos for the authors and funders of this project: United Nations Partnership on the Rights of Persons with Disabilities MPTF, United Nations Population Fund, U.N. Women, Women Enabled International, Rehabillitation International, and Cooperatión Español AECI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he 6 logos for the authors and funders of this project: United Nations Partnership on the Rights of Persons with Disabilities MPTF, United Nations Population Fund, U.N. Women, Women Enabled International, Rehabillitation International, and Cooperatión Español AECID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5272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4BD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566493" wp14:editId="663001C0">
                <wp:simplePos x="0" y="0"/>
                <wp:positionH relativeFrom="column">
                  <wp:posOffset>-571500</wp:posOffset>
                </wp:positionH>
                <wp:positionV relativeFrom="paragraph">
                  <wp:posOffset>645795</wp:posOffset>
                </wp:positionV>
                <wp:extent cx="114300" cy="342900"/>
                <wp:effectExtent l="0" t="0" r="12700" b="1270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1143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D07F4E" w14:textId="77777777" w:rsidR="00E42902" w:rsidRDefault="00E42902" w:rsidP="00844BDB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2EB0B1E6" w14:textId="77777777" w:rsidR="00E42902" w:rsidRDefault="00E42902" w:rsidP="00844BD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80" w:lineRule="atLeast"/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BA580DF" w14:textId="77777777" w:rsidR="00E42902" w:rsidRDefault="00E42902" w:rsidP="00844BD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74DCD52" w14:textId="77777777" w:rsidR="00E42902" w:rsidRDefault="00E42902" w:rsidP="00844BD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6ECA8240" w14:textId="77777777" w:rsidR="00E42902" w:rsidRDefault="00E42902" w:rsidP="00844BD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69F3CBAE" w14:textId="77777777" w:rsidR="00E42902" w:rsidRDefault="00E42902" w:rsidP="00844BD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48D9CAEC" w14:textId="77777777" w:rsidR="00E42902" w:rsidRDefault="00E42902" w:rsidP="00844BD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664A8B1C" w14:textId="77777777" w:rsidR="00E42902" w:rsidRPr="00E60B08" w:rsidRDefault="00E42902" w:rsidP="00844BD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54C7A708" w14:textId="77777777" w:rsidR="00E42902" w:rsidRPr="007E2CA4" w:rsidRDefault="00E42902" w:rsidP="00844BDB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0A5FD366" w14:textId="77777777" w:rsidR="00E42902" w:rsidRDefault="00E42902" w:rsidP="00844B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6A566493" id="Text Box 10" o:spid="_x0000_s1028" type="#_x0000_t202" style="position:absolute;left:0;text-align:left;margin-left:-45pt;margin-top:50.85pt;width:9pt;height:27pt;flip:x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" filled="f" stroked="f">
                <v:textbox>
                  <w:txbxContent>
                    <w:p w14:paraId="59D07F4E" w14:textId="77777777" w:rsidR="00E42902" w:rsidRDefault="00E42902" w:rsidP="00844BDB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2EB0B1E6" w14:textId="77777777" w:rsidR="00E42902" w:rsidRDefault="00E42902" w:rsidP="00844BDB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80" w:lineRule="atLeast"/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</w:p>
                    <w:p w14:paraId="4BA580DF" w14:textId="77777777" w:rsidR="00E42902" w:rsidRDefault="00E42902" w:rsidP="00844BD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274DCD52" w14:textId="77777777" w:rsidR="00E42902" w:rsidRDefault="00E42902" w:rsidP="00844BD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6ECA8240" w14:textId="77777777" w:rsidR="00E42902" w:rsidRDefault="00E42902" w:rsidP="00844BD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69F3CBAE" w14:textId="77777777" w:rsidR="00E42902" w:rsidRDefault="00E42902" w:rsidP="00844BD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48D9CAEC" w14:textId="77777777" w:rsidR="00E42902" w:rsidRDefault="00E42902" w:rsidP="00844BD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664A8B1C" w14:textId="77777777" w:rsidR="00E42902" w:rsidRPr="00E60B08" w:rsidRDefault="00E42902" w:rsidP="00844BD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54C7A708" w14:textId="77777777" w:rsidR="00E42902" w:rsidRPr="007E2CA4" w:rsidRDefault="00E42902" w:rsidP="00844BDB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0A5FD366" w14:textId="77777777" w:rsidR="00E42902" w:rsidRDefault="00E42902" w:rsidP="00844BDB"/>
                  </w:txbxContent>
                </v:textbox>
                <w10:wrap type="square"/>
              </v:shape>
            </w:pict>
          </mc:Fallback>
        </mc:AlternateContent>
      </w:r>
    </w:p>
    <w:p w14:paraId="594CD82B" w14:textId="13988B4F" w:rsidR="00B84D12" w:rsidRDefault="001C33D7" w:rsidP="003B38A9">
      <w:pPr>
        <w:pStyle w:val="Heading1"/>
      </w:pPr>
      <w:r>
        <w:rPr>
          <w:noProof/>
          <w:lang w:val="en-US"/>
        </w:rPr>
        <w:lastRenderedPageBreak/>
        <w:drawing>
          <wp:anchor distT="0" distB="0" distL="114300" distR="114300" simplePos="0" relativeHeight="252204032" behindDoc="0" locked="0" layoutInCell="1" allowOverlap="1" wp14:anchorId="069D5DDF" wp14:editId="4F5F03B0">
            <wp:simplePos x="0" y="0"/>
            <wp:positionH relativeFrom="column">
              <wp:posOffset>-4846535</wp:posOffset>
            </wp:positionH>
            <wp:positionV relativeFrom="paragraph">
              <wp:posOffset>-131445</wp:posOffset>
            </wp:positionV>
            <wp:extent cx="3193312" cy="2351315"/>
            <wp:effectExtent l="0" t="0" r="0" b="0"/>
            <wp:wrapNone/>
            <wp:docPr id="37" name="Picture 4" descr="GetCached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etCachedImag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312" cy="235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703F" w:rsidRPr="001815D0">
        <w:t>About this</w:t>
      </w:r>
      <w:r w:rsidR="009A5E6C" w:rsidRPr="001815D0">
        <w:t xml:space="preserve"> </w:t>
      </w:r>
      <w:r w:rsidR="003B38A9">
        <w:t>report</w:t>
      </w:r>
    </w:p>
    <w:p w14:paraId="3C1A1E1A" w14:textId="5E251337" w:rsidR="00AF0B0B" w:rsidRDefault="00927461">
      <w:r>
        <w:rPr>
          <w:noProof/>
        </w:rPr>
        <w:drawing>
          <wp:anchor distT="0" distB="0" distL="114300" distR="114300" simplePos="0" relativeHeight="252278784" behindDoc="0" locked="0" layoutInCell="1" allowOverlap="1" wp14:anchorId="0FB273B2" wp14:editId="470AF87C">
            <wp:simplePos x="0" y="0"/>
            <wp:positionH relativeFrom="column">
              <wp:posOffset>-1907117</wp:posOffset>
            </wp:positionH>
            <wp:positionV relativeFrom="paragraph">
              <wp:posOffset>202565</wp:posOffset>
            </wp:positionV>
            <wp:extent cx="914400" cy="1732280"/>
            <wp:effectExtent l="0" t="0" r="0" b="0"/>
            <wp:wrapNone/>
            <wp:docPr id="2" name="Picture 2" descr="A person in a green dres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in a green dress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732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1DCFC4" w14:textId="63FA4D0E" w:rsidR="00A235DC" w:rsidRDefault="00A235DC" w:rsidP="001C4C09"/>
    <w:p w14:paraId="1BCCEF62" w14:textId="6C1A41B5" w:rsidR="001C33D7" w:rsidRDefault="001C33D7" w:rsidP="001C4C09"/>
    <w:p w14:paraId="20006596" w14:textId="398E25CA" w:rsidR="00436316" w:rsidRDefault="00436316" w:rsidP="001C4C09">
      <w:r>
        <w:t xml:space="preserve">This </w:t>
      </w:r>
      <w:r w:rsidR="003B38A9">
        <w:t>report</w:t>
      </w:r>
      <w:r>
        <w:t xml:space="preserve"> is about life for women </w:t>
      </w:r>
      <w:r w:rsidR="00AF50C2">
        <w:t xml:space="preserve">             </w:t>
      </w:r>
      <w:r>
        <w:t xml:space="preserve">and girls with disabilities </w:t>
      </w:r>
      <w:r w:rsidR="004A3159">
        <w:t>in</w:t>
      </w:r>
      <w:r>
        <w:t xml:space="preserve"> the world during </w:t>
      </w:r>
      <w:r w:rsidR="00E63C23">
        <w:t>COVID</w:t>
      </w:r>
      <w:r>
        <w:t>-19.</w:t>
      </w:r>
    </w:p>
    <w:p w14:paraId="7556C3F6" w14:textId="10C874E9" w:rsidR="00436316" w:rsidRDefault="00436316" w:rsidP="001C4C09"/>
    <w:p w14:paraId="0E130300" w14:textId="7F25A590" w:rsidR="00436316" w:rsidRDefault="00436316" w:rsidP="001C4C09"/>
    <w:p w14:paraId="258F0F31" w14:textId="1F18AAD6" w:rsidR="00436316" w:rsidRDefault="004409B2" w:rsidP="001C4C09">
      <w:r>
        <w:rPr>
          <w:noProof/>
        </w:rPr>
        <w:drawing>
          <wp:anchor distT="0" distB="0" distL="114300" distR="114300" simplePos="0" relativeHeight="252210176" behindDoc="0" locked="0" layoutInCell="1" allowOverlap="1" wp14:anchorId="661CADDF" wp14:editId="23CD5881">
            <wp:simplePos x="0" y="0"/>
            <wp:positionH relativeFrom="column">
              <wp:posOffset>-2948940</wp:posOffset>
            </wp:positionH>
            <wp:positionV relativeFrom="paragraph">
              <wp:posOffset>461183</wp:posOffset>
            </wp:positionV>
            <wp:extent cx="2223135" cy="1821180"/>
            <wp:effectExtent l="0" t="0" r="0" b="0"/>
            <wp:wrapNone/>
            <wp:docPr id="13" name="Picture 13" descr="A drawing of a cartoon charac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drawing of a cartoon charac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23135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03BEB7" w14:textId="37CF19AC" w:rsidR="00436316" w:rsidRDefault="00436316" w:rsidP="001C4C09"/>
    <w:p w14:paraId="37CFFAE1" w14:textId="34EF1365" w:rsidR="00436316" w:rsidRDefault="00436316" w:rsidP="001C4C09"/>
    <w:p w14:paraId="0BA5C72E" w14:textId="2E8DF332" w:rsidR="00436316" w:rsidRDefault="00436316" w:rsidP="001C4C09"/>
    <w:p w14:paraId="28B5C015" w14:textId="582EE777" w:rsidR="00AA0C70" w:rsidRDefault="00436316" w:rsidP="001C4C09">
      <w:r>
        <w:t>We are a group of organi</w:t>
      </w:r>
      <w:r w:rsidR="007929E9">
        <w:t>s</w:t>
      </w:r>
      <w:r>
        <w:t xml:space="preserve">ations </w:t>
      </w:r>
      <w:r w:rsidR="00982EF4">
        <w:t xml:space="preserve">         </w:t>
      </w:r>
      <w:r>
        <w:t xml:space="preserve">that work </w:t>
      </w:r>
      <w:r w:rsidR="005210BF">
        <w:t>around the world</w:t>
      </w:r>
      <w:r w:rsidR="00AA0C70">
        <w:t>.</w:t>
      </w:r>
    </w:p>
    <w:p w14:paraId="3028EAB9" w14:textId="71BD9349" w:rsidR="00AA0C70" w:rsidRDefault="00AA0C70" w:rsidP="001C4C09"/>
    <w:p w14:paraId="22617C3A" w14:textId="6A50561F" w:rsidR="00436316" w:rsidRDefault="00AA0C70" w:rsidP="001C4C09">
      <w:r>
        <w:t xml:space="preserve">We </w:t>
      </w:r>
      <w:r w:rsidR="00982EF4">
        <w:t xml:space="preserve">support </w:t>
      </w:r>
      <w:r w:rsidR="005210BF">
        <w:t xml:space="preserve">the rights of </w:t>
      </w:r>
      <w:r>
        <w:t>women</w:t>
      </w:r>
      <w:r w:rsidR="00B37726">
        <w:t xml:space="preserve"> and girls</w:t>
      </w:r>
      <w:r>
        <w:t xml:space="preserve">                   and </w:t>
      </w:r>
      <w:r w:rsidR="00982EF4">
        <w:t>people</w:t>
      </w:r>
      <w:r w:rsidR="005210BF">
        <w:t xml:space="preserve"> with disabilities</w:t>
      </w:r>
      <w:r w:rsidR="00436316">
        <w:t xml:space="preserve">. </w:t>
      </w:r>
    </w:p>
    <w:p w14:paraId="1D9B5115" w14:textId="4DC3565C" w:rsidR="00436316" w:rsidRDefault="00F13407" w:rsidP="001C4C09">
      <w:r>
        <w:rPr>
          <w:noProof/>
        </w:rPr>
        <w:drawing>
          <wp:anchor distT="0" distB="0" distL="114300" distR="114300" simplePos="0" relativeHeight="252212224" behindDoc="0" locked="0" layoutInCell="1" allowOverlap="1" wp14:anchorId="5FBCD80E" wp14:editId="79C03D5F">
            <wp:simplePos x="0" y="0"/>
            <wp:positionH relativeFrom="column">
              <wp:posOffset>-2709545</wp:posOffset>
            </wp:positionH>
            <wp:positionV relativeFrom="paragraph">
              <wp:posOffset>491721</wp:posOffset>
            </wp:positionV>
            <wp:extent cx="1553210" cy="2303780"/>
            <wp:effectExtent l="0" t="0" r="0" b="0"/>
            <wp:wrapNone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53210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F0F13E" w14:textId="5306FA76" w:rsidR="00DA20FC" w:rsidRDefault="00DA20FC" w:rsidP="001C4C09"/>
    <w:p w14:paraId="1186A8A6" w14:textId="49741D61" w:rsidR="005210BF" w:rsidRDefault="005210BF" w:rsidP="001C4C09"/>
    <w:p w14:paraId="0697FF0A" w14:textId="77777777" w:rsidR="001C33D7" w:rsidRDefault="001C33D7" w:rsidP="001C4C09"/>
    <w:p w14:paraId="10371B67" w14:textId="6A2EC8C4" w:rsidR="005210BF" w:rsidRDefault="005210BF" w:rsidP="001C4C09"/>
    <w:p w14:paraId="5766AE20" w14:textId="0A9B1A42" w:rsidR="00DA20FC" w:rsidRDefault="00DA20FC" w:rsidP="001C4C09"/>
    <w:p w14:paraId="65CA234E" w14:textId="1D4C87C2" w:rsidR="00436316" w:rsidRDefault="00436316" w:rsidP="001C4C09">
      <w:r>
        <w:t xml:space="preserve">In 2020 we looked </w:t>
      </w:r>
      <w:r w:rsidR="00982EF4">
        <w:t xml:space="preserve">at what was happening to </w:t>
      </w:r>
      <w:r>
        <w:t xml:space="preserve">women and girls </w:t>
      </w:r>
      <w:r w:rsidR="003B38A9">
        <w:t xml:space="preserve">                 </w:t>
      </w:r>
      <w:r>
        <w:t xml:space="preserve">with disabilities during </w:t>
      </w:r>
      <w:r w:rsidR="00E63C23">
        <w:t>COVID-19</w:t>
      </w:r>
      <w:r>
        <w:t>.</w:t>
      </w:r>
    </w:p>
    <w:p w14:paraId="7B27E264" w14:textId="4570525A" w:rsidR="00436316" w:rsidRDefault="004A3159" w:rsidP="001C4C09">
      <w:r>
        <w:rPr>
          <w:b/>
          <w:noProof/>
        </w:rPr>
        <w:drawing>
          <wp:anchor distT="0" distB="0" distL="114300" distR="114300" simplePos="0" relativeHeight="252254208" behindDoc="0" locked="0" layoutInCell="1" allowOverlap="1" wp14:anchorId="6898355F" wp14:editId="2F296881">
            <wp:simplePos x="0" y="0"/>
            <wp:positionH relativeFrom="column">
              <wp:posOffset>-2958775</wp:posOffset>
            </wp:positionH>
            <wp:positionV relativeFrom="paragraph">
              <wp:posOffset>535940</wp:posOffset>
            </wp:positionV>
            <wp:extent cx="1537335" cy="1990090"/>
            <wp:effectExtent l="0" t="0" r="0" b="3810"/>
            <wp:wrapNone/>
            <wp:docPr id="118" name="Picture 118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drawing of a pers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37335" cy="1990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DE3127" w14:textId="45FE3CD3" w:rsidR="00436316" w:rsidRDefault="00436316" w:rsidP="001C4C09"/>
    <w:p w14:paraId="21B9B8CA" w14:textId="6B1C62FC" w:rsidR="00A235DC" w:rsidRDefault="00A235DC" w:rsidP="001C4C09"/>
    <w:p w14:paraId="3B0E4519" w14:textId="77777777" w:rsidR="00A57E9D" w:rsidRDefault="00A57E9D" w:rsidP="001C4C09"/>
    <w:p w14:paraId="27CDA8BB" w14:textId="7A633308" w:rsidR="00982EF4" w:rsidRDefault="00982EF4" w:rsidP="001C4C09"/>
    <w:p w14:paraId="771FEE4A" w14:textId="0017DFA5" w:rsidR="00982EF4" w:rsidRDefault="00982EF4" w:rsidP="001C4C09"/>
    <w:p w14:paraId="3562A901" w14:textId="77777777" w:rsidR="00B37726" w:rsidRDefault="00DA20FC" w:rsidP="00557B12">
      <w:r>
        <w:t>We</w:t>
      </w:r>
      <w:r w:rsidR="0001638C">
        <w:t xml:space="preserve"> </w:t>
      </w:r>
      <w:r w:rsidR="00557B12">
        <w:t>looked at the</w:t>
      </w:r>
      <w:r w:rsidR="00982EF4">
        <w:t xml:space="preserve"> </w:t>
      </w:r>
      <w:r w:rsidR="00557B12">
        <w:t>rights</w:t>
      </w:r>
      <w:r w:rsidR="00982EF4">
        <w:t xml:space="preserve"> of women </w:t>
      </w:r>
      <w:r w:rsidR="00AA0C70">
        <w:t xml:space="preserve">            </w:t>
      </w:r>
      <w:r w:rsidR="00982EF4">
        <w:t>and girls with disabilities</w:t>
      </w:r>
      <w:r w:rsidR="00557B12">
        <w:t xml:space="preserve"> to do with</w:t>
      </w:r>
      <w:r w:rsidR="00AA0C70">
        <w:t xml:space="preserve">          </w:t>
      </w:r>
      <w:r w:rsidR="00557B12">
        <w:t xml:space="preserve"> their bodies, sex, relationships </w:t>
      </w:r>
    </w:p>
    <w:p w14:paraId="52554E3E" w14:textId="24FA53D2" w:rsidR="00557B12" w:rsidRDefault="00557B12" w:rsidP="00557B12">
      <w:r>
        <w:t>and having children</w:t>
      </w:r>
      <w:r w:rsidR="005210BF">
        <w:t>.</w:t>
      </w:r>
    </w:p>
    <w:p w14:paraId="0E8C5376" w14:textId="75F65A69" w:rsidR="00557B12" w:rsidRDefault="006B770B" w:rsidP="00557B12">
      <w:r>
        <w:rPr>
          <w:noProof/>
        </w:rPr>
        <w:lastRenderedPageBreak/>
        <w:drawing>
          <wp:anchor distT="0" distB="0" distL="114300" distR="114300" simplePos="0" relativeHeight="252233728" behindDoc="0" locked="0" layoutInCell="1" allowOverlap="1" wp14:anchorId="3E2C2152" wp14:editId="33B9D91D">
            <wp:simplePos x="0" y="0"/>
            <wp:positionH relativeFrom="column">
              <wp:posOffset>-2612715</wp:posOffset>
            </wp:positionH>
            <wp:positionV relativeFrom="paragraph">
              <wp:posOffset>-665480</wp:posOffset>
            </wp:positionV>
            <wp:extent cx="1975008" cy="2535382"/>
            <wp:effectExtent l="0" t="0" r="0" b="5080"/>
            <wp:wrapNone/>
            <wp:docPr id="7" name="Picture 7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, vector graphic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75008" cy="2535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7B12">
        <w:t>We also looked at their right to be safe from violence.</w:t>
      </w:r>
    </w:p>
    <w:p w14:paraId="42916DE1" w14:textId="7E597ACA" w:rsidR="00557B12" w:rsidRDefault="00557B12" w:rsidP="00557B12"/>
    <w:p w14:paraId="49C8A453" w14:textId="77777777" w:rsidR="00F13407" w:rsidRDefault="00F13407" w:rsidP="00557B12"/>
    <w:p w14:paraId="5A12D7BD" w14:textId="244A415E" w:rsidR="00557B12" w:rsidRDefault="00557B12" w:rsidP="00557B12"/>
    <w:p w14:paraId="2D7F757E" w14:textId="10ACA3EC" w:rsidR="005210BF" w:rsidRDefault="005210BF" w:rsidP="00557B12"/>
    <w:p w14:paraId="49821D77" w14:textId="6C17AA1A" w:rsidR="005210BF" w:rsidRDefault="005210BF" w:rsidP="00557B12"/>
    <w:p w14:paraId="6C989E05" w14:textId="0F6FF1D1" w:rsidR="005210BF" w:rsidRDefault="005210BF" w:rsidP="00557B12"/>
    <w:p w14:paraId="1FBE2FB3" w14:textId="667D521C" w:rsidR="00557B12" w:rsidRDefault="0080309D" w:rsidP="00557B12">
      <w:r>
        <w:t xml:space="preserve">We got information from many people </w:t>
      </w:r>
      <w:r w:rsidR="003B38A9">
        <w:t xml:space="preserve">       </w:t>
      </w:r>
      <w:r>
        <w:t xml:space="preserve">to write </w:t>
      </w:r>
      <w:r w:rsidR="00950463">
        <w:t>this</w:t>
      </w:r>
      <w:r>
        <w:t xml:space="preserve"> </w:t>
      </w:r>
      <w:r w:rsidR="003B38A9">
        <w:t>report</w:t>
      </w:r>
      <w:r>
        <w:t>.</w:t>
      </w:r>
    </w:p>
    <w:p w14:paraId="5049F3D0" w14:textId="70C3EF56" w:rsidR="0080309D" w:rsidRDefault="00071A6F" w:rsidP="00557B12">
      <w:r>
        <w:rPr>
          <w:noProof/>
        </w:rPr>
        <w:drawing>
          <wp:anchor distT="0" distB="0" distL="114300" distR="114300" simplePos="0" relativeHeight="252214272" behindDoc="0" locked="0" layoutInCell="1" allowOverlap="1" wp14:anchorId="39ED2CF6" wp14:editId="431DF81E">
            <wp:simplePos x="0" y="0"/>
            <wp:positionH relativeFrom="column">
              <wp:posOffset>-3015558</wp:posOffset>
            </wp:positionH>
            <wp:positionV relativeFrom="paragraph">
              <wp:posOffset>211744</wp:posOffset>
            </wp:positionV>
            <wp:extent cx="2331527" cy="1878283"/>
            <wp:effectExtent l="0" t="0" r="5715" b="1905"/>
            <wp:wrapNone/>
            <wp:docPr id="110" name="Picture 110" descr="Shape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Shape, squar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31527" cy="18782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13C431" w14:textId="77A45479" w:rsidR="0080309D" w:rsidRDefault="0080309D" w:rsidP="00557B12">
      <w:r>
        <w:t>This includes:</w:t>
      </w:r>
    </w:p>
    <w:p w14:paraId="76498F01" w14:textId="77777777" w:rsidR="0080309D" w:rsidRDefault="0080309D" w:rsidP="00557B12"/>
    <w:p w14:paraId="08697F09" w14:textId="0C7754DE" w:rsidR="0080309D" w:rsidRDefault="0080309D" w:rsidP="0080309D">
      <w:pPr>
        <w:pStyle w:val="ListParagraph"/>
        <w:numPr>
          <w:ilvl w:val="0"/>
          <w:numId w:val="42"/>
        </w:numPr>
        <w:ind w:left="360"/>
      </w:pPr>
      <w:r>
        <w:t xml:space="preserve">Women, </w:t>
      </w:r>
      <w:proofErr w:type="gramStart"/>
      <w:r>
        <w:t>girls</w:t>
      </w:r>
      <w:proofErr w:type="gramEnd"/>
      <w:r w:rsidR="00BD470E">
        <w:t xml:space="preserve"> </w:t>
      </w:r>
      <w:r>
        <w:t>and other people with disabilities</w:t>
      </w:r>
    </w:p>
    <w:p w14:paraId="71F407BD" w14:textId="12888175" w:rsidR="0080309D" w:rsidRDefault="0080309D" w:rsidP="0080309D"/>
    <w:p w14:paraId="7477CC2B" w14:textId="4C62AB18" w:rsidR="0080309D" w:rsidRDefault="0080309D" w:rsidP="0080309D"/>
    <w:p w14:paraId="6C1244F2" w14:textId="3DF06B4C" w:rsidR="0080309D" w:rsidRDefault="0080309D" w:rsidP="0080309D">
      <w:pPr>
        <w:pStyle w:val="ListParagraph"/>
        <w:numPr>
          <w:ilvl w:val="0"/>
          <w:numId w:val="42"/>
        </w:numPr>
        <w:ind w:left="360"/>
      </w:pPr>
      <w:r>
        <w:t>People who support people with disabilities</w:t>
      </w:r>
    </w:p>
    <w:p w14:paraId="4B511C26" w14:textId="7306B001" w:rsidR="0080309D" w:rsidRDefault="0080309D" w:rsidP="0080309D"/>
    <w:p w14:paraId="0B55DA4C" w14:textId="0C954BFE" w:rsidR="0080309D" w:rsidRDefault="0080309D" w:rsidP="00557B12"/>
    <w:p w14:paraId="337399A3" w14:textId="33E311DF" w:rsidR="00950463" w:rsidRDefault="00950463" w:rsidP="00557B12"/>
    <w:p w14:paraId="3A4B32D2" w14:textId="78E53D68" w:rsidR="00A235DC" w:rsidRDefault="00A235DC" w:rsidP="00557B12"/>
    <w:p w14:paraId="657CCF83" w14:textId="2C00AA80" w:rsidR="00950463" w:rsidRDefault="00E20139" w:rsidP="00557B12">
      <w:r>
        <w:rPr>
          <w:noProof/>
        </w:rPr>
        <w:drawing>
          <wp:anchor distT="0" distB="0" distL="114300" distR="114300" simplePos="0" relativeHeight="252220416" behindDoc="0" locked="0" layoutInCell="1" allowOverlap="1" wp14:anchorId="53A05DE8" wp14:editId="0AF90D40">
            <wp:simplePos x="0" y="0"/>
            <wp:positionH relativeFrom="column">
              <wp:posOffset>-2957505</wp:posOffset>
            </wp:positionH>
            <wp:positionV relativeFrom="paragraph">
              <wp:posOffset>527685</wp:posOffset>
            </wp:positionV>
            <wp:extent cx="2091055" cy="2110740"/>
            <wp:effectExtent l="0" t="0" r="4445" b="0"/>
            <wp:wrapNone/>
            <wp:docPr id="109" name="Picture 109" descr="A picture containing drawing,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A picture containing drawing, window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91055" cy="2110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EC53BB" w14:textId="4EF1C433" w:rsidR="00F13407" w:rsidRDefault="00F13407" w:rsidP="00557B12"/>
    <w:p w14:paraId="06DE3BA5" w14:textId="035FBB1A" w:rsidR="00950463" w:rsidRDefault="00950463" w:rsidP="00950463"/>
    <w:p w14:paraId="63247EC7" w14:textId="69E2FA67" w:rsidR="00950463" w:rsidRDefault="00662601" w:rsidP="00950463">
      <w:r>
        <w:t>When we say w</w:t>
      </w:r>
      <w:r w:rsidR="00950463">
        <w:t xml:space="preserve">omen and girls with </w:t>
      </w:r>
      <w:proofErr w:type="gramStart"/>
      <w:r w:rsidR="00950463">
        <w:t>disabilities</w:t>
      </w:r>
      <w:proofErr w:type="gramEnd"/>
      <w:r w:rsidR="00950463">
        <w:t xml:space="preserve"> </w:t>
      </w:r>
      <w:r>
        <w:t xml:space="preserve">we also mean </w:t>
      </w:r>
      <w:r w:rsidR="00950463">
        <w:t>people with disabilities who are not the gender</w:t>
      </w:r>
      <w:r w:rsidR="00D45594">
        <w:t xml:space="preserve"> </w:t>
      </w:r>
      <w:r w:rsidR="00950463">
        <w:t>that people sa</w:t>
      </w:r>
      <w:r w:rsidR="00C74E2B">
        <w:t>y</w:t>
      </w:r>
      <w:r w:rsidR="00950463">
        <w:t xml:space="preserve"> they </w:t>
      </w:r>
      <w:r w:rsidR="00C74E2B">
        <w:t>are</w:t>
      </w:r>
      <w:r w:rsidR="00950463">
        <w:t xml:space="preserve">. </w:t>
      </w:r>
    </w:p>
    <w:p w14:paraId="0A207EE0" w14:textId="77777777" w:rsidR="00950463" w:rsidRDefault="00950463" w:rsidP="00950463"/>
    <w:p w14:paraId="1BB00981" w14:textId="77777777" w:rsidR="00950463" w:rsidRDefault="00950463" w:rsidP="00950463"/>
    <w:p w14:paraId="4B696132" w14:textId="73C2E5B4" w:rsidR="00950463" w:rsidRDefault="00950463" w:rsidP="00950463">
      <w:r>
        <w:t xml:space="preserve">Gender </w:t>
      </w:r>
      <w:r w:rsidR="00AA0C70">
        <w:t>is about</w:t>
      </w:r>
      <w:r>
        <w:t xml:space="preserve"> </w:t>
      </w:r>
      <w:r w:rsidR="00F56184">
        <w:t xml:space="preserve">being </w:t>
      </w:r>
      <w:r>
        <w:t xml:space="preserve">a woman, a </w:t>
      </w:r>
      <w:proofErr w:type="gramStart"/>
      <w:r>
        <w:t xml:space="preserve">girl, </w:t>
      </w:r>
      <w:r w:rsidR="00F56184">
        <w:t xml:space="preserve">  </w:t>
      </w:r>
      <w:proofErr w:type="gramEnd"/>
      <w:r w:rsidR="00F56184">
        <w:t xml:space="preserve">       </w:t>
      </w:r>
      <w:r>
        <w:t>a man, a boy or some</w:t>
      </w:r>
      <w:r w:rsidR="00AA0C70">
        <w:t>one</w:t>
      </w:r>
      <w:r>
        <w:t xml:space="preserve"> else.</w:t>
      </w:r>
    </w:p>
    <w:p w14:paraId="05306E91" w14:textId="2E0E6B92" w:rsidR="00950463" w:rsidRDefault="00950463" w:rsidP="00557B12"/>
    <w:p w14:paraId="46835701" w14:textId="1B3B9CC2" w:rsidR="0080309D" w:rsidRDefault="0080309D" w:rsidP="00557B12"/>
    <w:p w14:paraId="58F96F07" w14:textId="77777777" w:rsidR="009E299B" w:rsidRDefault="009E299B" w:rsidP="00557B12"/>
    <w:p w14:paraId="1A89A72B" w14:textId="453CDA79" w:rsidR="0080309D" w:rsidRPr="0080309D" w:rsidRDefault="001C33D7" w:rsidP="00557B12">
      <w:pPr>
        <w:rPr>
          <w:b/>
          <w:bCs/>
          <w:sz w:val="48"/>
          <w:szCs w:val="48"/>
        </w:rPr>
      </w:pPr>
      <w:r>
        <w:rPr>
          <w:noProof/>
        </w:rPr>
        <w:lastRenderedPageBreak/>
        <w:drawing>
          <wp:anchor distT="0" distB="0" distL="114300" distR="114300" simplePos="0" relativeHeight="252229632" behindDoc="0" locked="0" layoutInCell="1" allowOverlap="1" wp14:anchorId="299D2E13" wp14:editId="03236A30">
            <wp:simplePos x="0" y="0"/>
            <wp:positionH relativeFrom="column">
              <wp:posOffset>-2839720</wp:posOffset>
            </wp:positionH>
            <wp:positionV relativeFrom="paragraph">
              <wp:posOffset>262082</wp:posOffset>
            </wp:positionV>
            <wp:extent cx="2252418" cy="2318665"/>
            <wp:effectExtent l="0" t="0" r="0" b="0"/>
            <wp:wrapNone/>
            <wp:docPr id="14" name="Picture 14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lose up of a logo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52418" cy="2318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309D" w:rsidRPr="0080309D">
        <w:rPr>
          <w:b/>
          <w:bCs/>
          <w:sz w:val="48"/>
          <w:szCs w:val="48"/>
        </w:rPr>
        <w:t xml:space="preserve">What we found out </w:t>
      </w:r>
    </w:p>
    <w:p w14:paraId="40B2AA01" w14:textId="3BC57626" w:rsidR="00557B12" w:rsidRDefault="00557B12" w:rsidP="00557B12"/>
    <w:p w14:paraId="12A30FF4" w14:textId="3599424E" w:rsidR="005210BF" w:rsidRDefault="005210BF" w:rsidP="001C4C09"/>
    <w:p w14:paraId="0221C31C" w14:textId="1C00DAFF" w:rsidR="00557B12" w:rsidRDefault="00AA0C70" w:rsidP="001C4C09">
      <w:r>
        <w:t>Life</w:t>
      </w:r>
      <w:r w:rsidR="0080309D">
        <w:t xml:space="preserve"> has been </w:t>
      </w:r>
      <w:r w:rsidR="00950463">
        <w:t xml:space="preserve">hard for many women </w:t>
      </w:r>
      <w:r>
        <w:t xml:space="preserve">    </w:t>
      </w:r>
      <w:r w:rsidR="00950463">
        <w:t xml:space="preserve">and girls with disabilities in the world during </w:t>
      </w:r>
      <w:r w:rsidR="00CD4C74">
        <w:t>COVID-19</w:t>
      </w:r>
      <w:r w:rsidR="00950463">
        <w:t>.</w:t>
      </w:r>
    </w:p>
    <w:p w14:paraId="76BFB49B" w14:textId="20928EA4" w:rsidR="00950463" w:rsidRDefault="00950463" w:rsidP="001C4C09"/>
    <w:p w14:paraId="536F66BE" w14:textId="1A143218" w:rsidR="00950463" w:rsidRDefault="00950463" w:rsidP="001C4C09">
      <w:r>
        <w:t>They have often been left out.</w:t>
      </w:r>
      <w:r w:rsidR="00A235DC" w:rsidRPr="00A235DC">
        <w:rPr>
          <w:noProof/>
        </w:rPr>
        <w:t xml:space="preserve"> </w:t>
      </w:r>
    </w:p>
    <w:p w14:paraId="561AF95D" w14:textId="045BBD15" w:rsidR="00950463" w:rsidRDefault="00950463" w:rsidP="001C4C09"/>
    <w:p w14:paraId="3A64CA0A" w14:textId="4E7176B7" w:rsidR="00950463" w:rsidRDefault="004A3159" w:rsidP="001C4C09">
      <w:r>
        <w:rPr>
          <w:noProof/>
        </w:rPr>
        <w:drawing>
          <wp:anchor distT="0" distB="0" distL="114300" distR="114300" simplePos="0" relativeHeight="252183552" behindDoc="0" locked="0" layoutInCell="1" allowOverlap="1" wp14:anchorId="4FD00D45" wp14:editId="23E4DAED">
            <wp:simplePos x="0" y="0"/>
            <wp:positionH relativeFrom="column">
              <wp:posOffset>-2827655</wp:posOffset>
            </wp:positionH>
            <wp:positionV relativeFrom="paragraph">
              <wp:posOffset>521162</wp:posOffset>
            </wp:positionV>
            <wp:extent cx="1971332" cy="1838805"/>
            <wp:effectExtent l="0" t="0" r="0" b="3175"/>
            <wp:wrapNone/>
            <wp:docPr id="61" name="Picture 6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Ic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71332" cy="1838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F5867B" w14:textId="77777777" w:rsidR="00071A6F" w:rsidRDefault="00071A6F" w:rsidP="001C4C09"/>
    <w:p w14:paraId="040B4A62" w14:textId="246216E5" w:rsidR="00A60396" w:rsidRDefault="00A60396" w:rsidP="001C4C09"/>
    <w:p w14:paraId="6215127A" w14:textId="77777777" w:rsidR="00071A6F" w:rsidRDefault="00071A6F" w:rsidP="001C4C09"/>
    <w:p w14:paraId="0E631743" w14:textId="0A11C5F1" w:rsidR="00C61D2E" w:rsidRDefault="00C61D2E" w:rsidP="001C4C09"/>
    <w:p w14:paraId="638D2C7F" w14:textId="67DE20FB" w:rsidR="004A3159" w:rsidRDefault="00A60396" w:rsidP="001C4C09">
      <w:r>
        <w:t xml:space="preserve">This was already a problem before </w:t>
      </w:r>
      <w:r w:rsidR="00AA0C70">
        <w:t xml:space="preserve"> </w:t>
      </w:r>
      <w:r w:rsidR="00CD4C74">
        <w:t>COVID-19</w:t>
      </w:r>
      <w:r>
        <w:t>.</w:t>
      </w:r>
      <w:r w:rsidR="00C61D2E">
        <w:t xml:space="preserve"> </w:t>
      </w:r>
    </w:p>
    <w:p w14:paraId="6DEFD2E5" w14:textId="77777777" w:rsidR="004A3159" w:rsidRDefault="004A3159" w:rsidP="001C4C09"/>
    <w:p w14:paraId="21238980" w14:textId="4FA42DCD" w:rsidR="00A60396" w:rsidRDefault="00A60396" w:rsidP="001C4C09">
      <w:r>
        <w:t xml:space="preserve">But it got worse during </w:t>
      </w:r>
      <w:r w:rsidR="00CD4C74">
        <w:t>COVID-19</w:t>
      </w:r>
      <w:r>
        <w:t>.</w:t>
      </w:r>
    </w:p>
    <w:p w14:paraId="7766C51A" w14:textId="3B350668" w:rsidR="00A60396" w:rsidRDefault="00A60396" w:rsidP="001C4C09"/>
    <w:p w14:paraId="7C43A8EE" w14:textId="732E51E9" w:rsidR="00071A6F" w:rsidRDefault="00071A6F" w:rsidP="001C4C09"/>
    <w:p w14:paraId="08B6DAAE" w14:textId="2D1C24E0" w:rsidR="00A60396" w:rsidRDefault="00A60396" w:rsidP="001C4C09"/>
    <w:p w14:paraId="2D83D347" w14:textId="7889F97E" w:rsidR="00A235DC" w:rsidRDefault="00A235DC" w:rsidP="001C4C09"/>
    <w:p w14:paraId="71B35482" w14:textId="7C9D4D6A" w:rsidR="00C74E2B" w:rsidRDefault="00C74E2B" w:rsidP="001C4C09"/>
    <w:p w14:paraId="59CB7AE8" w14:textId="339734F1" w:rsidR="005E4D30" w:rsidRPr="005E4D30" w:rsidRDefault="004A3159" w:rsidP="001C4C09">
      <w:pPr>
        <w:rPr>
          <w:b/>
          <w:bCs/>
          <w:sz w:val="40"/>
          <w:szCs w:val="40"/>
        </w:rPr>
      </w:pPr>
      <w:r>
        <w:rPr>
          <w:b/>
          <w:bCs/>
          <w:noProof/>
          <w:sz w:val="40"/>
          <w:szCs w:val="40"/>
        </w:rPr>
        <w:drawing>
          <wp:anchor distT="0" distB="0" distL="114300" distR="114300" simplePos="0" relativeHeight="252279808" behindDoc="0" locked="0" layoutInCell="1" allowOverlap="1" wp14:anchorId="36B02822" wp14:editId="167AE856">
            <wp:simplePos x="0" y="0"/>
            <wp:positionH relativeFrom="column">
              <wp:posOffset>-3037515</wp:posOffset>
            </wp:positionH>
            <wp:positionV relativeFrom="paragraph">
              <wp:posOffset>741045</wp:posOffset>
            </wp:positionV>
            <wp:extent cx="2293909" cy="2091879"/>
            <wp:effectExtent l="0" t="0" r="5080" b="3810"/>
            <wp:wrapNone/>
            <wp:docPr id="5" name="Picture 5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vector graphics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93909" cy="20918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4D30" w:rsidRPr="005E4D30">
        <w:rPr>
          <w:b/>
          <w:bCs/>
          <w:sz w:val="40"/>
          <w:szCs w:val="40"/>
        </w:rPr>
        <w:t>Support for women and girls with disabilities</w:t>
      </w:r>
      <w:r w:rsidR="00AA0C70">
        <w:rPr>
          <w:b/>
          <w:bCs/>
          <w:sz w:val="40"/>
          <w:szCs w:val="40"/>
        </w:rPr>
        <w:t xml:space="preserve"> </w:t>
      </w:r>
      <w:r w:rsidR="005E4D30" w:rsidRPr="005E4D30">
        <w:rPr>
          <w:b/>
          <w:bCs/>
          <w:sz w:val="40"/>
          <w:szCs w:val="40"/>
        </w:rPr>
        <w:t>to do with their bodies, sex,</w:t>
      </w:r>
      <w:r w:rsidR="00AA0C70">
        <w:rPr>
          <w:b/>
          <w:bCs/>
          <w:sz w:val="40"/>
          <w:szCs w:val="40"/>
        </w:rPr>
        <w:t xml:space="preserve"> </w:t>
      </w:r>
      <w:r w:rsidR="005E4D30" w:rsidRPr="005E4D30">
        <w:rPr>
          <w:b/>
          <w:bCs/>
          <w:sz w:val="40"/>
          <w:szCs w:val="40"/>
        </w:rPr>
        <w:t>relationships and having children</w:t>
      </w:r>
    </w:p>
    <w:p w14:paraId="60E4DBE4" w14:textId="65DB92AF" w:rsidR="005E4D30" w:rsidRDefault="005E4D30" w:rsidP="001C4C09">
      <w:pPr>
        <w:rPr>
          <w:b/>
          <w:bCs/>
          <w:sz w:val="40"/>
          <w:szCs w:val="40"/>
        </w:rPr>
      </w:pPr>
    </w:p>
    <w:p w14:paraId="71CD0776" w14:textId="26D3CD94" w:rsidR="00923B9B" w:rsidRDefault="00923B9B" w:rsidP="001C4C09"/>
    <w:p w14:paraId="26826D46" w14:textId="77777777" w:rsidR="004A3159" w:rsidRDefault="004A3159" w:rsidP="001C4C09"/>
    <w:p w14:paraId="7A4CB521" w14:textId="35044FBE" w:rsidR="00C74E2B" w:rsidRDefault="00C74E2B" w:rsidP="001C4C09">
      <w:r>
        <w:t xml:space="preserve">Women and girls with disabilities </w:t>
      </w:r>
      <w:r w:rsidR="00AA0C70">
        <w:t xml:space="preserve">            </w:t>
      </w:r>
      <w:r>
        <w:t xml:space="preserve">should get the </w:t>
      </w:r>
      <w:r w:rsidR="00C61D2E">
        <w:t xml:space="preserve">right </w:t>
      </w:r>
      <w:r>
        <w:t xml:space="preserve">support </w:t>
      </w:r>
      <w:r w:rsidR="00C61D2E">
        <w:t>to make         their own choices about their lives</w:t>
      </w:r>
      <w:r w:rsidR="00AF2A10">
        <w:t>.</w:t>
      </w:r>
      <w:r w:rsidR="00AA0C70">
        <w:t xml:space="preserve">             </w:t>
      </w:r>
    </w:p>
    <w:p w14:paraId="061202B5" w14:textId="2E8FE473" w:rsidR="00923B9B" w:rsidRDefault="00923B9B" w:rsidP="001C4C09"/>
    <w:p w14:paraId="09171EE7" w14:textId="77777777" w:rsidR="004A3159" w:rsidRDefault="004A3159" w:rsidP="00071A6F"/>
    <w:p w14:paraId="15490A44" w14:textId="77777777" w:rsidR="004A3159" w:rsidRDefault="004A3159" w:rsidP="00071A6F"/>
    <w:p w14:paraId="7B8AF443" w14:textId="570927CF" w:rsidR="00C61D2E" w:rsidRDefault="00071A6F" w:rsidP="004A3159">
      <w:pPr>
        <w:spacing w:after="160"/>
      </w:pPr>
      <w:r>
        <w:rPr>
          <w:noProof/>
        </w:rPr>
        <w:lastRenderedPageBreak/>
        <w:drawing>
          <wp:anchor distT="0" distB="0" distL="114300" distR="114300" simplePos="0" relativeHeight="252235776" behindDoc="0" locked="0" layoutInCell="1" allowOverlap="1" wp14:anchorId="5AC78DD9" wp14:editId="4C9CE504">
            <wp:simplePos x="0" y="0"/>
            <wp:positionH relativeFrom="column">
              <wp:posOffset>-2550333</wp:posOffset>
            </wp:positionH>
            <wp:positionV relativeFrom="paragraph">
              <wp:posOffset>-532765</wp:posOffset>
            </wp:positionV>
            <wp:extent cx="1314165" cy="2010410"/>
            <wp:effectExtent l="0" t="0" r="0" b="0"/>
            <wp:wrapNone/>
            <wp:docPr id="55" name="Picture 55" descr="A drawing of a cartoon charac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drawing of a cartoon charac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14165" cy="2010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2A10">
        <w:t xml:space="preserve">This includes information </w:t>
      </w:r>
      <w:r w:rsidR="00C61D2E">
        <w:t>and health care to do with:</w:t>
      </w:r>
    </w:p>
    <w:p w14:paraId="1CA23047" w14:textId="645627B3" w:rsidR="00C61D2E" w:rsidRDefault="00C61D2E" w:rsidP="004A3159">
      <w:pPr>
        <w:pStyle w:val="ListParagraph"/>
        <w:numPr>
          <w:ilvl w:val="0"/>
          <w:numId w:val="42"/>
        </w:numPr>
        <w:snapToGrid w:val="0"/>
        <w:spacing w:after="160"/>
        <w:ind w:left="357" w:hanging="357"/>
        <w:contextualSpacing w:val="0"/>
      </w:pPr>
      <w:r>
        <w:t>S</w:t>
      </w:r>
      <w:r w:rsidR="00AA0C70">
        <w:t>afe sex</w:t>
      </w:r>
      <w:r>
        <w:t xml:space="preserve"> and </w:t>
      </w:r>
      <w:r w:rsidR="00AF2A10">
        <w:t>relationships</w:t>
      </w:r>
    </w:p>
    <w:p w14:paraId="2BE21775" w14:textId="760D345F" w:rsidR="00C61D2E" w:rsidRDefault="00C61D2E" w:rsidP="00C61D2E">
      <w:pPr>
        <w:pStyle w:val="ListParagraph"/>
        <w:numPr>
          <w:ilvl w:val="0"/>
          <w:numId w:val="42"/>
        </w:numPr>
        <w:snapToGrid w:val="0"/>
        <w:spacing w:after="120"/>
        <w:ind w:left="357" w:hanging="357"/>
        <w:contextualSpacing w:val="0"/>
      </w:pPr>
      <w:r>
        <w:t>Choosing if they want children</w:t>
      </w:r>
      <w:r w:rsidR="00923B9B">
        <w:t xml:space="preserve"> or not</w:t>
      </w:r>
      <w:r>
        <w:t xml:space="preserve"> </w:t>
      </w:r>
      <w:r w:rsidR="00DF21AE">
        <w:t xml:space="preserve">             </w:t>
      </w:r>
    </w:p>
    <w:p w14:paraId="13EA2B12" w14:textId="789B3BB6" w:rsidR="00071A6F" w:rsidRDefault="004A3159" w:rsidP="00AB406B">
      <w:r>
        <w:rPr>
          <w:noProof/>
        </w:rPr>
        <w:drawing>
          <wp:anchor distT="0" distB="0" distL="114300" distR="114300" simplePos="0" relativeHeight="252236800" behindDoc="0" locked="0" layoutInCell="1" allowOverlap="1" wp14:anchorId="2409371C" wp14:editId="3EF3C5E7">
            <wp:simplePos x="0" y="0"/>
            <wp:positionH relativeFrom="column">
              <wp:posOffset>-3065145</wp:posOffset>
            </wp:positionH>
            <wp:positionV relativeFrom="paragraph">
              <wp:posOffset>547001</wp:posOffset>
            </wp:positionV>
            <wp:extent cx="2120900" cy="2324100"/>
            <wp:effectExtent l="0" t="0" r="0" b="0"/>
            <wp:wrapNone/>
            <wp:docPr id="8" name="Picture 8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Ic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209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FFCC29" w14:textId="2EF895F2" w:rsidR="00071A6F" w:rsidRDefault="00071A6F" w:rsidP="00AB406B"/>
    <w:p w14:paraId="3CA62819" w14:textId="22673CF3" w:rsidR="00071A6F" w:rsidRDefault="00071A6F" w:rsidP="00AB406B"/>
    <w:p w14:paraId="6AFC9B88" w14:textId="6797FF35" w:rsidR="00071A6F" w:rsidRDefault="00071A6F" w:rsidP="00AB406B"/>
    <w:p w14:paraId="0E862FC6" w14:textId="77777777" w:rsidR="00071A6F" w:rsidRDefault="00071A6F" w:rsidP="00AB406B"/>
    <w:p w14:paraId="4DBCC50A" w14:textId="77777777" w:rsidR="00071A6F" w:rsidRDefault="00071A6F" w:rsidP="00AB406B"/>
    <w:p w14:paraId="6FC8E075" w14:textId="687DEB89" w:rsidR="00AB406B" w:rsidRDefault="00AB406B" w:rsidP="00AB406B">
      <w:r>
        <w:t>Many women and girls with disabilities found it hard</w:t>
      </w:r>
      <w:r w:rsidR="00AA0C70">
        <w:t>er</w:t>
      </w:r>
      <w:r>
        <w:t xml:space="preserve"> to get</w:t>
      </w:r>
      <w:r w:rsidR="00110D35">
        <w:t xml:space="preserve"> the</w:t>
      </w:r>
      <w:r>
        <w:t xml:space="preserve"> </w:t>
      </w:r>
      <w:r w:rsidR="00110D35">
        <w:t xml:space="preserve">right </w:t>
      </w:r>
      <w:r>
        <w:t>suppor</w:t>
      </w:r>
      <w:r w:rsidR="00AA0C70">
        <w:t xml:space="preserve">t </w:t>
      </w:r>
      <w:r>
        <w:t xml:space="preserve">during </w:t>
      </w:r>
      <w:r w:rsidR="00CD4C74">
        <w:t>COVID-19</w:t>
      </w:r>
      <w:r w:rsidR="00AA0C70">
        <w:t>.</w:t>
      </w:r>
    </w:p>
    <w:p w14:paraId="5F3DDD55" w14:textId="4D5D653D" w:rsidR="00AB406B" w:rsidRDefault="00AB406B" w:rsidP="001C4C09"/>
    <w:p w14:paraId="7C3A116B" w14:textId="28C39B35" w:rsidR="00110D35" w:rsidRDefault="00110D35" w:rsidP="001C4C09"/>
    <w:p w14:paraId="35149836" w14:textId="0C856589" w:rsidR="00071A6F" w:rsidRDefault="00071A6F" w:rsidP="001C4C09"/>
    <w:p w14:paraId="1D0456F2" w14:textId="185457AB" w:rsidR="00071A6F" w:rsidRDefault="00071A6F" w:rsidP="001C4C09"/>
    <w:p w14:paraId="56EFF424" w14:textId="0CA0E79A" w:rsidR="006B770B" w:rsidRDefault="00E20139" w:rsidP="001C4C09">
      <w:r>
        <w:rPr>
          <w:noProof/>
        </w:rPr>
        <w:drawing>
          <wp:anchor distT="0" distB="0" distL="114300" distR="114300" simplePos="0" relativeHeight="252289024" behindDoc="0" locked="0" layoutInCell="1" allowOverlap="1" wp14:anchorId="0C7EE9E8" wp14:editId="42D2B724">
            <wp:simplePos x="0" y="0"/>
            <wp:positionH relativeFrom="column">
              <wp:posOffset>-3020370</wp:posOffset>
            </wp:positionH>
            <wp:positionV relativeFrom="paragraph">
              <wp:posOffset>457835</wp:posOffset>
            </wp:positionV>
            <wp:extent cx="2395855" cy="2272030"/>
            <wp:effectExtent l="0" t="0" r="4445" b="1270"/>
            <wp:wrapNone/>
            <wp:docPr id="3" name="Picture 3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clip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95855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4AB4DD" w14:textId="081E4745" w:rsidR="00AB406B" w:rsidRDefault="00AB406B" w:rsidP="001C4C09">
      <w:r>
        <w:t>For example:</w:t>
      </w:r>
    </w:p>
    <w:p w14:paraId="5F68941A" w14:textId="7DAE9481" w:rsidR="00AB406B" w:rsidRDefault="00AB406B" w:rsidP="001C4C09"/>
    <w:p w14:paraId="6E908932" w14:textId="4A88ACC4" w:rsidR="00AB406B" w:rsidRDefault="00DF21AE" w:rsidP="001C4C09">
      <w:r>
        <w:t>W</w:t>
      </w:r>
      <w:r w:rsidR="00AB406B">
        <w:t xml:space="preserve">omen </w:t>
      </w:r>
      <w:r w:rsidR="00C61D2E">
        <w:t xml:space="preserve">and girls </w:t>
      </w:r>
      <w:r w:rsidR="00AB406B">
        <w:t xml:space="preserve">with disabilities </w:t>
      </w:r>
      <w:r>
        <w:t xml:space="preserve">            might </w:t>
      </w:r>
      <w:r w:rsidR="00AB406B">
        <w:t xml:space="preserve">need someone </w:t>
      </w:r>
      <w:r w:rsidR="00AA0C70">
        <w:t xml:space="preserve">with </w:t>
      </w:r>
      <w:r w:rsidR="00AB406B">
        <w:t xml:space="preserve">them </w:t>
      </w:r>
      <w:r w:rsidR="00110D35">
        <w:t>at</w:t>
      </w:r>
      <w:r w:rsidR="00AA0C70">
        <w:t xml:space="preserve"> </w:t>
      </w:r>
      <w:r>
        <w:t xml:space="preserve">         </w:t>
      </w:r>
      <w:r w:rsidR="00AB406B">
        <w:t>health appointments</w:t>
      </w:r>
      <w:r w:rsidR="00AA0C70">
        <w:t>.</w:t>
      </w:r>
    </w:p>
    <w:p w14:paraId="6E06CB62" w14:textId="60B88343" w:rsidR="00297518" w:rsidRDefault="00297518" w:rsidP="001C4C09"/>
    <w:p w14:paraId="20F771BC" w14:textId="1F5B8F64" w:rsidR="00110D35" w:rsidRDefault="00110D35" w:rsidP="001C4C09"/>
    <w:p w14:paraId="776A2018" w14:textId="06B7703C" w:rsidR="00AB406B" w:rsidRDefault="00297518" w:rsidP="001C4C09">
      <w:r>
        <w:t xml:space="preserve">For example, </w:t>
      </w:r>
      <w:r w:rsidR="00AA0C70">
        <w:t xml:space="preserve">they might need </w:t>
      </w:r>
      <w:r>
        <w:t>someone who knows sign language</w:t>
      </w:r>
      <w:r w:rsidR="000F5DAE">
        <w:t xml:space="preserve"> or </w:t>
      </w:r>
      <w:r w:rsidR="00BE0B7C">
        <w:t>other</w:t>
      </w:r>
      <w:r w:rsidR="000F5DAE">
        <w:t xml:space="preserve"> way</w:t>
      </w:r>
      <w:r w:rsidR="00BE0B7C">
        <w:t>s</w:t>
      </w:r>
      <w:r w:rsidR="000F5DAE">
        <w:t xml:space="preserve"> to communicate</w:t>
      </w:r>
      <w:r>
        <w:t>.</w:t>
      </w:r>
    </w:p>
    <w:p w14:paraId="63D9FA8C" w14:textId="61C6BD67" w:rsidR="00AB406B" w:rsidRDefault="00071A6F" w:rsidP="001C4C09">
      <w:r>
        <w:rPr>
          <w:noProof/>
        </w:rPr>
        <w:drawing>
          <wp:anchor distT="0" distB="0" distL="114300" distR="114300" simplePos="0" relativeHeight="252280832" behindDoc="0" locked="0" layoutInCell="1" allowOverlap="1" wp14:anchorId="38B6C24A" wp14:editId="20E3ADCE">
            <wp:simplePos x="0" y="0"/>
            <wp:positionH relativeFrom="column">
              <wp:posOffset>-3066877</wp:posOffset>
            </wp:positionH>
            <wp:positionV relativeFrom="paragraph">
              <wp:posOffset>301625</wp:posOffset>
            </wp:positionV>
            <wp:extent cx="2119745" cy="2016343"/>
            <wp:effectExtent l="0" t="0" r="1270" b="3175"/>
            <wp:wrapNone/>
            <wp:docPr id="17" name="Picture 17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clipar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119745" cy="20163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508F29" w14:textId="0155EA73" w:rsidR="00071A6F" w:rsidRDefault="00071A6F" w:rsidP="001C4C09"/>
    <w:p w14:paraId="15269B86" w14:textId="7617879C" w:rsidR="00071A6F" w:rsidRDefault="00071A6F" w:rsidP="001C4C09"/>
    <w:p w14:paraId="696D9E20" w14:textId="3A2E3D2B" w:rsidR="00110D35" w:rsidRDefault="00110D35" w:rsidP="001C4C09"/>
    <w:p w14:paraId="58167660" w14:textId="41C1CD59" w:rsidR="00AB406B" w:rsidRDefault="00AB406B" w:rsidP="001C4C09">
      <w:r>
        <w:t xml:space="preserve">But </w:t>
      </w:r>
      <w:r w:rsidR="00110D35">
        <w:t xml:space="preserve">many women </w:t>
      </w:r>
      <w:r w:rsidR="00C61D2E">
        <w:t xml:space="preserve">and girls </w:t>
      </w:r>
      <w:r w:rsidR="00110D35">
        <w:t>with disabilities</w:t>
      </w:r>
      <w:r>
        <w:t xml:space="preserve"> could not bring anyone </w:t>
      </w:r>
      <w:r w:rsidR="00C61D2E">
        <w:t xml:space="preserve">           </w:t>
      </w:r>
      <w:r>
        <w:t xml:space="preserve">with them during </w:t>
      </w:r>
      <w:r w:rsidR="00CD4C74">
        <w:t>COVID-19</w:t>
      </w:r>
      <w:r>
        <w:t>.</w:t>
      </w:r>
    </w:p>
    <w:p w14:paraId="006E0499" w14:textId="7AF37769" w:rsidR="00AB406B" w:rsidRDefault="00AB406B" w:rsidP="001C4C09"/>
    <w:p w14:paraId="659A89D6" w14:textId="42EF9C5C" w:rsidR="00AB406B" w:rsidRDefault="00E62A13" w:rsidP="001C4C09">
      <w:r>
        <w:rPr>
          <w:noProof/>
        </w:rPr>
        <w:lastRenderedPageBreak/>
        <w:drawing>
          <wp:anchor distT="0" distB="0" distL="114300" distR="114300" simplePos="0" relativeHeight="252290048" behindDoc="0" locked="0" layoutInCell="1" allowOverlap="1" wp14:anchorId="08534370" wp14:editId="58B8322E">
            <wp:simplePos x="0" y="0"/>
            <wp:positionH relativeFrom="column">
              <wp:posOffset>-2760133</wp:posOffset>
            </wp:positionH>
            <wp:positionV relativeFrom="paragraph">
              <wp:posOffset>-655320</wp:posOffset>
            </wp:positionV>
            <wp:extent cx="1803400" cy="1803400"/>
            <wp:effectExtent l="0" t="0" r="0" b="0"/>
            <wp:wrapNone/>
            <wp:docPr id="6" name="Picture 6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hap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80340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406B">
        <w:t xml:space="preserve">Some </w:t>
      </w:r>
      <w:r w:rsidR="00AA0C70">
        <w:t xml:space="preserve">local </w:t>
      </w:r>
      <w:r w:rsidR="00AB406B">
        <w:t xml:space="preserve">health services closed </w:t>
      </w:r>
      <w:r w:rsidR="004A3159">
        <w:t xml:space="preserve">        </w:t>
      </w:r>
      <w:r w:rsidR="00AB406B">
        <w:t xml:space="preserve">during </w:t>
      </w:r>
      <w:r w:rsidR="00CD4C74">
        <w:t>COVID-19</w:t>
      </w:r>
      <w:r w:rsidR="00AB406B">
        <w:t>.</w:t>
      </w:r>
    </w:p>
    <w:p w14:paraId="4F52B143" w14:textId="3F4CFDA3" w:rsidR="00AB406B" w:rsidRDefault="009B59ED" w:rsidP="001C4C09">
      <w:r>
        <w:rPr>
          <w:noProof/>
        </w:rPr>
        <w:drawing>
          <wp:anchor distT="0" distB="0" distL="114300" distR="114300" simplePos="0" relativeHeight="252291072" behindDoc="0" locked="0" layoutInCell="1" allowOverlap="1" wp14:anchorId="3558E13E" wp14:editId="27C68846">
            <wp:simplePos x="0" y="0"/>
            <wp:positionH relativeFrom="column">
              <wp:posOffset>-3073075</wp:posOffset>
            </wp:positionH>
            <wp:positionV relativeFrom="paragraph">
              <wp:posOffset>398145</wp:posOffset>
            </wp:positionV>
            <wp:extent cx="2387600" cy="1865313"/>
            <wp:effectExtent l="0" t="0" r="0" b="1905"/>
            <wp:wrapNone/>
            <wp:docPr id="24" name="Picture 24" descr="A blue and black bu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blue and black bus&#10;&#10;Description automatically generated with low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87600" cy="1865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0E0D77" w14:textId="6001C770" w:rsidR="00AA0C70" w:rsidRDefault="00AA0C70" w:rsidP="001C4C09"/>
    <w:p w14:paraId="5A6E5773" w14:textId="73049152" w:rsidR="00E62A13" w:rsidRDefault="00E62A13" w:rsidP="001C4C09"/>
    <w:p w14:paraId="4F68E867" w14:textId="06A88C3E" w:rsidR="00E62A13" w:rsidRDefault="00E62A13" w:rsidP="001C4C09"/>
    <w:p w14:paraId="0B18CB51" w14:textId="281C738D" w:rsidR="00E62A13" w:rsidRDefault="00E62A13" w:rsidP="001C4C09"/>
    <w:p w14:paraId="766D5B67" w14:textId="01BBCCC3" w:rsidR="00AB406B" w:rsidRDefault="00AB406B" w:rsidP="001C4C09">
      <w:r>
        <w:t xml:space="preserve">But transport was often hard to </w:t>
      </w:r>
      <w:proofErr w:type="gramStart"/>
      <w:r>
        <w:t>use</w:t>
      </w:r>
      <w:proofErr w:type="gramEnd"/>
      <w:r>
        <w:t xml:space="preserve"> </w:t>
      </w:r>
      <w:r w:rsidR="00BA70F9">
        <w:t xml:space="preserve"> </w:t>
      </w:r>
      <w:r w:rsidR="00110D35">
        <w:t xml:space="preserve">            </w:t>
      </w:r>
      <w:r>
        <w:t xml:space="preserve">or </w:t>
      </w:r>
      <w:r w:rsidR="00BA70F9">
        <w:t xml:space="preserve">it </w:t>
      </w:r>
      <w:r>
        <w:t>cost too much.</w:t>
      </w:r>
    </w:p>
    <w:p w14:paraId="38E3BC6F" w14:textId="640F7BEF" w:rsidR="00AA0C70" w:rsidRDefault="00AA0C70" w:rsidP="001C4C09"/>
    <w:p w14:paraId="0E733B24" w14:textId="6B89C3BF" w:rsidR="00937BB8" w:rsidRDefault="009B59ED" w:rsidP="001C4C09">
      <w:r>
        <w:rPr>
          <w:noProof/>
        </w:rPr>
        <w:drawing>
          <wp:anchor distT="0" distB="0" distL="114300" distR="114300" simplePos="0" relativeHeight="252242944" behindDoc="0" locked="0" layoutInCell="1" allowOverlap="1" wp14:anchorId="5BB6FEC0" wp14:editId="10FA5D47">
            <wp:simplePos x="0" y="0"/>
            <wp:positionH relativeFrom="column">
              <wp:posOffset>-2957505</wp:posOffset>
            </wp:positionH>
            <wp:positionV relativeFrom="paragraph">
              <wp:posOffset>386715</wp:posOffset>
            </wp:positionV>
            <wp:extent cx="1908175" cy="2004060"/>
            <wp:effectExtent l="0" t="0" r="0" b="2540"/>
            <wp:wrapNone/>
            <wp:docPr id="18" name="Picture 18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Ic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08175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1C443C" w14:textId="1EB6F2B5" w:rsidR="00071A6F" w:rsidRDefault="00071A6F" w:rsidP="00937BB8">
      <w:pPr>
        <w:snapToGrid w:val="0"/>
        <w:spacing w:after="240"/>
      </w:pPr>
    </w:p>
    <w:p w14:paraId="7A4FF5CF" w14:textId="77777777" w:rsidR="00071A6F" w:rsidRDefault="00071A6F" w:rsidP="00937BB8">
      <w:pPr>
        <w:snapToGrid w:val="0"/>
        <w:spacing w:after="240"/>
      </w:pPr>
    </w:p>
    <w:p w14:paraId="462AA8EC" w14:textId="23727DC7" w:rsidR="00AB406B" w:rsidRDefault="00AB406B" w:rsidP="00937BB8">
      <w:pPr>
        <w:snapToGrid w:val="0"/>
        <w:spacing w:after="240"/>
      </w:pPr>
      <w:r>
        <w:t xml:space="preserve">This meant that many women with disabilities could not travel to other </w:t>
      </w:r>
      <w:r w:rsidR="00923B9B">
        <w:t xml:space="preserve">  </w:t>
      </w:r>
      <w:r>
        <w:t>health places</w:t>
      </w:r>
      <w:r w:rsidR="00515DB2">
        <w:t xml:space="preserve"> to get support</w:t>
      </w:r>
      <w:r>
        <w:t>.</w:t>
      </w:r>
    </w:p>
    <w:p w14:paraId="47DA12D8" w14:textId="23C5B2C6" w:rsidR="00AB406B" w:rsidRDefault="00923B9B" w:rsidP="00937BB8">
      <w:pPr>
        <w:snapToGrid w:val="0"/>
        <w:spacing w:after="240"/>
      </w:pPr>
      <w:r>
        <w:t>T</w:t>
      </w:r>
      <w:r w:rsidR="00937BB8">
        <w:t xml:space="preserve">his put </w:t>
      </w:r>
      <w:r>
        <w:t xml:space="preserve">some women </w:t>
      </w:r>
      <w:r w:rsidR="00937BB8">
        <w:t xml:space="preserve">in </w:t>
      </w:r>
      <w:r w:rsidR="00AB406B">
        <w:t>danger.</w:t>
      </w:r>
    </w:p>
    <w:p w14:paraId="5DB45845" w14:textId="25DD99D6" w:rsidR="00071A6F" w:rsidRDefault="00071A6F" w:rsidP="001C4C09">
      <w:pPr>
        <w:rPr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2244992" behindDoc="0" locked="0" layoutInCell="1" allowOverlap="1" wp14:anchorId="385E252D" wp14:editId="1D4CB316">
            <wp:simplePos x="0" y="0"/>
            <wp:positionH relativeFrom="column">
              <wp:posOffset>-2650490</wp:posOffset>
            </wp:positionH>
            <wp:positionV relativeFrom="paragraph">
              <wp:posOffset>285327</wp:posOffset>
            </wp:positionV>
            <wp:extent cx="1871345" cy="2402840"/>
            <wp:effectExtent l="0" t="0" r="0" b="0"/>
            <wp:wrapNone/>
            <wp:docPr id="19" name="Picture 19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, vector graphic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71345" cy="2402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D69537" w14:textId="77777777" w:rsidR="00071A6F" w:rsidRDefault="00071A6F" w:rsidP="001C4C09">
      <w:pPr>
        <w:rPr>
          <w:b/>
          <w:bCs/>
          <w:sz w:val="40"/>
          <w:szCs w:val="40"/>
        </w:rPr>
      </w:pPr>
    </w:p>
    <w:p w14:paraId="5F2B08CF" w14:textId="423FD510" w:rsidR="00436316" w:rsidRPr="003A3D34" w:rsidRDefault="003A3D34" w:rsidP="001C4C09">
      <w:pPr>
        <w:rPr>
          <w:b/>
          <w:bCs/>
          <w:sz w:val="40"/>
          <w:szCs w:val="40"/>
        </w:rPr>
      </w:pPr>
      <w:r w:rsidRPr="003A3D34">
        <w:rPr>
          <w:b/>
          <w:bCs/>
          <w:sz w:val="40"/>
          <w:szCs w:val="40"/>
        </w:rPr>
        <w:t>Keeping safe from violence</w:t>
      </w:r>
    </w:p>
    <w:p w14:paraId="1AA55693" w14:textId="6A313E8C" w:rsidR="003A3D34" w:rsidRDefault="003A3D34" w:rsidP="001C4C09"/>
    <w:p w14:paraId="2114573B" w14:textId="77777777" w:rsidR="00110D35" w:rsidRDefault="00110D35" w:rsidP="001C4C09"/>
    <w:p w14:paraId="7E396C61" w14:textId="7D4E44C4" w:rsidR="003A3D34" w:rsidRDefault="003A3D34" w:rsidP="001C4C09">
      <w:r>
        <w:t xml:space="preserve">Many women and girls with disabilities were more at risk of violence during </w:t>
      </w:r>
      <w:r w:rsidR="00CD4C74">
        <w:t>COVID-19</w:t>
      </w:r>
      <w:r>
        <w:t>.</w:t>
      </w:r>
    </w:p>
    <w:p w14:paraId="5A43C43C" w14:textId="196FA9D5" w:rsidR="003A3D34" w:rsidRDefault="00E20139" w:rsidP="001C4C09">
      <w:r>
        <w:rPr>
          <w:noProof/>
        </w:rPr>
        <w:drawing>
          <wp:anchor distT="0" distB="0" distL="114300" distR="114300" simplePos="0" relativeHeight="252246016" behindDoc="0" locked="0" layoutInCell="1" allowOverlap="1" wp14:anchorId="670472EE" wp14:editId="2FBA5A18">
            <wp:simplePos x="0" y="0"/>
            <wp:positionH relativeFrom="column">
              <wp:posOffset>-3108635</wp:posOffset>
            </wp:positionH>
            <wp:positionV relativeFrom="paragraph">
              <wp:posOffset>538480</wp:posOffset>
            </wp:positionV>
            <wp:extent cx="1950085" cy="2083435"/>
            <wp:effectExtent l="0" t="0" r="5715" b="0"/>
            <wp:wrapNone/>
            <wp:docPr id="20" name="Picture 2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Ic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950085" cy="2083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9F359C" w14:textId="609A45AB" w:rsidR="003A3D34" w:rsidRDefault="003A3D34" w:rsidP="001C4C09"/>
    <w:p w14:paraId="15B39A81" w14:textId="534EE4E8" w:rsidR="003A3D34" w:rsidRDefault="003A3D34" w:rsidP="001C4C09">
      <w:r>
        <w:t>For example:</w:t>
      </w:r>
    </w:p>
    <w:p w14:paraId="59D42C64" w14:textId="14E9B05A" w:rsidR="003A3D34" w:rsidRDefault="003A3D34" w:rsidP="001C4C09"/>
    <w:p w14:paraId="17EF374F" w14:textId="63A41A32" w:rsidR="003A3D34" w:rsidRDefault="003A3D34" w:rsidP="001C4C09"/>
    <w:p w14:paraId="298DD3AC" w14:textId="3EB1211E" w:rsidR="005F603B" w:rsidRDefault="005F603B" w:rsidP="001C4C09">
      <w:r>
        <w:t xml:space="preserve">Many </w:t>
      </w:r>
      <w:r w:rsidR="00FF38EC">
        <w:t>people</w:t>
      </w:r>
      <w:r>
        <w:t xml:space="preserve"> had to stay at home </w:t>
      </w:r>
      <w:r w:rsidR="00515DB2">
        <w:t xml:space="preserve">            </w:t>
      </w:r>
      <w:r>
        <w:t xml:space="preserve">with their families during </w:t>
      </w:r>
      <w:r w:rsidR="00CD4C74">
        <w:t>COVID-19</w:t>
      </w:r>
      <w:r>
        <w:t>.</w:t>
      </w:r>
    </w:p>
    <w:p w14:paraId="4EF557ED" w14:textId="56FBD0CD" w:rsidR="005F603B" w:rsidRDefault="005F603B" w:rsidP="001C4C09"/>
    <w:p w14:paraId="587C5C63" w14:textId="1844FFFF" w:rsidR="00085056" w:rsidRDefault="00085056" w:rsidP="001C4C09">
      <w:r>
        <w:t>They could not go out.</w:t>
      </w:r>
    </w:p>
    <w:p w14:paraId="26BAE975" w14:textId="4E4E8C8F" w:rsidR="004D0568" w:rsidRDefault="00071A6F" w:rsidP="004D0568">
      <w:r>
        <w:rPr>
          <w:noProof/>
        </w:rPr>
        <w:lastRenderedPageBreak/>
        <w:drawing>
          <wp:anchor distT="0" distB="0" distL="114300" distR="114300" simplePos="0" relativeHeight="252247040" behindDoc="0" locked="0" layoutInCell="1" allowOverlap="1" wp14:anchorId="742D439F" wp14:editId="6D4FFD4E">
            <wp:simplePos x="0" y="0"/>
            <wp:positionH relativeFrom="column">
              <wp:posOffset>-3047365</wp:posOffset>
            </wp:positionH>
            <wp:positionV relativeFrom="paragraph">
              <wp:posOffset>-593725</wp:posOffset>
            </wp:positionV>
            <wp:extent cx="2146300" cy="2374900"/>
            <wp:effectExtent l="0" t="0" r="0" b="0"/>
            <wp:wrapNone/>
            <wp:docPr id="21" name="Picture 2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clipar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1463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0568">
        <w:t xml:space="preserve">Many women and girls with disabilities    </w:t>
      </w:r>
      <w:r w:rsidR="00BF3DA7">
        <w:t xml:space="preserve">stopped getting </w:t>
      </w:r>
      <w:r w:rsidR="00515DB2">
        <w:t xml:space="preserve">their usual support </w:t>
      </w:r>
      <w:r w:rsidR="00BF3DA7">
        <w:t xml:space="preserve">               </w:t>
      </w:r>
      <w:r w:rsidR="004D0568">
        <w:t>in the community</w:t>
      </w:r>
      <w:r w:rsidR="00515DB2">
        <w:t xml:space="preserve"> for a while</w:t>
      </w:r>
      <w:r w:rsidR="004D0568">
        <w:t>.</w:t>
      </w:r>
    </w:p>
    <w:p w14:paraId="2254FBA7" w14:textId="7FFDB68D" w:rsidR="000801C4" w:rsidRDefault="000801C4" w:rsidP="001C4C09"/>
    <w:p w14:paraId="468BBA33" w14:textId="4CE6D38C" w:rsidR="004D0568" w:rsidRDefault="004D0568" w:rsidP="001C4C09"/>
    <w:p w14:paraId="344A0B64" w14:textId="47EFDA4A" w:rsidR="005F603B" w:rsidRDefault="005F603B" w:rsidP="001C4C09">
      <w:r>
        <w:t xml:space="preserve">This was hard for many </w:t>
      </w:r>
      <w:r w:rsidR="00FF38EC">
        <w:t>women and girls with disabilities and</w:t>
      </w:r>
      <w:r w:rsidR="004D0568">
        <w:t xml:space="preserve"> </w:t>
      </w:r>
      <w:r w:rsidR="00FF38EC">
        <w:t>their families.</w:t>
      </w:r>
    </w:p>
    <w:p w14:paraId="57962BB6" w14:textId="69D7A931" w:rsidR="00515DB2" w:rsidRDefault="004A3159" w:rsidP="001C4C09">
      <w:r>
        <w:rPr>
          <w:noProof/>
        </w:rPr>
        <w:drawing>
          <wp:anchor distT="0" distB="0" distL="114300" distR="114300" simplePos="0" relativeHeight="252248064" behindDoc="0" locked="0" layoutInCell="1" allowOverlap="1" wp14:anchorId="40AA26EA" wp14:editId="220ADDF7">
            <wp:simplePos x="0" y="0"/>
            <wp:positionH relativeFrom="column">
              <wp:posOffset>-2953674</wp:posOffset>
            </wp:positionH>
            <wp:positionV relativeFrom="paragraph">
              <wp:posOffset>405419</wp:posOffset>
            </wp:positionV>
            <wp:extent cx="2182495" cy="2182495"/>
            <wp:effectExtent l="0" t="0" r="1905" b="1905"/>
            <wp:wrapNone/>
            <wp:docPr id="22" name="Picture 22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, vector graphics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182495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610802" w14:textId="2A5C06BD" w:rsidR="00515DB2" w:rsidRDefault="00515DB2" w:rsidP="001C4C09"/>
    <w:p w14:paraId="001FE5AC" w14:textId="4CA17A25" w:rsidR="00071A6F" w:rsidRDefault="00071A6F" w:rsidP="001C4C09"/>
    <w:p w14:paraId="2B4C52ED" w14:textId="77777777" w:rsidR="00071A6F" w:rsidRDefault="00071A6F" w:rsidP="001C4C09"/>
    <w:p w14:paraId="30E40B04" w14:textId="6F074405" w:rsidR="00515DB2" w:rsidRDefault="00515DB2" w:rsidP="001C4C09"/>
    <w:p w14:paraId="3FC6E1F3" w14:textId="7C400C4C" w:rsidR="006B770B" w:rsidRDefault="006B770B" w:rsidP="001C4C09"/>
    <w:p w14:paraId="50A52ABA" w14:textId="5E40F07A" w:rsidR="000801C4" w:rsidRDefault="00085056" w:rsidP="001C4C09">
      <w:r>
        <w:t xml:space="preserve">More violence might have happened </w:t>
      </w:r>
      <w:r w:rsidR="004D0568">
        <w:t xml:space="preserve">             </w:t>
      </w:r>
      <w:r>
        <w:t xml:space="preserve">to </w:t>
      </w:r>
      <w:r w:rsidR="005F603B">
        <w:t>women and girls with disabilities</w:t>
      </w:r>
      <w:r>
        <w:t xml:space="preserve"> </w:t>
      </w:r>
      <w:r w:rsidR="004D0568">
        <w:t xml:space="preserve">         </w:t>
      </w:r>
      <w:r>
        <w:t>because of th</w:t>
      </w:r>
      <w:r w:rsidR="004D0568">
        <w:t>at</w:t>
      </w:r>
      <w:r w:rsidR="005F603B">
        <w:t>.</w:t>
      </w:r>
    </w:p>
    <w:p w14:paraId="7C56577A" w14:textId="56A49676" w:rsidR="00071A6F" w:rsidRDefault="00071A6F" w:rsidP="001C4C09"/>
    <w:p w14:paraId="5F61B260" w14:textId="4F6FE454" w:rsidR="00071A6F" w:rsidRDefault="00071A6F" w:rsidP="001C4C09"/>
    <w:p w14:paraId="545E0642" w14:textId="12974149" w:rsidR="00071A6F" w:rsidRDefault="009B59ED" w:rsidP="001C4C09">
      <w:r>
        <w:rPr>
          <w:noProof/>
        </w:rPr>
        <w:drawing>
          <wp:anchor distT="0" distB="0" distL="114300" distR="114300" simplePos="0" relativeHeight="252249088" behindDoc="0" locked="0" layoutInCell="1" allowOverlap="1" wp14:anchorId="1BAEA04A" wp14:editId="1E9E141C">
            <wp:simplePos x="0" y="0"/>
            <wp:positionH relativeFrom="column">
              <wp:posOffset>-2646680</wp:posOffset>
            </wp:positionH>
            <wp:positionV relativeFrom="paragraph">
              <wp:posOffset>337396</wp:posOffset>
            </wp:positionV>
            <wp:extent cx="1517015" cy="2199005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2199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B18095" w14:textId="4A9CA26D" w:rsidR="00071A6F" w:rsidRDefault="00071A6F" w:rsidP="001C4C09"/>
    <w:p w14:paraId="5AFD5DC2" w14:textId="4502B22B" w:rsidR="00071A6F" w:rsidRDefault="00071A6F" w:rsidP="001C4C09"/>
    <w:p w14:paraId="1379FB88" w14:textId="77777777" w:rsidR="00071A6F" w:rsidRDefault="00071A6F" w:rsidP="001C4C09"/>
    <w:p w14:paraId="22D1275F" w14:textId="40506241" w:rsidR="003A3D34" w:rsidRDefault="00FF38EC" w:rsidP="001C4C09">
      <w:r>
        <w:t xml:space="preserve">It was harder for women and girls </w:t>
      </w:r>
      <w:r w:rsidR="00015F0F">
        <w:t xml:space="preserve">            </w:t>
      </w:r>
      <w:r>
        <w:t>with disabilities to get</w:t>
      </w:r>
      <w:r w:rsidR="00E62A13">
        <w:t xml:space="preserve"> support</w:t>
      </w:r>
      <w:r>
        <w:t xml:space="preserve"> if violence happened to them.</w:t>
      </w:r>
    </w:p>
    <w:p w14:paraId="70EAE2C7" w14:textId="7E0AE3BA" w:rsidR="00FF38EC" w:rsidRDefault="00FF38EC" w:rsidP="001C4C09"/>
    <w:p w14:paraId="02CF4518" w14:textId="14055CFE" w:rsidR="00FF38EC" w:rsidRDefault="004A3159" w:rsidP="001C4C09">
      <w:r>
        <w:t xml:space="preserve">For example, </w:t>
      </w:r>
      <w:r w:rsidR="009F7B00">
        <w:t xml:space="preserve">support </w:t>
      </w:r>
      <w:r>
        <w:t xml:space="preserve">from the police </w:t>
      </w:r>
      <w:r w:rsidR="009F7B00">
        <w:t xml:space="preserve">         </w:t>
      </w:r>
      <w:r>
        <w:t>and courts</w:t>
      </w:r>
      <w:r w:rsidR="00CF0B53">
        <w:t>.</w:t>
      </w:r>
    </w:p>
    <w:p w14:paraId="32D3E221" w14:textId="3696E6F5" w:rsidR="002C6D0E" w:rsidRDefault="002C6D0E" w:rsidP="001C4C09"/>
    <w:p w14:paraId="681CD570" w14:textId="5627084A" w:rsidR="00FF38EC" w:rsidRDefault="00E545B7" w:rsidP="001C4C09">
      <w:r>
        <w:rPr>
          <w:noProof/>
        </w:rPr>
        <w:drawing>
          <wp:anchor distT="0" distB="0" distL="114300" distR="114300" simplePos="0" relativeHeight="252292096" behindDoc="0" locked="0" layoutInCell="1" allowOverlap="1" wp14:anchorId="2CEB0711" wp14:editId="2B7A3F9E">
            <wp:simplePos x="0" y="0"/>
            <wp:positionH relativeFrom="column">
              <wp:posOffset>-2958927</wp:posOffset>
            </wp:positionH>
            <wp:positionV relativeFrom="paragraph">
              <wp:posOffset>343535</wp:posOffset>
            </wp:positionV>
            <wp:extent cx="2232087" cy="1858434"/>
            <wp:effectExtent l="0" t="0" r="3175" b="0"/>
            <wp:wrapNone/>
            <wp:docPr id="28" name="Picture 28" descr="A picture containing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rectangl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232087" cy="18584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DD7C22" w14:textId="7BD4494E" w:rsidR="004A3159" w:rsidRDefault="004A3159" w:rsidP="001C4C09"/>
    <w:p w14:paraId="5BFD0DA8" w14:textId="18C697F0" w:rsidR="004A3159" w:rsidRDefault="004A3159" w:rsidP="001C4C09"/>
    <w:p w14:paraId="32D0D55B" w14:textId="2C5056F0" w:rsidR="00651436" w:rsidRDefault="004A3159" w:rsidP="004A3159">
      <w:pPr>
        <w:spacing w:after="280"/>
      </w:pPr>
      <w:r>
        <w:t xml:space="preserve">Many women and </w:t>
      </w:r>
      <w:r w:rsidR="00422BF9">
        <w:t xml:space="preserve">girls with disabilities </w:t>
      </w:r>
      <w:r w:rsidR="006D4A8F">
        <w:t>found it hard to</w:t>
      </w:r>
      <w:r>
        <w:t xml:space="preserve"> get other things they need </w:t>
      </w:r>
      <w:r w:rsidR="00651436">
        <w:t xml:space="preserve">during </w:t>
      </w:r>
      <w:r w:rsidR="00CD4C74">
        <w:t>COVID-19</w:t>
      </w:r>
      <w:r w:rsidR="0029434C">
        <w:t>.</w:t>
      </w:r>
    </w:p>
    <w:p w14:paraId="5BF685B2" w14:textId="3CEE07D5" w:rsidR="00651436" w:rsidRDefault="004A3159" w:rsidP="004A3159">
      <w:pPr>
        <w:snapToGrid w:val="0"/>
        <w:spacing w:after="280"/>
      </w:pPr>
      <w:r>
        <w:t>Like education, food</w:t>
      </w:r>
      <w:r w:rsidR="006D4A8F">
        <w:t xml:space="preserve">, clean </w:t>
      </w:r>
      <w:proofErr w:type="gramStart"/>
      <w:r w:rsidR="006D4A8F">
        <w:t>water</w:t>
      </w:r>
      <w:proofErr w:type="gramEnd"/>
      <w:r>
        <w:t xml:space="preserve">                and work.</w:t>
      </w:r>
    </w:p>
    <w:p w14:paraId="208E0137" w14:textId="21240344" w:rsidR="00E545B7" w:rsidRPr="00A41987" w:rsidRDefault="004409B2" w:rsidP="00E545B7">
      <w:pPr>
        <w:rPr>
          <w:b/>
          <w:bCs/>
          <w:sz w:val="48"/>
          <w:szCs w:val="48"/>
        </w:rPr>
      </w:pPr>
      <w:r w:rsidRPr="004A3159">
        <w:rPr>
          <w:noProof/>
        </w:rPr>
        <w:lastRenderedPageBreak/>
        <w:drawing>
          <wp:anchor distT="0" distB="0" distL="114300" distR="114300" simplePos="0" relativeHeight="252308480" behindDoc="0" locked="0" layoutInCell="1" allowOverlap="1" wp14:anchorId="473D5DB7" wp14:editId="714F3E2B">
            <wp:simplePos x="0" y="0"/>
            <wp:positionH relativeFrom="column">
              <wp:posOffset>-3021005</wp:posOffset>
            </wp:positionH>
            <wp:positionV relativeFrom="paragraph">
              <wp:posOffset>949325</wp:posOffset>
            </wp:positionV>
            <wp:extent cx="2374900" cy="2374900"/>
            <wp:effectExtent l="0" t="0" r="0" b="0"/>
            <wp:wrapNone/>
            <wp:docPr id="36" name="Picture 36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Map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749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45B7" w:rsidRPr="00A41987">
        <w:rPr>
          <w:b/>
          <w:bCs/>
          <w:sz w:val="48"/>
          <w:szCs w:val="48"/>
        </w:rPr>
        <w:t xml:space="preserve">An example of life for women with disabilities during </w:t>
      </w:r>
      <w:r w:rsidR="00CD4C74" w:rsidRPr="00580227">
        <w:rPr>
          <w:b/>
          <w:bCs/>
          <w:sz w:val="48"/>
          <w:szCs w:val="48"/>
        </w:rPr>
        <w:t>COVID-19</w:t>
      </w:r>
    </w:p>
    <w:p w14:paraId="02D153A1" w14:textId="17B38E91" w:rsidR="00E545B7" w:rsidRDefault="00E545B7" w:rsidP="00E545B7"/>
    <w:p w14:paraId="33820741" w14:textId="77777777" w:rsidR="00E545B7" w:rsidRDefault="00E545B7" w:rsidP="00E545B7"/>
    <w:p w14:paraId="1E5D1233" w14:textId="77777777" w:rsidR="00E545B7" w:rsidRDefault="00E545B7" w:rsidP="00E545B7"/>
    <w:p w14:paraId="738FE0E0" w14:textId="77777777" w:rsidR="00E545B7" w:rsidRDefault="00E545B7" w:rsidP="00E545B7"/>
    <w:p w14:paraId="71B2F3F9" w14:textId="77777777" w:rsidR="00E545B7" w:rsidRDefault="00E545B7" w:rsidP="00E545B7">
      <w:r>
        <w:t>This is an example of what happened            to women with disabilities in one part of England.</w:t>
      </w:r>
    </w:p>
    <w:p w14:paraId="7946885F" w14:textId="77777777" w:rsidR="00E545B7" w:rsidRDefault="00E545B7" w:rsidP="00E545B7"/>
    <w:p w14:paraId="21EA9A87" w14:textId="77777777" w:rsidR="00E545B7" w:rsidRDefault="00E545B7" w:rsidP="00E545B7"/>
    <w:p w14:paraId="4036E3D1" w14:textId="77777777" w:rsidR="00E545B7" w:rsidRDefault="00E545B7" w:rsidP="00E545B7"/>
    <w:p w14:paraId="14CE9A4D" w14:textId="77777777" w:rsidR="00E545B7" w:rsidRDefault="00E545B7" w:rsidP="00E545B7">
      <w:r>
        <w:rPr>
          <w:noProof/>
        </w:rPr>
        <w:drawing>
          <wp:anchor distT="0" distB="0" distL="114300" distR="114300" simplePos="0" relativeHeight="252294144" behindDoc="0" locked="0" layoutInCell="1" allowOverlap="1" wp14:anchorId="140F41CA" wp14:editId="499C9D35">
            <wp:simplePos x="0" y="0"/>
            <wp:positionH relativeFrom="column">
              <wp:posOffset>-3014655</wp:posOffset>
            </wp:positionH>
            <wp:positionV relativeFrom="paragraph">
              <wp:posOffset>544830</wp:posOffset>
            </wp:positionV>
            <wp:extent cx="2374900" cy="1435100"/>
            <wp:effectExtent l="0" t="0" r="0" b="0"/>
            <wp:wrapNone/>
            <wp:docPr id="29" name="Picture 29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 with low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3749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02397D" w14:textId="77777777" w:rsidR="00E545B7" w:rsidRDefault="00E545B7" w:rsidP="00E545B7"/>
    <w:p w14:paraId="51644F1E" w14:textId="77777777" w:rsidR="00E545B7" w:rsidRDefault="00E545B7" w:rsidP="00E545B7"/>
    <w:p w14:paraId="103C2285" w14:textId="2B876ECD" w:rsidR="00E545B7" w:rsidRDefault="00E545B7" w:rsidP="00E545B7">
      <w:r>
        <w:t>In 2020 we worked with an organi</w:t>
      </w:r>
      <w:r w:rsidR="000D5599">
        <w:t>s</w:t>
      </w:r>
      <w:r>
        <w:t>ation of women with learning disabilities                 in England.</w:t>
      </w:r>
    </w:p>
    <w:p w14:paraId="6E04FC04" w14:textId="77777777" w:rsidR="00E545B7" w:rsidRDefault="00E545B7" w:rsidP="00E545B7"/>
    <w:p w14:paraId="50450C07" w14:textId="77777777" w:rsidR="00E545B7" w:rsidRDefault="00E545B7" w:rsidP="00E545B7">
      <w:r>
        <w:t>It is called My Life, My Choice.</w:t>
      </w:r>
    </w:p>
    <w:p w14:paraId="03EB5C03" w14:textId="77777777" w:rsidR="00E545B7" w:rsidRDefault="00E545B7" w:rsidP="00E545B7"/>
    <w:p w14:paraId="77358F0A" w14:textId="77777777" w:rsidR="00E545B7" w:rsidRDefault="00E545B7" w:rsidP="00E545B7"/>
    <w:p w14:paraId="5CBD7C6D" w14:textId="77777777" w:rsidR="00E545B7" w:rsidRDefault="00E545B7" w:rsidP="00E545B7"/>
    <w:p w14:paraId="6C5B3CEF" w14:textId="1F097BE6" w:rsidR="00E545B7" w:rsidRDefault="004409B2" w:rsidP="00E545B7">
      <w:r>
        <w:rPr>
          <w:noProof/>
        </w:rPr>
        <w:drawing>
          <wp:anchor distT="0" distB="0" distL="114300" distR="114300" simplePos="0" relativeHeight="252295168" behindDoc="0" locked="0" layoutInCell="1" allowOverlap="1" wp14:anchorId="5F374C12" wp14:editId="20594E04">
            <wp:simplePos x="0" y="0"/>
            <wp:positionH relativeFrom="column">
              <wp:posOffset>-2993065</wp:posOffset>
            </wp:positionH>
            <wp:positionV relativeFrom="paragraph">
              <wp:posOffset>546100</wp:posOffset>
            </wp:positionV>
            <wp:extent cx="2419713" cy="2046459"/>
            <wp:effectExtent l="0" t="0" r="0" b="0"/>
            <wp:wrapNone/>
            <wp:docPr id="30" name="Picture 30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Diagram&#10;&#10;Description automatically generated with low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19713" cy="20464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3D86C7" w14:textId="433D3AE7" w:rsidR="00E545B7" w:rsidRDefault="00E545B7" w:rsidP="00E545B7"/>
    <w:p w14:paraId="6A682DC6" w14:textId="403E3BE5" w:rsidR="00E545B7" w:rsidRDefault="00E545B7" w:rsidP="00E545B7">
      <w:r>
        <w:t>Here are the main things they told us:</w:t>
      </w:r>
    </w:p>
    <w:p w14:paraId="39B0E896" w14:textId="77777777" w:rsidR="00E545B7" w:rsidRDefault="00E545B7" w:rsidP="00E545B7"/>
    <w:p w14:paraId="52D7A34C" w14:textId="77777777" w:rsidR="00E545B7" w:rsidRDefault="00E545B7" w:rsidP="00E545B7"/>
    <w:p w14:paraId="35A08E86" w14:textId="77777777" w:rsidR="00E545B7" w:rsidRDefault="00E545B7" w:rsidP="00E545B7"/>
    <w:p w14:paraId="6B888471" w14:textId="7D9E0584" w:rsidR="00E545B7" w:rsidRDefault="00E545B7" w:rsidP="00E545B7">
      <w:r>
        <w:t xml:space="preserve">It was hard staying at home a lot   because of </w:t>
      </w:r>
      <w:r w:rsidR="00CD4C74">
        <w:t>COVID-19</w:t>
      </w:r>
      <w:r>
        <w:t>.</w:t>
      </w:r>
    </w:p>
    <w:p w14:paraId="6F4DD41D" w14:textId="77777777" w:rsidR="00E545B7" w:rsidRDefault="00E545B7" w:rsidP="00E545B7"/>
    <w:p w14:paraId="17CF607D" w14:textId="77777777" w:rsidR="00E545B7" w:rsidRDefault="00E545B7" w:rsidP="00E545B7">
      <w:r>
        <w:t>It made some women very worried          and sad.</w:t>
      </w:r>
    </w:p>
    <w:p w14:paraId="09B549F2" w14:textId="77777777" w:rsidR="00E545B7" w:rsidRDefault="00E545B7" w:rsidP="00E545B7"/>
    <w:p w14:paraId="0AE274AD" w14:textId="77777777" w:rsidR="00E545B7" w:rsidRDefault="00E545B7" w:rsidP="00E545B7">
      <w:r>
        <w:rPr>
          <w:noProof/>
        </w:rPr>
        <w:lastRenderedPageBreak/>
        <w:drawing>
          <wp:anchor distT="0" distB="0" distL="114300" distR="114300" simplePos="0" relativeHeight="252296192" behindDoc="0" locked="0" layoutInCell="1" allowOverlap="1" wp14:anchorId="0BB8F8C1" wp14:editId="6667D5E6">
            <wp:simplePos x="0" y="0"/>
            <wp:positionH relativeFrom="column">
              <wp:posOffset>-2658976</wp:posOffset>
            </wp:positionH>
            <wp:positionV relativeFrom="paragraph">
              <wp:posOffset>-462107</wp:posOffset>
            </wp:positionV>
            <wp:extent cx="1507836" cy="3015672"/>
            <wp:effectExtent l="0" t="0" r="3810" b="0"/>
            <wp:wrapNone/>
            <wp:docPr id="31" name="Picture 3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clipar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507836" cy="30156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women found it hard to get support to do with their bodies, sex, relationships and having children.</w:t>
      </w:r>
    </w:p>
    <w:p w14:paraId="2CA2C752" w14:textId="77777777" w:rsidR="00E545B7" w:rsidRDefault="00E545B7" w:rsidP="00E545B7"/>
    <w:p w14:paraId="7BC570A6" w14:textId="77777777" w:rsidR="00E545B7" w:rsidRDefault="00E545B7" w:rsidP="00E545B7">
      <w:r>
        <w:t>This includes health care and information.</w:t>
      </w:r>
    </w:p>
    <w:p w14:paraId="607F84AB" w14:textId="77777777" w:rsidR="00E545B7" w:rsidRDefault="00E545B7" w:rsidP="00E545B7"/>
    <w:p w14:paraId="17117169" w14:textId="77777777" w:rsidR="00E545B7" w:rsidRDefault="00E545B7" w:rsidP="00E545B7"/>
    <w:p w14:paraId="13388218" w14:textId="32469389" w:rsidR="00E545B7" w:rsidRDefault="00E545B7" w:rsidP="00E545B7">
      <w:r>
        <w:t xml:space="preserve">This happened to some people before </w:t>
      </w:r>
      <w:r w:rsidR="00CD4C74">
        <w:t>COVID-19</w:t>
      </w:r>
      <w:r>
        <w:t>.</w:t>
      </w:r>
    </w:p>
    <w:p w14:paraId="79E387FD" w14:textId="77777777" w:rsidR="00E545B7" w:rsidRDefault="00E545B7" w:rsidP="00E545B7"/>
    <w:p w14:paraId="28E4FABC" w14:textId="16265875" w:rsidR="00E545B7" w:rsidRDefault="004409B2" w:rsidP="00E545B7">
      <w:r>
        <w:rPr>
          <w:noProof/>
        </w:rPr>
        <w:drawing>
          <wp:anchor distT="0" distB="0" distL="114300" distR="114300" simplePos="0" relativeHeight="252297216" behindDoc="0" locked="0" layoutInCell="1" allowOverlap="1" wp14:anchorId="7200EF98" wp14:editId="420C60B6">
            <wp:simplePos x="0" y="0"/>
            <wp:positionH relativeFrom="column">
              <wp:posOffset>-2990562</wp:posOffset>
            </wp:positionH>
            <wp:positionV relativeFrom="paragraph">
              <wp:posOffset>482831</wp:posOffset>
            </wp:positionV>
            <wp:extent cx="1993900" cy="2748734"/>
            <wp:effectExtent l="0" t="0" r="0" b="0"/>
            <wp:wrapNone/>
            <wp:docPr id="32" name="Picture 3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text, clipar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993900" cy="27487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73C1A8" w14:textId="6E10D0C7" w:rsidR="00E545B7" w:rsidRDefault="00E545B7" w:rsidP="00E545B7"/>
    <w:p w14:paraId="3AD92F2F" w14:textId="77777777" w:rsidR="00E545B7" w:rsidRDefault="00E545B7" w:rsidP="00E545B7"/>
    <w:p w14:paraId="38F4004E" w14:textId="77777777" w:rsidR="00E545B7" w:rsidRDefault="00E545B7" w:rsidP="00E545B7"/>
    <w:p w14:paraId="03BC8F33" w14:textId="77777777" w:rsidR="00E545B7" w:rsidRDefault="00E545B7" w:rsidP="00E545B7">
      <w:r>
        <w:t xml:space="preserve">But most women got some health care, </w:t>
      </w:r>
      <w:proofErr w:type="gramStart"/>
      <w:r>
        <w:t>information</w:t>
      </w:r>
      <w:proofErr w:type="gramEnd"/>
      <w:r>
        <w:t xml:space="preserve"> and support.</w:t>
      </w:r>
    </w:p>
    <w:p w14:paraId="73CE495A" w14:textId="77777777" w:rsidR="00E545B7" w:rsidRDefault="00E545B7" w:rsidP="00E545B7"/>
    <w:p w14:paraId="4BE0F9E1" w14:textId="77777777" w:rsidR="00E545B7" w:rsidRDefault="00E545B7" w:rsidP="00E545B7">
      <w:r>
        <w:t xml:space="preserve">For example, support with safe sex. </w:t>
      </w:r>
    </w:p>
    <w:p w14:paraId="10DF1411" w14:textId="77777777" w:rsidR="00E545B7" w:rsidRDefault="00E545B7" w:rsidP="00E545B7"/>
    <w:p w14:paraId="59119628" w14:textId="77777777" w:rsidR="00E545B7" w:rsidRDefault="00E545B7" w:rsidP="00E545B7"/>
    <w:p w14:paraId="12BA6F66" w14:textId="2C6FF79C" w:rsidR="00E545B7" w:rsidRDefault="00BD470E" w:rsidP="00E545B7">
      <w:r>
        <w:t>M</w:t>
      </w:r>
      <w:r w:rsidR="00E545B7">
        <w:t xml:space="preserve">any women and girls with disabilities </w:t>
      </w:r>
      <w:r w:rsidR="000F4958">
        <w:t xml:space="preserve">         </w:t>
      </w:r>
      <w:r w:rsidR="00E545B7">
        <w:t>in the world</w:t>
      </w:r>
      <w:r>
        <w:t xml:space="preserve"> did not get this support</w:t>
      </w:r>
      <w:r w:rsidR="00E545B7">
        <w:t>.</w:t>
      </w:r>
    </w:p>
    <w:p w14:paraId="155060FE" w14:textId="77777777" w:rsidR="00E545B7" w:rsidRDefault="00E545B7" w:rsidP="00E545B7"/>
    <w:p w14:paraId="47A5A7F2" w14:textId="77777777" w:rsidR="00E545B7" w:rsidRDefault="00E545B7" w:rsidP="00E545B7"/>
    <w:p w14:paraId="3928C72E" w14:textId="1A19F677" w:rsidR="00E545B7" w:rsidRDefault="00E545B7" w:rsidP="00E545B7"/>
    <w:p w14:paraId="6C6E0880" w14:textId="7110FE15" w:rsidR="00E545B7" w:rsidRDefault="004409B2" w:rsidP="00E545B7">
      <w:r>
        <w:rPr>
          <w:noProof/>
        </w:rPr>
        <w:drawing>
          <wp:anchor distT="0" distB="0" distL="114300" distR="114300" simplePos="0" relativeHeight="252298240" behindDoc="0" locked="0" layoutInCell="1" allowOverlap="1" wp14:anchorId="4925C661" wp14:editId="3C98C20C">
            <wp:simplePos x="0" y="0"/>
            <wp:positionH relativeFrom="column">
              <wp:posOffset>-3097840</wp:posOffset>
            </wp:positionH>
            <wp:positionV relativeFrom="paragraph">
              <wp:posOffset>421005</wp:posOffset>
            </wp:positionV>
            <wp:extent cx="2223655" cy="2945989"/>
            <wp:effectExtent l="0" t="0" r="0" b="635"/>
            <wp:wrapNone/>
            <wp:docPr id="33" name="Picture 33" descr="A person with a stethoscope around the ne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erson with a stethoscope around the neck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223655" cy="29459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48F9B4" w14:textId="77777777" w:rsidR="00E545B7" w:rsidRDefault="00E545B7" w:rsidP="00E545B7"/>
    <w:p w14:paraId="0EA05B1D" w14:textId="77777777" w:rsidR="00E545B7" w:rsidRDefault="00E545B7" w:rsidP="00E545B7"/>
    <w:p w14:paraId="38D43084" w14:textId="5896CEE7" w:rsidR="00E545B7" w:rsidRDefault="00E545B7" w:rsidP="00E545B7">
      <w:r>
        <w:t xml:space="preserve">But </w:t>
      </w:r>
      <w:r w:rsidR="00CD4C74">
        <w:t xml:space="preserve">COVID-19 </w:t>
      </w:r>
      <w:r>
        <w:t>made it harder to get           some support.</w:t>
      </w:r>
    </w:p>
    <w:p w14:paraId="3F560EA5" w14:textId="77777777" w:rsidR="00E545B7" w:rsidRDefault="00E545B7" w:rsidP="00E545B7"/>
    <w:p w14:paraId="637CAFD9" w14:textId="77777777" w:rsidR="00E545B7" w:rsidRDefault="00E545B7" w:rsidP="00E545B7"/>
    <w:p w14:paraId="417304DA" w14:textId="77777777" w:rsidR="00E545B7" w:rsidRDefault="00E545B7" w:rsidP="00E545B7">
      <w:r>
        <w:t>For example, two women needed important information from their doctor.</w:t>
      </w:r>
    </w:p>
    <w:p w14:paraId="748E040C" w14:textId="77777777" w:rsidR="00E545B7" w:rsidRDefault="00E545B7" w:rsidP="00E545B7"/>
    <w:p w14:paraId="073E2CEF" w14:textId="77777777" w:rsidR="00E545B7" w:rsidRDefault="00E545B7" w:rsidP="00E545B7">
      <w:r>
        <w:t>But they could not talk to their doctor  when they needed to.</w:t>
      </w:r>
    </w:p>
    <w:p w14:paraId="774E87F1" w14:textId="66C10632" w:rsidR="00E545B7" w:rsidRDefault="00E545B7" w:rsidP="00E545B7">
      <w:r>
        <w:rPr>
          <w:noProof/>
        </w:rPr>
        <w:lastRenderedPageBreak/>
        <w:drawing>
          <wp:anchor distT="0" distB="0" distL="114300" distR="114300" simplePos="0" relativeHeight="252299264" behindDoc="0" locked="0" layoutInCell="1" allowOverlap="1" wp14:anchorId="122C0B30" wp14:editId="5FA02CC5">
            <wp:simplePos x="0" y="0"/>
            <wp:positionH relativeFrom="column">
              <wp:posOffset>-2741930</wp:posOffset>
            </wp:positionH>
            <wp:positionV relativeFrom="paragraph">
              <wp:posOffset>-643082</wp:posOffset>
            </wp:positionV>
            <wp:extent cx="1683211" cy="2312984"/>
            <wp:effectExtent l="0" t="0" r="6350" b="0"/>
            <wp:wrapNone/>
            <wp:docPr id="34" name="Picture 34" descr="A picture containing vector graphics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vector graphics, clipar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683211" cy="2312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But the women could get </w:t>
      </w:r>
      <w:r w:rsidR="009B59ED">
        <w:t xml:space="preserve">some </w:t>
      </w:r>
      <w:r>
        <w:t xml:space="preserve">information about their bodies, </w:t>
      </w:r>
      <w:proofErr w:type="gramStart"/>
      <w:r>
        <w:t>sex</w:t>
      </w:r>
      <w:proofErr w:type="gramEnd"/>
      <w:r>
        <w:t xml:space="preserve"> </w:t>
      </w:r>
      <w:r w:rsidR="009B59ED">
        <w:t xml:space="preserve">         </w:t>
      </w:r>
      <w:r>
        <w:t>and relationships from other places.</w:t>
      </w:r>
    </w:p>
    <w:p w14:paraId="1AC20E75" w14:textId="77777777" w:rsidR="00E545B7" w:rsidRDefault="00E545B7" w:rsidP="00E545B7"/>
    <w:p w14:paraId="21B1532E" w14:textId="0F78E014" w:rsidR="00E545B7" w:rsidRDefault="00E545B7" w:rsidP="00E545B7"/>
    <w:p w14:paraId="2B391EBB" w14:textId="495CC001" w:rsidR="00E545B7" w:rsidRDefault="00E545B7" w:rsidP="00E545B7"/>
    <w:p w14:paraId="063EB890" w14:textId="2F3B29C1" w:rsidR="00E545B7" w:rsidRDefault="00E545B7" w:rsidP="00E545B7"/>
    <w:p w14:paraId="2AD0D9CA" w14:textId="77777777" w:rsidR="00E545B7" w:rsidRDefault="00E545B7" w:rsidP="00E545B7"/>
    <w:p w14:paraId="293FD833" w14:textId="77777777" w:rsidR="00E545B7" w:rsidRDefault="00E545B7" w:rsidP="00E545B7"/>
    <w:p w14:paraId="1155F0C0" w14:textId="2C8C4F7B" w:rsidR="00E545B7" w:rsidRDefault="00E545B7" w:rsidP="00E545B7">
      <w:r>
        <w:rPr>
          <w:noProof/>
        </w:rPr>
        <w:drawing>
          <wp:anchor distT="0" distB="0" distL="114300" distR="114300" simplePos="0" relativeHeight="252300288" behindDoc="0" locked="0" layoutInCell="1" allowOverlap="1" wp14:anchorId="6553DE64" wp14:editId="7F19EFE3">
            <wp:simplePos x="0" y="0"/>
            <wp:positionH relativeFrom="column">
              <wp:posOffset>-2641910</wp:posOffset>
            </wp:positionH>
            <wp:positionV relativeFrom="paragraph">
              <wp:posOffset>518795</wp:posOffset>
            </wp:positionV>
            <wp:extent cx="1433946" cy="1882054"/>
            <wp:effectExtent l="0" t="0" r="1270" b="0"/>
            <wp:wrapNone/>
            <wp:docPr id="35" name="Picture 3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Icon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433946" cy="18820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Some women had other health care problems during </w:t>
      </w:r>
      <w:r w:rsidR="00CD4C74">
        <w:t>COVID-19</w:t>
      </w:r>
      <w:r>
        <w:t>.</w:t>
      </w:r>
    </w:p>
    <w:p w14:paraId="2901AF85" w14:textId="2B419255" w:rsidR="00E545B7" w:rsidRDefault="00E545B7" w:rsidP="00E545B7"/>
    <w:p w14:paraId="40B75CE1" w14:textId="77777777" w:rsidR="00E545B7" w:rsidRDefault="00E545B7" w:rsidP="00E545B7"/>
    <w:p w14:paraId="5572FC3A" w14:textId="77777777" w:rsidR="00E545B7" w:rsidRDefault="00E545B7" w:rsidP="00E545B7">
      <w:r>
        <w:t>For example:</w:t>
      </w:r>
    </w:p>
    <w:p w14:paraId="37432AC4" w14:textId="30899593" w:rsidR="00E545B7" w:rsidRDefault="00E545B7" w:rsidP="00E545B7"/>
    <w:p w14:paraId="26CC780C" w14:textId="77777777" w:rsidR="00E545B7" w:rsidRDefault="00E545B7" w:rsidP="00E545B7"/>
    <w:p w14:paraId="0D262BD8" w14:textId="34407052" w:rsidR="00E545B7" w:rsidRDefault="00E545B7" w:rsidP="00E545B7">
      <w:pPr>
        <w:pStyle w:val="ListParagraph"/>
        <w:numPr>
          <w:ilvl w:val="0"/>
          <w:numId w:val="46"/>
        </w:numPr>
        <w:ind w:left="360"/>
      </w:pPr>
      <w:r>
        <w:t xml:space="preserve">Problems getting medicine from               the doctor in the </w:t>
      </w:r>
      <w:r w:rsidR="005F52CD">
        <w:t>same</w:t>
      </w:r>
      <w:r>
        <w:t xml:space="preserve"> way</w:t>
      </w:r>
    </w:p>
    <w:p w14:paraId="0C6CBBE3" w14:textId="77777777" w:rsidR="00E545B7" w:rsidRDefault="00E545B7" w:rsidP="00E545B7">
      <w:r>
        <w:rPr>
          <w:noProof/>
        </w:rPr>
        <w:drawing>
          <wp:anchor distT="0" distB="0" distL="114300" distR="114300" simplePos="0" relativeHeight="252301312" behindDoc="0" locked="0" layoutInCell="1" allowOverlap="1" wp14:anchorId="338D99F5" wp14:editId="1C34F790">
            <wp:simplePos x="0" y="0"/>
            <wp:positionH relativeFrom="column">
              <wp:posOffset>-3074497</wp:posOffset>
            </wp:positionH>
            <wp:positionV relativeFrom="paragraph">
              <wp:posOffset>362585</wp:posOffset>
            </wp:positionV>
            <wp:extent cx="2319900" cy="2242200"/>
            <wp:effectExtent l="0" t="0" r="4445" b="5715"/>
            <wp:wrapNone/>
            <wp:docPr id="38" name="Picture 38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hape&#10;&#10;Description automatically generated with medium confidenc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319900" cy="224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70B2B4" w14:textId="77777777" w:rsidR="00E545B7" w:rsidRDefault="00E545B7" w:rsidP="00E545B7"/>
    <w:p w14:paraId="0F857DEF" w14:textId="40271784" w:rsidR="00E545B7" w:rsidRDefault="00E545B7" w:rsidP="00E545B7"/>
    <w:p w14:paraId="36BDF5C0" w14:textId="616FED07" w:rsidR="00E545B7" w:rsidRDefault="00E545B7" w:rsidP="00E545B7"/>
    <w:p w14:paraId="0F3CF64B" w14:textId="77777777" w:rsidR="00E545B7" w:rsidRDefault="00E545B7" w:rsidP="00E545B7">
      <w:pPr>
        <w:pStyle w:val="ListParagraph"/>
        <w:numPr>
          <w:ilvl w:val="0"/>
          <w:numId w:val="46"/>
        </w:numPr>
        <w:ind w:left="360"/>
      </w:pPr>
      <w:r>
        <w:t xml:space="preserve">Problems getting some health checks they needed from the doctor. </w:t>
      </w:r>
    </w:p>
    <w:p w14:paraId="30C16520" w14:textId="77777777" w:rsidR="00E545B7" w:rsidRDefault="00E545B7" w:rsidP="00E545B7"/>
    <w:p w14:paraId="06515A37" w14:textId="77777777" w:rsidR="00E545B7" w:rsidRDefault="00E545B7" w:rsidP="00E545B7">
      <w:pPr>
        <w:ind w:left="360"/>
      </w:pPr>
      <w:r>
        <w:t xml:space="preserve">For example, checks for their            blood pressure </w:t>
      </w:r>
    </w:p>
    <w:p w14:paraId="79FE9E6F" w14:textId="77777777" w:rsidR="00E545B7" w:rsidRDefault="00E545B7" w:rsidP="00E545B7"/>
    <w:p w14:paraId="3810F9D7" w14:textId="563AB90E" w:rsidR="00E545B7" w:rsidRDefault="004409B2" w:rsidP="00E545B7">
      <w:r>
        <w:rPr>
          <w:noProof/>
        </w:rPr>
        <w:drawing>
          <wp:anchor distT="0" distB="0" distL="114300" distR="114300" simplePos="0" relativeHeight="252302336" behindDoc="0" locked="0" layoutInCell="1" allowOverlap="1" wp14:anchorId="7E74F1E5" wp14:editId="0D1CF0C4">
            <wp:simplePos x="0" y="0"/>
            <wp:positionH relativeFrom="column">
              <wp:posOffset>-2994970</wp:posOffset>
            </wp:positionH>
            <wp:positionV relativeFrom="paragraph">
              <wp:posOffset>370205</wp:posOffset>
            </wp:positionV>
            <wp:extent cx="2207244" cy="1880924"/>
            <wp:effectExtent l="0" t="0" r="3175" b="0"/>
            <wp:wrapNone/>
            <wp:docPr id="39" name="Picture 3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Diagram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07244" cy="18809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4D8E22" w14:textId="722F8C9B" w:rsidR="00E545B7" w:rsidRDefault="00E545B7" w:rsidP="00E545B7"/>
    <w:p w14:paraId="2D37C189" w14:textId="0603A7F0" w:rsidR="00E545B7" w:rsidRDefault="00E545B7" w:rsidP="00E545B7"/>
    <w:p w14:paraId="59F648BE" w14:textId="444026EC" w:rsidR="00E545B7" w:rsidRDefault="00E545B7" w:rsidP="00E545B7"/>
    <w:p w14:paraId="13D0C0E5" w14:textId="1DD1FA2D" w:rsidR="00E545B7" w:rsidRDefault="00E545B7" w:rsidP="00E545B7">
      <w:r>
        <w:t xml:space="preserve">There were big problems with health care in England during </w:t>
      </w:r>
      <w:r w:rsidR="00CD4C74">
        <w:t>COVID-19</w:t>
      </w:r>
      <w:r>
        <w:t>.</w:t>
      </w:r>
    </w:p>
    <w:p w14:paraId="4A84BEE6" w14:textId="77777777" w:rsidR="00E545B7" w:rsidRDefault="00E545B7" w:rsidP="00E545B7"/>
    <w:p w14:paraId="49A0F96C" w14:textId="1B7757AF" w:rsidR="00E545B7" w:rsidRDefault="00E545B7" w:rsidP="00E545B7">
      <w:r>
        <w:t xml:space="preserve">This was because many people got </w:t>
      </w:r>
      <w:r w:rsidR="00CD4C74">
        <w:t>COVID-19</w:t>
      </w:r>
      <w:r>
        <w:t>.</w:t>
      </w:r>
    </w:p>
    <w:p w14:paraId="44AC5C8E" w14:textId="7D405A62" w:rsidR="00E545B7" w:rsidRDefault="00E545B7" w:rsidP="00E545B7">
      <w:r>
        <w:rPr>
          <w:noProof/>
        </w:rPr>
        <w:lastRenderedPageBreak/>
        <w:drawing>
          <wp:anchor distT="0" distB="0" distL="114300" distR="114300" simplePos="0" relativeHeight="252303360" behindDoc="0" locked="0" layoutInCell="1" allowOverlap="1" wp14:anchorId="6D1C9C60" wp14:editId="253DAD82">
            <wp:simplePos x="0" y="0"/>
            <wp:positionH relativeFrom="column">
              <wp:posOffset>-2986390</wp:posOffset>
            </wp:positionH>
            <wp:positionV relativeFrom="paragraph">
              <wp:posOffset>-405765</wp:posOffset>
            </wp:positionV>
            <wp:extent cx="2230755" cy="2072005"/>
            <wp:effectExtent l="0" t="0" r="4445" b="0"/>
            <wp:wrapNone/>
            <wp:docPr id="41" name="Picture 4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230755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ings were often worse for people with disabilities.</w:t>
      </w:r>
    </w:p>
    <w:p w14:paraId="5658E3E4" w14:textId="5BF7B5B5" w:rsidR="00E545B7" w:rsidRDefault="00E545B7" w:rsidP="00E545B7"/>
    <w:p w14:paraId="2B2B7B85" w14:textId="4C6B850D" w:rsidR="00E545B7" w:rsidRDefault="00E545B7" w:rsidP="00E545B7">
      <w:r>
        <w:t xml:space="preserve">For example, many people with            learning disabilities got ill from </w:t>
      </w:r>
      <w:r w:rsidR="00CD4C74">
        <w:t>COVID-19</w:t>
      </w:r>
      <w:r>
        <w:t xml:space="preserve">.            </w:t>
      </w:r>
    </w:p>
    <w:p w14:paraId="3E2E610D" w14:textId="1A93F362" w:rsidR="00E545B7" w:rsidRDefault="00E20139" w:rsidP="00E545B7">
      <w:r>
        <w:rPr>
          <w:noProof/>
        </w:rPr>
        <w:drawing>
          <wp:anchor distT="0" distB="0" distL="114300" distR="114300" simplePos="0" relativeHeight="252313600" behindDoc="0" locked="0" layoutInCell="1" allowOverlap="1" wp14:anchorId="019DD5C1" wp14:editId="6DFBF4FB">
            <wp:simplePos x="0" y="0"/>
            <wp:positionH relativeFrom="column">
              <wp:posOffset>-2969570</wp:posOffset>
            </wp:positionH>
            <wp:positionV relativeFrom="paragraph">
              <wp:posOffset>569595</wp:posOffset>
            </wp:positionV>
            <wp:extent cx="2159000" cy="2209800"/>
            <wp:effectExtent l="0" t="0" r="0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1590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4E115B" w14:textId="711054D9" w:rsidR="00E545B7" w:rsidRDefault="00E545B7" w:rsidP="00E545B7"/>
    <w:p w14:paraId="666176A2" w14:textId="365C8C8B" w:rsidR="00E545B7" w:rsidRDefault="00E545B7" w:rsidP="00E545B7"/>
    <w:p w14:paraId="17887E33" w14:textId="77777777" w:rsidR="004409B2" w:rsidRDefault="004409B2" w:rsidP="00E545B7"/>
    <w:p w14:paraId="2CA1229B" w14:textId="6EB8511E" w:rsidR="00E545B7" w:rsidRDefault="00E545B7" w:rsidP="00E545B7"/>
    <w:p w14:paraId="300CD074" w14:textId="77777777" w:rsidR="00E545B7" w:rsidRDefault="00E545B7" w:rsidP="00E545B7"/>
    <w:p w14:paraId="23346391" w14:textId="7A6BB311" w:rsidR="00E545B7" w:rsidRDefault="00E545B7" w:rsidP="00E545B7"/>
    <w:p w14:paraId="2BDC8080" w14:textId="79F6DE7C" w:rsidR="00E545B7" w:rsidRDefault="00E545B7" w:rsidP="00E545B7">
      <w:r>
        <w:t>People said that there might be          many reasons for that.</w:t>
      </w:r>
    </w:p>
    <w:p w14:paraId="453A8BA3" w14:textId="56308B39" w:rsidR="00E545B7" w:rsidRDefault="00E545B7" w:rsidP="00E545B7"/>
    <w:p w14:paraId="720BBD96" w14:textId="552812CA" w:rsidR="00E545B7" w:rsidRDefault="00E545B7" w:rsidP="00E545B7"/>
    <w:p w14:paraId="7D65C2B2" w14:textId="77777777" w:rsidR="00E545B7" w:rsidRDefault="00E545B7" w:rsidP="00E545B7"/>
    <w:p w14:paraId="665CE214" w14:textId="1F59DAB5" w:rsidR="00E545B7" w:rsidRDefault="00E545B7" w:rsidP="00E545B7">
      <w:r>
        <w:rPr>
          <w:noProof/>
        </w:rPr>
        <w:drawing>
          <wp:anchor distT="0" distB="0" distL="114300" distR="114300" simplePos="0" relativeHeight="252304384" behindDoc="0" locked="0" layoutInCell="1" allowOverlap="1" wp14:anchorId="2EF91665" wp14:editId="2CCE9416">
            <wp:simplePos x="0" y="0"/>
            <wp:positionH relativeFrom="column">
              <wp:posOffset>-2881305</wp:posOffset>
            </wp:positionH>
            <wp:positionV relativeFrom="paragraph">
              <wp:posOffset>360680</wp:posOffset>
            </wp:positionV>
            <wp:extent cx="2227580" cy="2133600"/>
            <wp:effectExtent l="0" t="0" r="0" b="0"/>
            <wp:wrapNone/>
            <wp:docPr id="45" name="Picture 45" descr="A picture containing text, vector graphics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text, vector graphics, clipar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22758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75075F" w14:textId="67453DB3" w:rsidR="00E545B7" w:rsidRDefault="00E545B7" w:rsidP="00E545B7">
      <w:r>
        <w:t>For example:</w:t>
      </w:r>
    </w:p>
    <w:p w14:paraId="37B09FA0" w14:textId="78E56145" w:rsidR="00E545B7" w:rsidRDefault="00E545B7" w:rsidP="00E545B7"/>
    <w:p w14:paraId="6FA8A64B" w14:textId="4C60B635" w:rsidR="00E545B7" w:rsidRDefault="00E545B7" w:rsidP="00E545B7"/>
    <w:p w14:paraId="353AF528" w14:textId="77777777" w:rsidR="00E545B7" w:rsidRDefault="00E545B7" w:rsidP="00E545B7"/>
    <w:p w14:paraId="340082D5" w14:textId="77777777" w:rsidR="00E545B7" w:rsidRDefault="00E545B7" w:rsidP="00E545B7">
      <w:r>
        <w:t>People with learning disabilities might        find it hard to understand and talk to doctors and nurses in hospital.</w:t>
      </w:r>
    </w:p>
    <w:p w14:paraId="12A7FB53" w14:textId="6830DFF1" w:rsidR="00E545B7" w:rsidRDefault="00E545B7" w:rsidP="00E545B7">
      <w:pPr>
        <w:tabs>
          <w:tab w:val="left" w:pos="480"/>
        </w:tabs>
      </w:pPr>
      <w:r>
        <w:tab/>
      </w:r>
    </w:p>
    <w:p w14:paraId="51615FBD" w14:textId="1C5C6C78" w:rsidR="00E545B7" w:rsidRDefault="00E545B7" w:rsidP="00E545B7">
      <w:pPr>
        <w:tabs>
          <w:tab w:val="left" w:pos="480"/>
        </w:tabs>
      </w:pPr>
      <w:r>
        <w:rPr>
          <w:noProof/>
        </w:rPr>
        <w:drawing>
          <wp:anchor distT="0" distB="0" distL="114300" distR="114300" simplePos="0" relativeHeight="252311552" behindDoc="0" locked="0" layoutInCell="1" allowOverlap="1" wp14:anchorId="6D210064" wp14:editId="55C5B21A">
            <wp:simplePos x="0" y="0"/>
            <wp:positionH relativeFrom="column">
              <wp:posOffset>-2737160</wp:posOffset>
            </wp:positionH>
            <wp:positionV relativeFrom="paragraph">
              <wp:posOffset>549910</wp:posOffset>
            </wp:positionV>
            <wp:extent cx="1870364" cy="2039689"/>
            <wp:effectExtent l="0" t="0" r="0" b="5080"/>
            <wp:wrapNone/>
            <wp:docPr id="43" name="Picture 43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ext, vector graphics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870364" cy="20396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A6C2C2" w14:textId="6C6290DD" w:rsidR="00E545B7" w:rsidRDefault="00E545B7" w:rsidP="00E545B7">
      <w:pPr>
        <w:tabs>
          <w:tab w:val="left" w:pos="480"/>
        </w:tabs>
      </w:pPr>
    </w:p>
    <w:p w14:paraId="699C14F3" w14:textId="3B263D55" w:rsidR="00E545B7" w:rsidRDefault="00E545B7" w:rsidP="00E545B7">
      <w:pPr>
        <w:tabs>
          <w:tab w:val="left" w:pos="480"/>
        </w:tabs>
      </w:pPr>
    </w:p>
    <w:p w14:paraId="450BB9CC" w14:textId="77777777" w:rsidR="00E545B7" w:rsidRDefault="00E545B7" w:rsidP="00E545B7">
      <w:pPr>
        <w:tabs>
          <w:tab w:val="left" w:pos="480"/>
        </w:tabs>
      </w:pPr>
    </w:p>
    <w:p w14:paraId="1FA2C588" w14:textId="296BFF0E" w:rsidR="00E545B7" w:rsidRDefault="00E545B7" w:rsidP="00E545B7">
      <w:r>
        <w:t xml:space="preserve">But many people with learning disabilities in hospital could not get support from family or friends. </w:t>
      </w:r>
    </w:p>
    <w:p w14:paraId="4280AD26" w14:textId="622DD6D2" w:rsidR="00E545B7" w:rsidRDefault="00E545B7" w:rsidP="00E545B7"/>
    <w:p w14:paraId="7D9AC4B6" w14:textId="53DC3191" w:rsidR="00E545B7" w:rsidRDefault="00E545B7" w:rsidP="00E545B7">
      <w:r>
        <w:t xml:space="preserve">They could not visit during </w:t>
      </w:r>
      <w:r w:rsidR="00CD4C74">
        <w:t>COVID-19</w:t>
      </w:r>
      <w:r w:rsidR="006355CD">
        <w:t>.</w:t>
      </w:r>
    </w:p>
    <w:p w14:paraId="44A47A05" w14:textId="77777777" w:rsidR="00E545B7" w:rsidRDefault="00E545B7" w:rsidP="00E545B7"/>
    <w:p w14:paraId="4E3A4B91" w14:textId="5339CF0A" w:rsidR="00E545B7" w:rsidRDefault="00E545B7" w:rsidP="00E545B7"/>
    <w:p w14:paraId="08B81431" w14:textId="41666C74" w:rsidR="00E545B7" w:rsidRDefault="00E545B7" w:rsidP="00E545B7">
      <w:r>
        <w:rPr>
          <w:noProof/>
        </w:rPr>
        <w:lastRenderedPageBreak/>
        <w:drawing>
          <wp:anchor distT="0" distB="0" distL="114300" distR="114300" simplePos="0" relativeHeight="252307456" behindDoc="0" locked="0" layoutInCell="1" allowOverlap="1" wp14:anchorId="4D52FBC4" wp14:editId="2914BFD4">
            <wp:simplePos x="0" y="0"/>
            <wp:positionH relativeFrom="column">
              <wp:posOffset>-2165137</wp:posOffset>
            </wp:positionH>
            <wp:positionV relativeFrom="paragraph">
              <wp:posOffset>-651933</wp:posOffset>
            </wp:positionV>
            <wp:extent cx="533496" cy="490855"/>
            <wp:effectExtent l="0" t="0" r="0" b="4445"/>
            <wp:wrapNone/>
            <wp:docPr id="49" name="Picture 4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Icon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7006" cy="494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306432" behindDoc="0" locked="0" layoutInCell="1" allowOverlap="1" wp14:anchorId="7DC6EEDA" wp14:editId="4C9876ED">
            <wp:simplePos x="0" y="0"/>
            <wp:positionH relativeFrom="column">
              <wp:posOffset>-3163570</wp:posOffset>
            </wp:positionH>
            <wp:positionV relativeFrom="paragraph">
              <wp:posOffset>-553720</wp:posOffset>
            </wp:positionV>
            <wp:extent cx="2486660" cy="1974215"/>
            <wp:effectExtent l="0" t="0" r="2540" b="0"/>
            <wp:wrapNone/>
            <wp:docPr id="48" name="Picture 48" descr="Two people holding a calculato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wo people holding a calculator&#10;&#10;Description automatically generated with medium confidenc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86660" cy="1974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Some support staff could not visit           people with learning disabilities                                 for a while during </w:t>
      </w:r>
      <w:r w:rsidR="00CD4C74">
        <w:t>COVID-19</w:t>
      </w:r>
      <w:r>
        <w:t>.</w:t>
      </w:r>
    </w:p>
    <w:p w14:paraId="18EB5CC4" w14:textId="6CDCEEE6" w:rsidR="00E545B7" w:rsidRDefault="00E545B7" w:rsidP="00E545B7"/>
    <w:p w14:paraId="6096A709" w14:textId="23C7D216" w:rsidR="00E545B7" w:rsidRDefault="00E545B7" w:rsidP="00E545B7"/>
    <w:p w14:paraId="2F9B8BC6" w14:textId="503AFED6" w:rsidR="00E545B7" w:rsidRDefault="005058AD" w:rsidP="00E545B7">
      <w:r>
        <w:rPr>
          <w:noProof/>
        </w:rPr>
        <w:drawing>
          <wp:anchor distT="0" distB="0" distL="114300" distR="114300" simplePos="0" relativeHeight="252312576" behindDoc="0" locked="0" layoutInCell="1" allowOverlap="1" wp14:anchorId="1436D624" wp14:editId="5DC34415">
            <wp:simplePos x="0" y="0"/>
            <wp:positionH relativeFrom="column">
              <wp:posOffset>-2873606</wp:posOffset>
            </wp:positionH>
            <wp:positionV relativeFrom="paragraph">
              <wp:posOffset>535593</wp:posOffset>
            </wp:positionV>
            <wp:extent cx="2057400" cy="2438400"/>
            <wp:effectExtent l="0" t="0" r="0" b="0"/>
            <wp:wrapNone/>
            <wp:docPr id="46" name="Picture 4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Icon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84A8FC" w14:textId="0C37B582" w:rsidR="00E545B7" w:rsidRDefault="00E545B7" w:rsidP="00E545B7"/>
    <w:p w14:paraId="703C2CCF" w14:textId="5801AFEA" w:rsidR="00E545B7" w:rsidRDefault="00E545B7" w:rsidP="00E545B7"/>
    <w:p w14:paraId="221C1D5A" w14:textId="5341279D" w:rsidR="00E545B7" w:rsidRDefault="00E545B7" w:rsidP="00E545B7"/>
    <w:p w14:paraId="059985E2" w14:textId="77777777" w:rsidR="00E545B7" w:rsidRDefault="00E545B7" w:rsidP="00E545B7"/>
    <w:p w14:paraId="611CEEFA" w14:textId="77777777" w:rsidR="00E545B7" w:rsidRDefault="00E545B7" w:rsidP="00E545B7"/>
    <w:p w14:paraId="18529130" w14:textId="78E01CDA" w:rsidR="00E545B7" w:rsidRDefault="00E545B7" w:rsidP="00E545B7">
      <w:r>
        <w:t xml:space="preserve">This meant that some people with learning disabilities did not get </w:t>
      </w:r>
      <w:r w:rsidR="00A85DC1">
        <w:t xml:space="preserve">                      </w:t>
      </w:r>
      <w:r>
        <w:t>the support they need.</w:t>
      </w:r>
    </w:p>
    <w:p w14:paraId="6EBDDA21" w14:textId="5A311F7F" w:rsidR="00E545B7" w:rsidRDefault="00E545B7" w:rsidP="00E545B7">
      <w:pPr>
        <w:rPr>
          <w:noProof/>
        </w:rPr>
      </w:pPr>
    </w:p>
    <w:p w14:paraId="5A00A628" w14:textId="2D6745A4" w:rsidR="00E545B7" w:rsidRDefault="00E545B7" w:rsidP="00E545B7">
      <w:pPr>
        <w:rPr>
          <w:noProof/>
        </w:rPr>
      </w:pPr>
    </w:p>
    <w:p w14:paraId="6DE76EFB" w14:textId="166CDB2F" w:rsidR="00E545B7" w:rsidRDefault="00E545B7" w:rsidP="00E545B7">
      <w:pPr>
        <w:rPr>
          <w:noProof/>
        </w:rPr>
      </w:pPr>
    </w:p>
    <w:p w14:paraId="692151D2" w14:textId="77777777" w:rsidR="00E545B7" w:rsidRDefault="00E545B7" w:rsidP="00E545B7">
      <w:pPr>
        <w:rPr>
          <w:noProof/>
        </w:rPr>
      </w:pPr>
    </w:p>
    <w:p w14:paraId="4483C31F" w14:textId="21788300" w:rsidR="00E545B7" w:rsidRDefault="005058AD" w:rsidP="00E545B7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310528" behindDoc="0" locked="0" layoutInCell="1" allowOverlap="1" wp14:anchorId="280FBF11" wp14:editId="3DE522DE">
            <wp:simplePos x="0" y="0"/>
            <wp:positionH relativeFrom="column">
              <wp:posOffset>-2961640</wp:posOffset>
            </wp:positionH>
            <wp:positionV relativeFrom="paragraph">
              <wp:posOffset>547601</wp:posOffset>
            </wp:positionV>
            <wp:extent cx="1371600" cy="1766047"/>
            <wp:effectExtent l="0" t="0" r="0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7660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96EAC6" w14:textId="33620927" w:rsidR="00E545B7" w:rsidRDefault="005058AD" w:rsidP="00E545B7">
      <w:pPr>
        <w:rPr>
          <w:noProof/>
        </w:rPr>
      </w:pPr>
      <w:r>
        <w:rPr>
          <w:noProof/>
        </w:rPr>
        <w:drawing>
          <wp:anchor distT="0" distB="0" distL="114300" distR="114300" simplePos="0" relativeHeight="252309504" behindDoc="0" locked="0" layoutInCell="1" allowOverlap="1" wp14:anchorId="731E963F" wp14:editId="6404180D">
            <wp:simplePos x="0" y="0"/>
            <wp:positionH relativeFrom="column">
              <wp:posOffset>-1598295</wp:posOffset>
            </wp:positionH>
            <wp:positionV relativeFrom="paragraph">
              <wp:posOffset>449985</wp:posOffset>
            </wp:positionV>
            <wp:extent cx="1122218" cy="1367910"/>
            <wp:effectExtent l="0" t="0" r="0" b="3810"/>
            <wp:wrapNone/>
            <wp:docPr id="44" name="Picture 44" descr="A black and white 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black and white logo&#10;&#10;Description automatically generated with medium confidenc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122218" cy="1367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95DDF7" w14:textId="3B4D59BD" w:rsidR="00E545B7" w:rsidRDefault="00E545B7" w:rsidP="00E545B7">
      <w:pPr>
        <w:rPr>
          <w:noProof/>
        </w:rPr>
      </w:pPr>
    </w:p>
    <w:p w14:paraId="374F3E54" w14:textId="77777777" w:rsidR="00E545B7" w:rsidRDefault="00E545B7" w:rsidP="00E545B7">
      <w:pPr>
        <w:rPr>
          <w:noProof/>
        </w:rPr>
      </w:pPr>
    </w:p>
    <w:p w14:paraId="3298AAF1" w14:textId="115B83BF" w:rsidR="00E545B7" w:rsidRDefault="00E545B7" w:rsidP="00E545B7">
      <w:r>
        <w:rPr>
          <w:noProof/>
        </w:rPr>
        <w:t>People said that</w:t>
      </w:r>
      <w:r>
        <w:t xml:space="preserve"> they found information            from the government about </w:t>
      </w:r>
      <w:r w:rsidR="00CD4C74">
        <w:t xml:space="preserve">COVID-19 </w:t>
      </w:r>
      <w:r>
        <w:t>hard to understand.</w:t>
      </w:r>
    </w:p>
    <w:p w14:paraId="25E2A47D" w14:textId="77777777" w:rsidR="00E545B7" w:rsidRDefault="00E545B7" w:rsidP="00E545B7"/>
    <w:p w14:paraId="126322C4" w14:textId="6A42219A" w:rsidR="005058AD" w:rsidRDefault="005058AD" w:rsidP="00E545B7">
      <w:r>
        <w:rPr>
          <w:noProof/>
        </w:rPr>
        <w:drawing>
          <wp:anchor distT="0" distB="0" distL="114300" distR="114300" simplePos="0" relativeHeight="252314624" behindDoc="0" locked="0" layoutInCell="1" allowOverlap="1" wp14:anchorId="03A4460C" wp14:editId="151088CB">
            <wp:simplePos x="0" y="0"/>
            <wp:positionH relativeFrom="column">
              <wp:posOffset>-3096087</wp:posOffset>
            </wp:positionH>
            <wp:positionV relativeFrom="paragraph">
              <wp:posOffset>440055</wp:posOffset>
            </wp:positionV>
            <wp:extent cx="2413000" cy="2654300"/>
            <wp:effectExtent l="0" t="0" r="0" b="0"/>
            <wp:wrapNone/>
            <wp:docPr id="52" name="Picture 52" descr="A person holding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erson holding a phone&#10;&#10;Description automatically generated with low confidenc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41300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41E9F0" w14:textId="061012A6" w:rsidR="005058AD" w:rsidRDefault="005058AD" w:rsidP="00E545B7"/>
    <w:p w14:paraId="31A82DE4" w14:textId="77777777" w:rsidR="005058AD" w:rsidRDefault="005058AD" w:rsidP="00E545B7"/>
    <w:p w14:paraId="08C06B32" w14:textId="024F43F1" w:rsidR="005058AD" w:rsidRDefault="005058AD" w:rsidP="00E545B7"/>
    <w:p w14:paraId="19205D73" w14:textId="51135EC9" w:rsidR="005058AD" w:rsidRDefault="005058AD" w:rsidP="00E545B7"/>
    <w:p w14:paraId="6D1A1263" w14:textId="77777777" w:rsidR="005058AD" w:rsidRDefault="005058AD" w:rsidP="00E545B7"/>
    <w:p w14:paraId="02CD0716" w14:textId="1B35EFB0" w:rsidR="00E545B7" w:rsidRDefault="00E545B7" w:rsidP="00E545B7">
      <w:r>
        <w:t>They had to ask people who support them for information instead.</w:t>
      </w:r>
    </w:p>
    <w:p w14:paraId="0E9588E6" w14:textId="77777777" w:rsidR="00E545B7" w:rsidRDefault="00E545B7" w:rsidP="00E545B7"/>
    <w:p w14:paraId="19B191FD" w14:textId="77777777" w:rsidR="00E545B7" w:rsidRDefault="00E545B7" w:rsidP="00E545B7"/>
    <w:p w14:paraId="1E403716" w14:textId="4DB9708A" w:rsidR="00E545B7" w:rsidRDefault="00E545B7" w:rsidP="00C2190D">
      <w:pPr>
        <w:tabs>
          <w:tab w:val="left" w:pos="1507"/>
        </w:tabs>
        <w:rPr>
          <w:b/>
          <w:bCs/>
          <w:sz w:val="48"/>
          <w:szCs w:val="48"/>
        </w:rPr>
      </w:pPr>
    </w:p>
    <w:p w14:paraId="239B0F4D" w14:textId="3E7411B3" w:rsidR="00C2190D" w:rsidRPr="00C2190D" w:rsidRDefault="00C2190D" w:rsidP="00C2190D">
      <w:pPr>
        <w:tabs>
          <w:tab w:val="left" w:pos="1507"/>
        </w:tabs>
        <w:rPr>
          <w:b/>
          <w:bCs/>
          <w:sz w:val="48"/>
          <w:szCs w:val="48"/>
        </w:rPr>
      </w:pPr>
      <w:r w:rsidRPr="00C2190D">
        <w:rPr>
          <w:b/>
          <w:bCs/>
          <w:sz w:val="48"/>
          <w:szCs w:val="48"/>
        </w:rPr>
        <w:lastRenderedPageBreak/>
        <w:t>What countries</w:t>
      </w:r>
      <w:r>
        <w:rPr>
          <w:b/>
          <w:bCs/>
          <w:sz w:val="48"/>
          <w:szCs w:val="48"/>
        </w:rPr>
        <w:t xml:space="preserve"> and other organi</w:t>
      </w:r>
      <w:r w:rsidR="000D5599">
        <w:rPr>
          <w:b/>
          <w:bCs/>
          <w:sz w:val="48"/>
          <w:szCs w:val="48"/>
        </w:rPr>
        <w:t>s</w:t>
      </w:r>
      <w:r>
        <w:rPr>
          <w:b/>
          <w:bCs/>
          <w:sz w:val="48"/>
          <w:szCs w:val="48"/>
        </w:rPr>
        <w:t>ations</w:t>
      </w:r>
      <w:r w:rsidRPr="00C2190D">
        <w:rPr>
          <w:b/>
          <w:bCs/>
          <w:sz w:val="48"/>
          <w:szCs w:val="48"/>
        </w:rPr>
        <w:t xml:space="preserve"> </w:t>
      </w:r>
      <w:r w:rsidR="0029434C">
        <w:rPr>
          <w:b/>
          <w:bCs/>
          <w:sz w:val="48"/>
          <w:szCs w:val="48"/>
        </w:rPr>
        <w:t>should</w:t>
      </w:r>
      <w:r w:rsidRPr="00C2190D">
        <w:rPr>
          <w:b/>
          <w:bCs/>
          <w:sz w:val="48"/>
          <w:szCs w:val="48"/>
        </w:rPr>
        <w:t xml:space="preserve"> do</w:t>
      </w:r>
    </w:p>
    <w:p w14:paraId="3E4ADD59" w14:textId="0585FFED" w:rsidR="00A15D60" w:rsidRDefault="002C4D6A" w:rsidP="001C4C09">
      <w:r w:rsidRPr="001815D0">
        <w:rPr>
          <w:noProof/>
        </w:rPr>
        <w:drawing>
          <wp:anchor distT="0" distB="0" distL="114300" distR="114300" simplePos="0" relativeHeight="252187648" behindDoc="0" locked="0" layoutInCell="1" allowOverlap="1" wp14:anchorId="7BA05B76" wp14:editId="25972A1D">
            <wp:simplePos x="0" y="0"/>
            <wp:positionH relativeFrom="column">
              <wp:posOffset>-2784475</wp:posOffset>
            </wp:positionH>
            <wp:positionV relativeFrom="paragraph">
              <wp:posOffset>563245</wp:posOffset>
            </wp:positionV>
            <wp:extent cx="2176780" cy="1963420"/>
            <wp:effectExtent l="0" t="0" r="0" b="5080"/>
            <wp:wrapNone/>
            <wp:docPr id="111" name="Picture 111" descr="A cartoon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A cartoon of a person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176780" cy="1963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E6704D" w14:textId="7E7C66F0" w:rsidR="00A15D60" w:rsidRDefault="00A15D60" w:rsidP="001C4C09"/>
    <w:p w14:paraId="6D31CAD9" w14:textId="10188F68" w:rsidR="00E27D5C" w:rsidRDefault="00E27D5C" w:rsidP="001C4C09"/>
    <w:p w14:paraId="6FA4EEBD" w14:textId="783510AD" w:rsidR="00E27D5C" w:rsidRPr="00B37726" w:rsidRDefault="00B73FAF" w:rsidP="00E27D5C">
      <w:pPr>
        <w:pStyle w:val="ListParagraph"/>
        <w:numPr>
          <w:ilvl w:val="0"/>
          <w:numId w:val="45"/>
        </w:numPr>
        <w:rPr>
          <w:b/>
          <w:bCs/>
          <w:sz w:val="36"/>
          <w:szCs w:val="36"/>
        </w:rPr>
      </w:pPr>
      <w:r w:rsidRPr="00B37726">
        <w:rPr>
          <w:b/>
          <w:bCs/>
          <w:sz w:val="36"/>
          <w:szCs w:val="36"/>
        </w:rPr>
        <w:t>F</w:t>
      </w:r>
      <w:r w:rsidR="00E27D5C" w:rsidRPr="00B37726">
        <w:rPr>
          <w:b/>
          <w:bCs/>
          <w:sz w:val="36"/>
          <w:szCs w:val="36"/>
        </w:rPr>
        <w:t>ollow laws and rules</w:t>
      </w:r>
      <w:r w:rsidRPr="00B37726">
        <w:rPr>
          <w:b/>
          <w:bCs/>
          <w:sz w:val="36"/>
          <w:szCs w:val="36"/>
        </w:rPr>
        <w:t xml:space="preserve"> </w:t>
      </w:r>
      <w:r w:rsidR="00E27D5C" w:rsidRPr="00B37726">
        <w:rPr>
          <w:b/>
          <w:bCs/>
          <w:sz w:val="36"/>
          <w:szCs w:val="36"/>
        </w:rPr>
        <w:t>in the world about the rights of women and girls with disabilities.</w:t>
      </w:r>
    </w:p>
    <w:p w14:paraId="509B652D" w14:textId="74855B2B" w:rsidR="00C2190D" w:rsidRDefault="00C2190D" w:rsidP="00B73FAF"/>
    <w:p w14:paraId="7ED12C4F" w14:textId="141C3FCA" w:rsidR="000E5B17" w:rsidRDefault="000E5B17" w:rsidP="00A235DC">
      <w:pPr>
        <w:ind w:left="360"/>
      </w:pPr>
      <w:r>
        <w:t xml:space="preserve">This includes rules about </w:t>
      </w:r>
      <w:r w:rsidR="00962C54">
        <w:t xml:space="preserve">what to do when </w:t>
      </w:r>
      <w:r>
        <w:t xml:space="preserve">big problems happen in </w:t>
      </w:r>
      <w:r w:rsidR="00A235DC">
        <w:t xml:space="preserve">                 </w:t>
      </w:r>
      <w:r>
        <w:t>the country.</w:t>
      </w:r>
    </w:p>
    <w:p w14:paraId="3B076912" w14:textId="5AE72E96" w:rsidR="00C2190D" w:rsidRDefault="00C2190D" w:rsidP="00C2190D">
      <w:pPr>
        <w:ind w:left="360"/>
      </w:pPr>
    </w:p>
    <w:p w14:paraId="05449C13" w14:textId="2E307035" w:rsidR="00C2190D" w:rsidRDefault="00E545B7" w:rsidP="00410274">
      <w:pPr>
        <w:tabs>
          <w:tab w:val="left" w:pos="2240"/>
        </w:tabs>
        <w:ind w:left="360"/>
      </w:pPr>
      <w:r>
        <w:rPr>
          <w:noProof/>
          <w:lang w:val="en-US"/>
        </w:rPr>
        <w:drawing>
          <wp:anchor distT="0" distB="0" distL="114300" distR="114300" simplePos="0" relativeHeight="252197888" behindDoc="0" locked="0" layoutInCell="1" allowOverlap="1" wp14:anchorId="59B57AB0" wp14:editId="3B47D159">
            <wp:simplePos x="0" y="0"/>
            <wp:positionH relativeFrom="column">
              <wp:posOffset>-4833735</wp:posOffset>
            </wp:positionH>
            <wp:positionV relativeFrom="paragraph">
              <wp:posOffset>461125</wp:posOffset>
            </wp:positionV>
            <wp:extent cx="3192780" cy="2350770"/>
            <wp:effectExtent l="0" t="0" r="0" b="0"/>
            <wp:wrapNone/>
            <wp:docPr id="11" name="Picture 4" descr="GetCached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etCachedImag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235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274">
        <w:tab/>
      </w:r>
    </w:p>
    <w:p w14:paraId="6F103AC8" w14:textId="134D6BE3" w:rsidR="00410274" w:rsidRDefault="004409B2" w:rsidP="00410274">
      <w:pPr>
        <w:tabs>
          <w:tab w:val="left" w:pos="2240"/>
        </w:tabs>
        <w:ind w:left="360"/>
      </w:pPr>
      <w:r>
        <w:rPr>
          <w:noProof/>
        </w:rPr>
        <w:drawing>
          <wp:anchor distT="0" distB="0" distL="114300" distR="114300" simplePos="0" relativeHeight="252199936" behindDoc="0" locked="0" layoutInCell="1" allowOverlap="1" wp14:anchorId="09E33646" wp14:editId="541F6CE9">
            <wp:simplePos x="0" y="0"/>
            <wp:positionH relativeFrom="column">
              <wp:posOffset>-2256790</wp:posOffset>
            </wp:positionH>
            <wp:positionV relativeFrom="paragraph">
              <wp:posOffset>198120</wp:posOffset>
            </wp:positionV>
            <wp:extent cx="617855" cy="553085"/>
            <wp:effectExtent l="0" t="0" r="4445" b="5715"/>
            <wp:wrapNone/>
            <wp:docPr id="81" name="Picture 81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Shape, circle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17855" cy="553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D65277" w14:textId="4B0072AB" w:rsidR="00C2190D" w:rsidRDefault="005058AD" w:rsidP="00C2190D">
      <w:pPr>
        <w:ind w:left="360"/>
      </w:pPr>
      <w:r>
        <w:rPr>
          <w:noProof/>
        </w:rPr>
        <w:drawing>
          <wp:anchor distT="0" distB="0" distL="114300" distR="114300" simplePos="0" relativeHeight="252253184" behindDoc="0" locked="0" layoutInCell="1" allowOverlap="1" wp14:anchorId="6DD1BE0C" wp14:editId="698576FC">
            <wp:simplePos x="0" y="0"/>
            <wp:positionH relativeFrom="column">
              <wp:posOffset>-954867</wp:posOffset>
            </wp:positionH>
            <wp:positionV relativeFrom="paragraph">
              <wp:posOffset>412750</wp:posOffset>
            </wp:positionV>
            <wp:extent cx="487045" cy="436245"/>
            <wp:effectExtent l="0" t="0" r="0" b="0"/>
            <wp:wrapNone/>
            <wp:docPr id="26" name="Picture 26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Shape, circle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87045" cy="436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2C55F6" w14:textId="01B74AF6" w:rsidR="00FD13C3" w:rsidRPr="00B37726" w:rsidRDefault="004409B2" w:rsidP="00B73FAF">
      <w:pPr>
        <w:pStyle w:val="ListParagraph"/>
        <w:numPr>
          <w:ilvl w:val="0"/>
          <w:numId w:val="45"/>
        </w:num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2251136" behindDoc="0" locked="0" layoutInCell="1" allowOverlap="1" wp14:anchorId="58EB353F" wp14:editId="0163F25B">
            <wp:simplePos x="0" y="0"/>
            <wp:positionH relativeFrom="column">
              <wp:posOffset>-1651000</wp:posOffset>
            </wp:positionH>
            <wp:positionV relativeFrom="paragraph">
              <wp:posOffset>287020</wp:posOffset>
            </wp:positionV>
            <wp:extent cx="867410" cy="1818640"/>
            <wp:effectExtent l="0" t="0" r="0" b="0"/>
            <wp:wrapNone/>
            <wp:docPr id="25" name="Picture 25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clipar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867410" cy="181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13C3" w:rsidRPr="00B37726">
        <w:rPr>
          <w:b/>
          <w:bCs/>
          <w:sz w:val="36"/>
          <w:szCs w:val="36"/>
        </w:rPr>
        <w:t>Work with women and girls</w:t>
      </w:r>
      <w:r w:rsidR="00B37726">
        <w:rPr>
          <w:b/>
          <w:bCs/>
          <w:sz w:val="36"/>
          <w:szCs w:val="36"/>
        </w:rPr>
        <w:t xml:space="preserve">                 </w:t>
      </w:r>
      <w:r w:rsidR="00FD13C3" w:rsidRPr="00B37726">
        <w:rPr>
          <w:b/>
          <w:bCs/>
          <w:sz w:val="36"/>
          <w:szCs w:val="36"/>
        </w:rPr>
        <w:t xml:space="preserve"> with disabilities </w:t>
      </w:r>
      <w:r w:rsidR="00B348CF" w:rsidRPr="00B37726">
        <w:rPr>
          <w:b/>
          <w:bCs/>
          <w:sz w:val="36"/>
          <w:szCs w:val="36"/>
        </w:rPr>
        <w:t>to make</w:t>
      </w:r>
      <w:r w:rsidR="00FD13C3" w:rsidRPr="00B37726">
        <w:rPr>
          <w:b/>
          <w:bCs/>
          <w:sz w:val="36"/>
          <w:szCs w:val="36"/>
        </w:rPr>
        <w:t xml:space="preserve"> laws and plans </w:t>
      </w:r>
      <w:r w:rsidR="00B348CF" w:rsidRPr="00B37726">
        <w:rPr>
          <w:b/>
          <w:bCs/>
          <w:sz w:val="36"/>
          <w:szCs w:val="36"/>
        </w:rPr>
        <w:t>about</w:t>
      </w:r>
      <w:r w:rsidR="00FD13C3" w:rsidRPr="00B37726">
        <w:rPr>
          <w:b/>
          <w:bCs/>
          <w:sz w:val="36"/>
          <w:szCs w:val="36"/>
        </w:rPr>
        <w:t xml:space="preserve"> </w:t>
      </w:r>
      <w:r w:rsidR="00B37726">
        <w:rPr>
          <w:b/>
          <w:bCs/>
          <w:sz w:val="36"/>
          <w:szCs w:val="36"/>
        </w:rPr>
        <w:t xml:space="preserve">what to do when there are </w:t>
      </w:r>
      <w:r w:rsidR="00FD13C3" w:rsidRPr="00B37726">
        <w:rPr>
          <w:b/>
          <w:bCs/>
          <w:sz w:val="36"/>
          <w:szCs w:val="36"/>
        </w:rPr>
        <w:t>big problems</w:t>
      </w:r>
      <w:r w:rsidR="00B37726">
        <w:rPr>
          <w:b/>
          <w:bCs/>
          <w:sz w:val="36"/>
          <w:szCs w:val="36"/>
        </w:rPr>
        <w:t xml:space="preserve">     </w:t>
      </w:r>
      <w:r w:rsidR="00FD13C3" w:rsidRPr="00B37726">
        <w:rPr>
          <w:b/>
          <w:bCs/>
          <w:sz w:val="36"/>
          <w:szCs w:val="36"/>
        </w:rPr>
        <w:t xml:space="preserve"> in the country.</w:t>
      </w:r>
    </w:p>
    <w:p w14:paraId="0D14EF7E" w14:textId="6A8E9013" w:rsidR="00FD13C3" w:rsidRDefault="00FD13C3" w:rsidP="00FD13C3">
      <w:pPr>
        <w:pStyle w:val="ListParagraph"/>
        <w:ind w:left="360"/>
      </w:pPr>
    </w:p>
    <w:p w14:paraId="2CD96EBD" w14:textId="421B2F50" w:rsidR="00C2190D" w:rsidRDefault="00B73FAF" w:rsidP="00E545B7">
      <w:pPr>
        <w:pStyle w:val="ListParagraph"/>
        <w:ind w:left="360"/>
      </w:pPr>
      <w:r>
        <w:t xml:space="preserve">This is to make sure that laws </w:t>
      </w:r>
      <w:r w:rsidR="00374CEF">
        <w:t xml:space="preserve">                </w:t>
      </w:r>
      <w:r>
        <w:t xml:space="preserve">and plans work </w:t>
      </w:r>
      <w:r w:rsidR="003E38FB">
        <w:t xml:space="preserve">well </w:t>
      </w:r>
      <w:r>
        <w:t>for them.</w:t>
      </w:r>
    </w:p>
    <w:p w14:paraId="61429E2A" w14:textId="0DCEAB0D" w:rsidR="00B348CF" w:rsidRDefault="00E545B7" w:rsidP="00E545B7">
      <w:pPr>
        <w:ind w:left="360"/>
      </w:pPr>
      <w:r>
        <w:rPr>
          <w:noProof/>
        </w:rPr>
        <w:drawing>
          <wp:anchor distT="0" distB="0" distL="114300" distR="114300" simplePos="0" relativeHeight="252255232" behindDoc="0" locked="0" layoutInCell="1" allowOverlap="1" wp14:anchorId="0ECA340B" wp14:editId="10C8EE90">
            <wp:simplePos x="0" y="0"/>
            <wp:positionH relativeFrom="column">
              <wp:posOffset>-2527935</wp:posOffset>
            </wp:positionH>
            <wp:positionV relativeFrom="paragraph">
              <wp:posOffset>380538</wp:posOffset>
            </wp:positionV>
            <wp:extent cx="1257300" cy="2476500"/>
            <wp:effectExtent l="0" t="0" r="0" b="0"/>
            <wp:wrapNone/>
            <wp:docPr id="27" name="Picture 27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clipar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174926" w14:textId="77777777" w:rsidR="00E545B7" w:rsidRDefault="00E545B7" w:rsidP="00E545B7">
      <w:pPr>
        <w:ind w:left="360"/>
      </w:pPr>
    </w:p>
    <w:p w14:paraId="3C4BCECC" w14:textId="43492F11" w:rsidR="00E545B7" w:rsidRDefault="00E545B7" w:rsidP="00E545B7">
      <w:pPr>
        <w:ind w:left="360"/>
      </w:pPr>
    </w:p>
    <w:p w14:paraId="699F7989" w14:textId="77777777" w:rsidR="00E545B7" w:rsidRDefault="00E545B7" w:rsidP="00E545B7">
      <w:pPr>
        <w:ind w:left="360"/>
      </w:pPr>
    </w:p>
    <w:p w14:paraId="0322CF60" w14:textId="691961ED" w:rsidR="00410274" w:rsidRPr="00B37726" w:rsidRDefault="00B348CF" w:rsidP="00B73FAF">
      <w:pPr>
        <w:pStyle w:val="ListParagraph"/>
        <w:numPr>
          <w:ilvl w:val="0"/>
          <w:numId w:val="45"/>
        </w:numPr>
        <w:rPr>
          <w:b/>
          <w:bCs/>
          <w:sz w:val="36"/>
          <w:szCs w:val="36"/>
        </w:rPr>
      </w:pPr>
      <w:r w:rsidRPr="00B37726">
        <w:rPr>
          <w:b/>
          <w:bCs/>
          <w:sz w:val="36"/>
          <w:szCs w:val="36"/>
        </w:rPr>
        <w:t xml:space="preserve">Make sure that women and girls with disabilities are </w:t>
      </w:r>
      <w:r w:rsidR="00410274" w:rsidRPr="00B37726">
        <w:rPr>
          <w:b/>
          <w:bCs/>
          <w:sz w:val="36"/>
          <w:szCs w:val="36"/>
        </w:rPr>
        <w:t xml:space="preserve">always </w:t>
      </w:r>
      <w:r w:rsidRPr="00B37726">
        <w:rPr>
          <w:b/>
          <w:bCs/>
          <w:sz w:val="36"/>
          <w:szCs w:val="36"/>
        </w:rPr>
        <w:t>treated fairly</w:t>
      </w:r>
      <w:r w:rsidR="00410274" w:rsidRPr="00B37726">
        <w:rPr>
          <w:b/>
          <w:bCs/>
          <w:sz w:val="36"/>
          <w:szCs w:val="36"/>
        </w:rPr>
        <w:t>.</w:t>
      </w:r>
    </w:p>
    <w:p w14:paraId="15C9B770" w14:textId="77777777" w:rsidR="00410274" w:rsidRDefault="00410274" w:rsidP="00410274">
      <w:pPr>
        <w:pStyle w:val="ListParagraph"/>
        <w:ind w:left="360"/>
      </w:pPr>
    </w:p>
    <w:p w14:paraId="21ADB562" w14:textId="6BC98134" w:rsidR="00B348CF" w:rsidRDefault="00410274" w:rsidP="00A235DC">
      <w:pPr>
        <w:pStyle w:val="ListParagraph"/>
        <w:ind w:left="360"/>
      </w:pPr>
      <w:r>
        <w:t xml:space="preserve">They should get all </w:t>
      </w:r>
      <w:r w:rsidR="00B348CF">
        <w:t xml:space="preserve">their rights now </w:t>
      </w:r>
      <w:r w:rsidR="0029434C">
        <w:t xml:space="preserve"> </w:t>
      </w:r>
      <w:r w:rsidR="00B348CF">
        <w:t>and in the future</w:t>
      </w:r>
      <w:r w:rsidR="0029434C">
        <w:t>.</w:t>
      </w:r>
    </w:p>
    <w:p w14:paraId="74768CA8" w14:textId="6DF7E90D" w:rsidR="00480416" w:rsidRPr="00F45807" w:rsidRDefault="00E545B7">
      <w:r w:rsidRPr="00210101">
        <w:rPr>
          <w:noProof/>
        </w:rPr>
        <mc:AlternateContent>
          <mc:Choice Requires="wps">
            <w:drawing>
              <wp:anchor distT="0" distB="0" distL="114300" distR="114300" simplePos="0" relativeHeight="252283904" behindDoc="0" locked="0" layoutInCell="1" allowOverlap="1" wp14:anchorId="6BE1DF3B" wp14:editId="568A86D6">
                <wp:simplePos x="0" y="0"/>
                <wp:positionH relativeFrom="column">
                  <wp:posOffset>-2673561</wp:posOffset>
                </wp:positionH>
                <wp:positionV relativeFrom="paragraph">
                  <wp:posOffset>576580</wp:posOffset>
                </wp:positionV>
                <wp:extent cx="6068695" cy="364066"/>
                <wp:effectExtent l="0" t="0" r="1905" b="4445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8695" cy="3640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49B06B" w14:textId="77777777" w:rsidR="004409B2" w:rsidRPr="007E0301" w:rsidRDefault="004A3159" w:rsidP="004409B2">
                            <w:pPr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>Most p</w:t>
                            </w:r>
                            <w:r w:rsidRPr="008E1E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 xml:space="preserve">ictures by The Picture Communication Symbols ©1981–2016 by Mayer-Johnson LLC a </w:t>
                            </w:r>
                            <w:proofErr w:type="spellStart"/>
                            <w:r w:rsidRPr="008E1E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>Tobii</w:t>
                            </w:r>
                            <w:proofErr w:type="spellEnd"/>
                            <w:r w:rsidRPr="008E1E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8E1E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>Dynavox</w:t>
                            </w:r>
                            <w:proofErr w:type="spellEnd"/>
                            <w:r w:rsidRPr="008E1E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 xml:space="preserve"> company. All Rights Reserved Worldwide. Thousands of resources available for free at </w:t>
                            </w:r>
                            <w:hyperlink r:id="rId60" w:history="1">
                              <w:r w:rsidRPr="008E1EB2">
                                <w:rPr>
                                  <w:rFonts w:ascii="Calibri Bold Italic" w:hAnsi="Calibri Bold Italic" w:cs="Calibri Bold Italic"/>
                                  <w:b/>
                                  <w:bCs/>
                                  <w:color w:val="103CC0"/>
                                  <w:sz w:val="14"/>
                                  <w:szCs w:val="14"/>
                                  <w:u w:val="single" w:color="103CC0"/>
                                </w:rPr>
                                <w:t>www.boardmakeronline.com</w:t>
                              </w:r>
                            </w:hyperlink>
                            <w:r w:rsidR="004409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03CC0"/>
                                <w:sz w:val="14"/>
                                <w:szCs w:val="14"/>
                                <w:u w:val="single" w:color="103CC0"/>
                              </w:rPr>
                              <w:t xml:space="preserve">.  </w:t>
                            </w:r>
                            <w:r w:rsidR="004409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 xml:space="preserve">Map </w:t>
                            </w:r>
                            <w:r w:rsidR="004409B2" w:rsidRPr="007E0301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 xml:space="preserve">picture by </w:t>
                            </w:r>
                            <w:proofErr w:type="spellStart"/>
                            <w:r w:rsidR="004409B2" w:rsidRPr="007E0301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>Photosymbols</w:t>
                            </w:r>
                            <w:proofErr w:type="spellEnd"/>
                            <w:r w:rsidR="004409B2" w:rsidRPr="007E0301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 xml:space="preserve"> www.photosymbols.com</w:t>
                            </w:r>
                          </w:p>
                          <w:p w14:paraId="20F73FA1" w14:textId="7C01D15C" w:rsidR="004A3159" w:rsidRPr="008E1EB2" w:rsidRDefault="004A3159" w:rsidP="004A3159">
                            <w:pPr>
                              <w:snapToGrid w:val="0"/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03CC0"/>
                                <w:sz w:val="14"/>
                                <w:szCs w:val="14"/>
                                <w:u w:val="single" w:color="103CC0"/>
                              </w:rPr>
                            </w:pPr>
                          </w:p>
                          <w:p w14:paraId="5D623E10" w14:textId="77777777" w:rsidR="004A3159" w:rsidRPr="00A35873" w:rsidRDefault="004A3159" w:rsidP="004A3159">
                            <w:pPr>
                              <w:snapToGrid w:val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6BE1DF3B" id="Text Box 42" o:spid="_x0000_s1029" type="#_x0000_t202" style="position:absolute;margin-left:-210.5pt;margin-top:45.4pt;width:477.85pt;height:28.65pt;z-index:25228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" fillcolor="white [3201]" stroked="f" strokeweight=".5pt">
                <v:textbox>
                  <w:txbxContent>
                    <w:p w14:paraId="4E49B06B" w14:textId="77777777" w:rsidR="004409B2" w:rsidRPr="007E0301" w:rsidRDefault="004A3159" w:rsidP="004409B2">
                      <w:pPr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</w:pPr>
                      <w:r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  <w:t>Most p</w:t>
                      </w:r>
                      <w:r w:rsidRPr="008E1EB2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  <w:t xml:space="preserve">ictures by The Picture Communication Symbols ©1981–2016 by Mayer-Johnson LLC a Tobii Dynavox company. All Rights Reserved Worldwide. Thousands of resources available for free at </w:t>
                      </w:r>
                      <w:hyperlink r:id="rId66" w:history="1">
                        <w:r w:rsidRPr="008E1EB2">
                          <w:rPr>
                            <w:rFonts w:ascii="Calibri Bold Italic" w:hAnsi="Calibri Bold Italic" w:cs="Calibri Bold Italic"/>
                            <w:b/>
                            <w:bCs/>
                            <w:color w:val="103CC0"/>
                            <w:sz w:val="14"/>
                            <w:szCs w:val="14"/>
                            <w:u w:val="single" w:color="103CC0"/>
                          </w:rPr>
                          <w:t>www.boardmakeronline.com</w:t>
                        </w:r>
                      </w:hyperlink>
                      <w:r w:rsidR="004409B2">
                        <w:rPr>
                          <w:rFonts w:ascii="Calibri Bold Italic" w:hAnsi="Calibri Bold Italic" w:cs="Calibri Bold Italic"/>
                          <w:b/>
                          <w:bCs/>
                          <w:color w:val="103CC0"/>
                          <w:sz w:val="14"/>
                          <w:szCs w:val="14"/>
                          <w:u w:val="single" w:color="103CC0"/>
                        </w:rPr>
                        <w:t xml:space="preserve">.  </w:t>
                      </w:r>
                      <w:r w:rsidR="004409B2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  <w:t xml:space="preserve">Map </w:t>
                      </w:r>
                      <w:r w:rsidR="004409B2" w:rsidRPr="007E0301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  <w:t>picture by Photosymbols www.photosymbols.com</w:t>
                      </w:r>
                    </w:p>
                    <w:p w14:paraId="20F73FA1" w14:textId="7C01D15C" w:rsidR="004A3159" w:rsidRPr="008E1EB2" w:rsidRDefault="004A3159" w:rsidP="004A3159">
                      <w:pPr>
                        <w:snapToGrid w:val="0"/>
                        <w:rPr>
                          <w:rFonts w:ascii="Calibri Bold Italic" w:hAnsi="Calibri Bold Italic" w:cs="Calibri Bold Italic"/>
                          <w:b/>
                          <w:bCs/>
                          <w:color w:val="103CC0"/>
                          <w:sz w:val="14"/>
                          <w:szCs w:val="14"/>
                          <w:u w:val="single" w:color="103CC0"/>
                        </w:rPr>
                      </w:pPr>
                    </w:p>
                    <w:p w14:paraId="5D623E10" w14:textId="77777777" w:rsidR="004A3159" w:rsidRPr="00A35873" w:rsidRDefault="004A3159" w:rsidP="004A3159">
                      <w:pPr>
                        <w:snapToGrid w:val="0"/>
                      </w:pPr>
                    </w:p>
                  </w:txbxContent>
                </v:textbox>
              </v:shape>
            </w:pict>
          </mc:Fallback>
        </mc:AlternateContent>
      </w:r>
    </w:p>
    <w:sectPr w:rsidR="00480416" w:rsidRPr="00F45807" w:rsidSect="00AA0C70">
      <w:pgSz w:w="11901" w:h="16817"/>
      <w:pgMar w:top="1440" w:right="851" w:bottom="1440" w:left="5103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7299B4" w14:textId="77777777" w:rsidR="00E079F7" w:rsidRDefault="00E079F7">
      <w:r>
        <w:separator/>
      </w:r>
    </w:p>
  </w:endnote>
  <w:endnote w:type="continuationSeparator" w:id="0">
    <w:p w14:paraId="640DAE42" w14:textId="77777777" w:rsidR="00E079F7" w:rsidRDefault="00E079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强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Bold Italic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518D7" w14:textId="77777777" w:rsidR="00E42902" w:rsidRDefault="00E42902" w:rsidP="00844B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3B66CBD1" w14:textId="77777777" w:rsidR="00E42902" w:rsidRDefault="00E42902" w:rsidP="00844BD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0F1D27" w14:textId="77777777" w:rsidR="00E42902" w:rsidRDefault="00E42902" w:rsidP="00844B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69DE128B" w14:textId="77777777" w:rsidR="00E42902" w:rsidRDefault="00E42902" w:rsidP="00844BD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AC6898" w14:textId="77777777" w:rsidR="00E079F7" w:rsidRDefault="00E079F7">
      <w:r>
        <w:separator/>
      </w:r>
    </w:p>
  </w:footnote>
  <w:footnote w:type="continuationSeparator" w:id="0">
    <w:p w14:paraId="54E44EF3" w14:textId="77777777" w:rsidR="00E079F7" w:rsidRDefault="00E079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A4B95"/>
    <w:multiLevelType w:val="hybridMultilevel"/>
    <w:tmpl w:val="44E09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07D4A"/>
    <w:multiLevelType w:val="hybridMultilevel"/>
    <w:tmpl w:val="A00C5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93213"/>
    <w:multiLevelType w:val="hybridMultilevel"/>
    <w:tmpl w:val="9D544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2568D"/>
    <w:multiLevelType w:val="hybridMultilevel"/>
    <w:tmpl w:val="6C9ACD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70071F"/>
    <w:multiLevelType w:val="hybridMultilevel"/>
    <w:tmpl w:val="CCF0B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74420"/>
    <w:multiLevelType w:val="hybridMultilevel"/>
    <w:tmpl w:val="78442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72F69"/>
    <w:multiLevelType w:val="hybridMultilevel"/>
    <w:tmpl w:val="22466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64C8C"/>
    <w:multiLevelType w:val="hybridMultilevel"/>
    <w:tmpl w:val="C7A6A2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840FEA"/>
    <w:multiLevelType w:val="hybridMultilevel"/>
    <w:tmpl w:val="84042F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96E98"/>
    <w:multiLevelType w:val="hybridMultilevel"/>
    <w:tmpl w:val="8DDEE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A616E"/>
    <w:multiLevelType w:val="hybridMultilevel"/>
    <w:tmpl w:val="2D523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1400C4"/>
    <w:multiLevelType w:val="hybridMultilevel"/>
    <w:tmpl w:val="1004C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6214EB"/>
    <w:multiLevelType w:val="hybridMultilevel"/>
    <w:tmpl w:val="354AB4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21A91"/>
    <w:multiLevelType w:val="hybridMultilevel"/>
    <w:tmpl w:val="6A721D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21570B"/>
    <w:multiLevelType w:val="hybridMultilevel"/>
    <w:tmpl w:val="27DEB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347F2C"/>
    <w:multiLevelType w:val="hybridMultilevel"/>
    <w:tmpl w:val="3C226B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447417C"/>
    <w:multiLevelType w:val="hybridMultilevel"/>
    <w:tmpl w:val="A10CC768"/>
    <w:lvl w:ilvl="0" w:tplc="03701D62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1CB378E"/>
    <w:multiLevelType w:val="hybridMultilevel"/>
    <w:tmpl w:val="FF02A334"/>
    <w:lvl w:ilvl="0" w:tplc="761C7B6E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5B1D4F"/>
    <w:multiLevelType w:val="hybridMultilevel"/>
    <w:tmpl w:val="08D2A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A87387"/>
    <w:multiLevelType w:val="hybridMultilevel"/>
    <w:tmpl w:val="B91258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EA5A26"/>
    <w:multiLevelType w:val="hybridMultilevel"/>
    <w:tmpl w:val="95EC18C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7FF4C88"/>
    <w:multiLevelType w:val="hybridMultilevel"/>
    <w:tmpl w:val="616844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3D05E3"/>
    <w:multiLevelType w:val="hybridMultilevel"/>
    <w:tmpl w:val="7550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646676"/>
    <w:multiLevelType w:val="hybridMultilevel"/>
    <w:tmpl w:val="2BBA0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E3D7D"/>
    <w:multiLevelType w:val="hybridMultilevel"/>
    <w:tmpl w:val="539E35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CF51847"/>
    <w:multiLevelType w:val="hybridMultilevel"/>
    <w:tmpl w:val="C26A0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2F7442"/>
    <w:multiLevelType w:val="hybridMultilevel"/>
    <w:tmpl w:val="AC76D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FA05BF"/>
    <w:multiLevelType w:val="hybridMultilevel"/>
    <w:tmpl w:val="5C882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855938"/>
    <w:multiLevelType w:val="hybridMultilevel"/>
    <w:tmpl w:val="C74A1F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4417E55"/>
    <w:multiLevelType w:val="hybridMultilevel"/>
    <w:tmpl w:val="CCE28F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805F7D"/>
    <w:multiLevelType w:val="hybridMultilevel"/>
    <w:tmpl w:val="0D04B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B0105A"/>
    <w:multiLevelType w:val="hybridMultilevel"/>
    <w:tmpl w:val="0D0C00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7003AF"/>
    <w:multiLevelType w:val="hybridMultilevel"/>
    <w:tmpl w:val="EF1C8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D10193"/>
    <w:multiLevelType w:val="hybridMultilevel"/>
    <w:tmpl w:val="478A0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1F5984"/>
    <w:multiLevelType w:val="hybridMultilevel"/>
    <w:tmpl w:val="C9DC74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D9A6DD4"/>
    <w:multiLevelType w:val="hybridMultilevel"/>
    <w:tmpl w:val="7570CE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EAA47D5"/>
    <w:multiLevelType w:val="hybridMultilevel"/>
    <w:tmpl w:val="DB4EE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400543"/>
    <w:multiLevelType w:val="hybridMultilevel"/>
    <w:tmpl w:val="21D41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93355B"/>
    <w:multiLevelType w:val="hybridMultilevel"/>
    <w:tmpl w:val="697E91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832D95"/>
    <w:multiLevelType w:val="hybridMultilevel"/>
    <w:tmpl w:val="DF0C7E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8D96E7D"/>
    <w:multiLevelType w:val="hybridMultilevel"/>
    <w:tmpl w:val="0D70B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F178DB"/>
    <w:multiLevelType w:val="hybridMultilevel"/>
    <w:tmpl w:val="523E9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A72889"/>
    <w:multiLevelType w:val="hybridMultilevel"/>
    <w:tmpl w:val="6ED0C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0407ED"/>
    <w:multiLevelType w:val="hybridMultilevel"/>
    <w:tmpl w:val="A26E02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12"/>
  </w:num>
  <w:num w:numId="3">
    <w:abstractNumId w:val="26"/>
  </w:num>
  <w:num w:numId="4">
    <w:abstractNumId w:val="32"/>
  </w:num>
  <w:num w:numId="5">
    <w:abstractNumId w:val="22"/>
  </w:num>
  <w:num w:numId="6">
    <w:abstractNumId w:val="40"/>
  </w:num>
  <w:num w:numId="7">
    <w:abstractNumId w:val="24"/>
  </w:num>
  <w:num w:numId="8">
    <w:abstractNumId w:val="34"/>
  </w:num>
  <w:num w:numId="9">
    <w:abstractNumId w:val="14"/>
  </w:num>
  <w:num w:numId="10">
    <w:abstractNumId w:val="18"/>
  </w:num>
  <w:num w:numId="11">
    <w:abstractNumId w:val="28"/>
  </w:num>
  <w:num w:numId="12">
    <w:abstractNumId w:val="42"/>
  </w:num>
  <w:num w:numId="13">
    <w:abstractNumId w:val="23"/>
  </w:num>
  <w:num w:numId="14">
    <w:abstractNumId w:val="4"/>
  </w:num>
  <w:num w:numId="15">
    <w:abstractNumId w:val="5"/>
  </w:num>
  <w:num w:numId="16">
    <w:abstractNumId w:val="25"/>
  </w:num>
  <w:num w:numId="17">
    <w:abstractNumId w:val="1"/>
  </w:num>
  <w:num w:numId="18">
    <w:abstractNumId w:val="33"/>
  </w:num>
  <w:num w:numId="19">
    <w:abstractNumId w:val="30"/>
  </w:num>
  <w:num w:numId="20">
    <w:abstractNumId w:val="27"/>
  </w:num>
  <w:num w:numId="21">
    <w:abstractNumId w:val="10"/>
  </w:num>
  <w:num w:numId="22">
    <w:abstractNumId w:val="2"/>
  </w:num>
  <w:num w:numId="23">
    <w:abstractNumId w:val="39"/>
  </w:num>
  <w:num w:numId="24">
    <w:abstractNumId w:val="13"/>
  </w:num>
  <w:num w:numId="25">
    <w:abstractNumId w:val="0"/>
  </w:num>
  <w:num w:numId="26">
    <w:abstractNumId w:val="6"/>
  </w:num>
  <w:num w:numId="27">
    <w:abstractNumId w:val="35"/>
  </w:num>
  <w:num w:numId="28">
    <w:abstractNumId w:val="29"/>
  </w:num>
  <w:num w:numId="29">
    <w:abstractNumId w:val="17"/>
  </w:num>
  <w:num w:numId="30">
    <w:abstractNumId w:val="36"/>
  </w:num>
  <w:num w:numId="31">
    <w:abstractNumId w:val="43"/>
  </w:num>
  <w:num w:numId="32">
    <w:abstractNumId w:val="9"/>
  </w:num>
  <w:num w:numId="33">
    <w:abstractNumId w:val="31"/>
  </w:num>
  <w:num w:numId="34">
    <w:abstractNumId w:val="11"/>
  </w:num>
  <w:num w:numId="35">
    <w:abstractNumId w:val="19"/>
  </w:num>
  <w:num w:numId="36">
    <w:abstractNumId w:val="16"/>
  </w:num>
  <w:num w:numId="37">
    <w:abstractNumId w:val="21"/>
  </w:num>
  <w:num w:numId="38">
    <w:abstractNumId w:val="37"/>
  </w:num>
  <w:num w:numId="39">
    <w:abstractNumId w:val="17"/>
  </w:num>
  <w:num w:numId="40">
    <w:abstractNumId w:val="17"/>
  </w:num>
  <w:num w:numId="41">
    <w:abstractNumId w:val="3"/>
  </w:num>
  <w:num w:numId="42">
    <w:abstractNumId w:val="38"/>
  </w:num>
  <w:num w:numId="43">
    <w:abstractNumId w:val="15"/>
  </w:num>
  <w:num w:numId="44">
    <w:abstractNumId w:val="8"/>
  </w:num>
  <w:num w:numId="45">
    <w:abstractNumId w:val="20"/>
  </w:num>
  <w:num w:numId="46">
    <w:abstractNumId w:val="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377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TexNDQwMrUwNbFU0lEKTi0uzszPAykwrAUACYov7ywAAAA="/>
  </w:docVars>
  <w:rsids>
    <w:rsidRoot w:val="0023628E"/>
    <w:rsid w:val="000001DE"/>
    <w:rsid w:val="00001462"/>
    <w:rsid w:val="0000149A"/>
    <w:rsid w:val="000048BE"/>
    <w:rsid w:val="000055C7"/>
    <w:rsid w:val="000057A0"/>
    <w:rsid w:val="00005C3E"/>
    <w:rsid w:val="00007EF4"/>
    <w:rsid w:val="000138B6"/>
    <w:rsid w:val="00013A5E"/>
    <w:rsid w:val="00014241"/>
    <w:rsid w:val="00014B22"/>
    <w:rsid w:val="00015F0F"/>
    <w:rsid w:val="0001638C"/>
    <w:rsid w:val="00017A90"/>
    <w:rsid w:val="00021304"/>
    <w:rsid w:val="0002268A"/>
    <w:rsid w:val="00026105"/>
    <w:rsid w:val="00027FEB"/>
    <w:rsid w:val="00032FC3"/>
    <w:rsid w:val="000343D2"/>
    <w:rsid w:val="0003458B"/>
    <w:rsid w:val="00035A5F"/>
    <w:rsid w:val="00035C8F"/>
    <w:rsid w:val="000405FF"/>
    <w:rsid w:val="00043E65"/>
    <w:rsid w:val="0004425F"/>
    <w:rsid w:val="00045688"/>
    <w:rsid w:val="00052600"/>
    <w:rsid w:val="0005364E"/>
    <w:rsid w:val="000547CB"/>
    <w:rsid w:val="00055B37"/>
    <w:rsid w:val="0005677D"/>
    <w:rsid w:val="00056A0C"/>
    <w:rsid w:val="0006004C"/>
    <w:rsid w:val="00060F02"/>
    <w:rsid w:val="000611A9"/>
    <w:rsid w:val="0006237C"/>
    <w:rsid w:val="00062B8D"/>
    <w:rsid w:val="00063C20"/>
    <w:rsid w:val="00063FAD"/>
    <w:rsid w:val="000657F8"/>
    <w:rsid w:val="00071A6F"/>
    <w:rsid w:val="00071C52"/>
    <w:rsid w:val="00075E4D"/>
    <w:rsid w:val="00076076"/>
    <w:rsid w:val="000801C4"/>
    <w:rsid w:val="000822BC"/>
    <w:rsid w:val="0008235A"/>
    <w:rsid w:val="00085056"/>
    <w:rsid w:val="00087D3A"/>
    <w:rsid w:val="0009058D"/>
    <w:rsid w:val="0009452A"/>
    <w:rsid w:val="00095536"/>
    <w:rsid w:val="00096AF8"/>
    <w:rsid w:val="00097A37"/>
    <w:rsid w:val="00097C67"/>
    <w:rsid w:val="000A04A2"/>
    <w:rsid w:val="000A19BA"/>
    <w:rsid w:val="000A36DE"/>
    <w:rsid w:val="000A3EB1"/>
    <w:rsid w:val="000A530C"/>
    <w:rsid w:val="000A60D5"/>
    <w:rsid w:val="000A738F"/>
    <w:rsid w:val="000A7E07"/>
    <w:rsid w:val="000B3AE4"/>
    <w:rsid w:val="000B4347"/>
    <w:rsid w:val="000B44B6"/>
    <w:rsid w:val="000B5BBA"/>
    <w:rsid w:val="000C3183"/>
    <w:rsid w:val="000C475A"/>
    <w:rsid w:val="000C5541"/>
    <w:rsid w:val="000C743D"/>
    <w:rsid w:val="000C7FCE"/>
    <w:rsid w:val="000D0A25"/>
    <w:rsid w:val="000D29D2"/>
    <w:rsid w:val="000D39D3"/>
    <w:rsid w:val="000D3B5E"/>
    <w:rsid w:val="000D4386"/>
    <w:rsid w:val="000D5599"/>
    <w:rsid w:val="000D5E57"/>
    <w:rsid w:val="000D6254"/>
    <w:rsid w:val="000E5B17"/>
    <w:rsid w:val="000F1709"/>
    <w:rsid w:val="000F4958"/>
    <w:rsid w:val="000F553E"/>
    <w:rsid w:val="000F5DAE"/>
    <w:rsid w:val="00100514"/>
    <w:rsid w:val="0010063C"/>
    <w:rsid w:val="00100F98"/>
    <w:rsid w:val="00101C57"/>
    <w:rsid w:val="001040E3"/>
    <w:rsid w:val="00104120"/>
    <w:rsid w:val="00104C0D"/>
    <w:rsid w:val="0010517A"/>
    <w:rsid w:val="00106B71"/>
    <w:rsid w:val="001075D8"/>
    <w:rsid w:val="00110D35"/>
    <w:rsid w:val="00112CA3"/>
    <w:rsid w:val="0011394E"/>
    <w:rsid w:val="00115133"/>
    <w:rsid w:val="0011679E"/>
    <w:rsid w:val="00117141"/>
    <w:rsid w:val="00117554"/>
    <w:rsid w:val="00117D61"/>
    <w:rsid w:val="0012007C"/>
    <w:rsid w:val="00120094"/>
    <w:rsid w:val="001210E6"/>
    <w:rsid w:val="001240C9"/>
    <w:rsid w:val="00124788"/>
    <w:rsid w:val="0013068A"/>
    <w:rsid w:val="00133F99"/>
    <w:rsid w:val="0013501D"/>
    <w:rsid w:val="00142F5B"/>
    <w:rsid w:val="001468C5"/>
    <w:rsid w:val="001475CA"/>
    <w:rsid w:val="00147E63"/>
    <w:rsid w:val="00153C95"/>
    <w:rsid w:val="00153ED8"/>
    <w:rsid w:val="00160780"/>
    <w:rsid w:val="00160C07"/>
    <w:rsid w:val="001619B4"/>
    <w:rsid w:val="0016396C"/>
    <w:rsid w:val="001639D2"/>
    <w:rsid w:val="00163E2A"/>
    <w:rsid w:val="00165594"/>
    <w:rsid w:val="00166603"/>
    <w:rsid w:val="001667ED"/>
    <w:rsid w:val="001676CB"/>
    <w:rsid w:val="00167ED3"/>
    <w:rsid w:val="00170A26"/>
    <w:rsid w:val="00173180"/>
    <w:rsid w:val="00174A53"/>
    <w:rsid w:val="001759F2"/>
    <w:rsid w:val="001815D0"/>
    <w:rsid w:val="00181B45"/>
    <w:rsid w:val="001863D8"/>
    <w:rsid w:val="00187509"/>
    <w:rsid w:val="001879ED"/>
    <w:rsid w:val="00192C43"/>
    <w:rsid w:val="00193BEA"/>
    <w:rsid w:val="00194293"/>
    <w:rsid w:val="00194CA9"/>
    <w:rsid w:val="00194CFE"/>
    <w:rsid w:val="001974C7"/>
    <w:rsid w:val="001A5123"/>
    <w:rsid w:val="001B14FB"/>
    <w:rsid w:val="001B25EC"/>
    <w:rsid w:val="001B2690"/>
    <w:rsid w:val="001B4D7C"/>
    <w:rsid w:val="001B63FF"/>
    <w:rsid w:val="001C00C5"/>
    <w:rsid w:val="001C0A86"/>
    <w:rsid w:val="001C0ABD"/>
    <w:rsid w:val="001C0B5E"/>
    <w:rsid w:val="001C33D7"/>
    <w:rsid w:val="001C3C78"/>
    <w:rsid w:val="001C4C09"/>
    <w:rsid w:val="001C503C"/>
    <w:rsid w:val="001C6323"/>
    <w:rsid w:val="001C7471"/>
    <w:rsid w:val="001D0C2E"/>
    <w:rsid w:val="001D24E5"/>
    <w:rsid w:val="001D26B4"/>
    <w:rsid w:val="001D406E"/>
    <w:rsid w:val="001D499B"/>
    <w:rsid w:val="001D4EA2"/>
    <w:rsid w:val="001E06B3"/>
    <w:rsid w:val="001E0ADE"/>
    <w:rsid w:val="001E22DD"/>
    <w:rsid w:val="001E26B1"/>
    <w:rsid w:val="001E2822"/>
    <w:rsid w:val="001E3122"/>
    <w:rsid w:val="001F0819"/>
    <w:rsid w:val="001F2A08"/>
    <w:rsid w:val="001F43DF"/>
    <w:rsid w:val="001F5A9D"/>
    <w:rsid w:val="001F6610"/>
    <w:rsid w:val="00203B18"/>
    <w:rsid w:val="002065D3"/>
    <w:rsid w:val="002068A0"/>
    <w:rsid w:val="00210F5D"/>
    <w:rsid w:val="00211CF2"/>
    <w:rsid w:val="00212F89"/>
    <w:rsid w:val="002139C4"/>
    <w:rsid w:val="00214765"/>
    <w:rsid w:val="00214817"/>
    <w:rsid w:val="002163F2"/>
    <w:rsid w:val="00216435"/>
    <w:rsid w:val="00217021"/>
    <w:rsid w:val="002224DC"/>
    <w:rsid w:val="00222904"/>
    <w:rsid w:val="00222C88"/>
    <w:rsid w:val="0022444B"/>
    <w:rsid w:val="00225470"/>
    <w:rsid w:val="002255AA"/>
    <w:rsid w:val="00230009"/>
    <w:rsid w:val="00230624"/>
    <w:rsid w:val="002339CE"/>
    <w:rsid w:val="00233FA9"/>
    <w:rsid w:val="002348BF"/>
    <w:rsid w:val="00235CD8"/>
    <w:rsid w:val="0023628E"/>
    <w:rsid w:val="00236781"/>
    <w:rsid w:val="00236EA9"/>
    <w:rsid w:val="0023721D"/>
    <w:rsid w:val="002379A5"/>
    <w:rsid w:val="00240263"/>
    <w:rsid w:val="00240301"/>
    <w:rsid w:val="002404EF"/>
    <w:rsid w:val="00241557"/>
    <w:rsid w:val="00241AFE"/>
    <w:rsid w:val="00242113"/>
    <w:rsid w:val="002444F6"/>
    <w:rsid w:val="002448E3"/>
    <w:rsid w:val="002459A3"/>
    <w:rsid w:val="00250474"/>
    <w:rsid w:val="002507CA"/>
    <w:rsid w:val="00255ACE"/>
    <w:rsid w:val="0025680F"/>
    <w:rsid w:val="00257C2C"/>
    <w:rsid w:val="00260674"/>
    <w:rsid w:val="002616D4"/>
    <w:rsid w:val="00261992"/>
    <w:rsid w:val="00262C85"/>
    <w:rsid w:val="00263057"/>
    <w:rsid w:val="00264B60"/>
    <w:rsid w:val="00264EDF"/>
    <w:rsid w:val="00265DA3"/>
    <w:rsid w:val="00267048"/>
    <w:rsid w:val="0027018C"/>
    <w:rsid w:val="00273D0C"/>
    <w:rsid w:val="00274BEB"/>
    <w:rsid w:val="00275A89"/>
    <w:rsid w:val="00275CF4"/>
    <w:rsid w:val="00276515"/>
    <w:rsid w:val="00281DB7"/>
    <w:rsid w:val="002832B6"/>
    <w:rsid w:val="002832E5"/>
    <w:rsid w:val="0028364F"/>
    <w:rsid w:val="00283F9E"/>
    <w:rsid w:val="00284914"/>
    <w:rsid w:val="00285B21"/>
    <w:rsid w:val="00291D1A"/>
    <w:rsid w:val="0029434C"/>
    <w:rsid w:val="002948F0"/>
    <w:rsid w:val="00295860"/>
    <w:rsid w:val="00295AAF"/>
    <w:rsid w:val="00297518"/>
    <w:rsid w:val="002A29A2"/>
    <w:rsid w:val="002A29D2"/>
    <w:rsid w:val="002A5C2D"/>
    <w:rsid w:val="002A6F4B"/>
    <w:rsid w:val="002B000E"/>
    <w:rsid w:val="002B215D"/>
    <w:rsid w:val="002B58F4"/>
    <w:rsid w:val="002B75A7"/>
    <w:rsid w:val="002B769C"/>
    <w:rsid w:val="002C0350"/>
    <w:rsid w:val="002C0D15"/>
    <w:rsid w:val="002C1DC6"/>
    <w:rsid w:val="002C2E8C"/>
    <w:rsid w:val="002C4D6A"/>
    <w:rsid w:val="002C590D"/>
    <w:rsid w:val="002C6D0E"/>
    <w:rsid w:val="002D1455"/>
    <w:rsid w:val="002D1FD3"/>
    <w:rsid w:val="002D299C"/>
    <w:rsid w:val="002D5AA5"/>
    <w:rsid w:val="002E12B4"/>
    <w:rsid w:val="002E1CBA"/>
    <w:rsid w:val="002E27E9"/>
    <w:rsid w:val="002E36AC"/>
    <w:rsid w:val="002E3F19"/>
    <w:rsid w:val="002E680B"/>
    <w:rsid w:val="002F07F3"/>
    <w:rsid w:val="002F620A"/>
    <w:rsid w:val="002F6EC1"/>
    <w:rsid w:val="002F72F5"/>
    <w:rsid w:val="002F7F48"/>
    <w:rsid w:val="003022EA"/>
    <w:rsid w:val="00305EFC"/>
    <w:rsid w:val="00305FFB"/>
    <w:rsid w:val="003063B6"/>
    <w:rsid w:val="00306E24"/>
    <w:rsid w:val="00312B20"/>
    <w:rsid w:val="003143FF"/>
    <w:rsid w:val="003148A5"/>
    <w:rsid w:val="00315DFB"/>
    <w:rsid w:val="00316267"/>
    <w:rsid w:val="00317606"/>
    <w:rsid w:val="00320CAB"/>
    <w:rsid w:val="003246D6"/>
    <w:rsid w:val="0032613A"/>
    <w:rsid w:val="003269E0"/>
    <w:rsid w:val="00326DDE"/>
    <w:rsid w:val="0033461F"/>
    <w:rsid w:val="00335E07"/>
    <w:rsid w:val="003360B1"/>
    <w:rsid w:val="00337A54"/>
    <w:rsid w:val="00345586"/>
    <w:rsid w:val="00345BA3"/>
    <w:rsid w:val="003469BB"/>
    <w:rsid w:val="00347D94"/>
    <w:rsid w:val="0035024D"/>
    <w:rsid w:val="00350BD2"/>
    <w:rsid w:val="00351A70"/>
    <w:rsid w:val="00352CE6"/>
    <w:rsid w:val="0036012D"/>
    <w:rsid w:val="00360D9F"/>
    <w:rsid w:val="00362340"/>
    <w:rsid w:val="00365A64"/>
    <w:rsid w:val="0036785E"/>
    <w:rsid w:val="003700CF"/>
    <w:rsid w:val="0037074C"/>
    <w:rsid w:val="0037188E"/>
    <w:rsid w:val="00374B2A"/>
    <w:rsid w:val="00374CEF"/>
    <w:rsid w:val="00375828"/>
    <w:rsid w:val="00376238"/>
    <w:rsid w:val="003765DD"/>
    <w:rsid w:val="00377886"/>
    <w:rsid w:val="003816F1"/>
    <w:rsid w:val="00381D96"/>
    <w:rsid w:val="00383180"/>
    <w:rsid w:val="003837A9"/>
    <w:rsid w:val="003849C9"/>
    <w:rsid w:val="00384ECB"/>
    <w:rsid w:val="0038511C"/>
    <w:rsid w:val="00385348"/>
    <w:rsid w:val="00387700"/>
    <w:rsid w:val="003904C7"/>
    <w:rsid w:val="0039460E"/>
    <w:rsid w:val="0039730B"/>
    <w:rsid w:val="003A1632"/>
    <w:rsid w:val="003A1770"/>
    <w:rsid w:val="003A20C4"/>
    <w:rsid w:val="003A3D34"/>
    <w:rsid w:val="003A4915"/>
    <w:rsid w:val="003A5515"/>
    <w:rsid w:val="003B023F"/>
    <w:rsid w:val="003B119C"/>
    <w:rsid w:val="003B1423"/>
    <w:rsid w:val="003B38A9"/>
    <w:rsid w:val="003B46ED"/>
    <w:rsid w:val="003B67A7"/>
    <w:rsid w:val="003B69FE"/>
    <w:rsid w:val="003C19DF"/>
    <w:rsid w:val="003C2291"/>
    <w:rsid w:val="003C42BB"/>
    <w:rsid w:val="003C6958"/>
    <w:rsid w:val="003C77D4"/>
    <w:rsid w:val="003D0922"/>
    <w:rsid w:val="003D1FA2"/>
    <w:rsid w:val="003D26CF"/>
    <w:rsid w:val="003D28BE"/>
    <w:rsid w:val="003D2F85"/>
    <w:rsid w:val="003D4C9E"/>
    <w:rsid w:val="003D4DBD"/>
    <w:rsid w:val="003D64AE"/>
    <w:rsid w:val="003D6DA0"/>
    <w:rsid w:val="003D78FC"/>
    <w:rsid w:val="003E0B7A"/>
    <w:rsid w:val="003E38FB"/>
    <w:rsid w:val="003E6B90"/>
    <w:rsid w:val="003F091C"/>
    <w:rsid w:val="003F209D"/>
    <w:rsid w:val="003F785F"/>
    <w:rsid w:val="004001B3"/>
    <w:rsid w:val="00400F25"/>
    <w:rsid w:val="0040257C"/>
    <w:rsid w:val="00403BC4"/>
    <w:rsid w:val="0040630C"/>
    <w:rsid w:val="004065CF"/>
    <w:rsid w:val="0040732F"/>
    <w:rsid w:val="00407586"/>
    <w:rsid w:val="00410274"/>
    <w:rsid w:val="00412A77"/>
    <w:rsid w:val="00412D05"/>
    <w:rsid w:val="00415CEC"/>
    <w:rsid w:val="00415EE1"/>
    <w:rsid w:val="00416091"/>
    <w:rsid w:val="004172CE"/>
    <w:rsid w:val="00421D65"/>
    <w:rsid w:val="004220FA"/>
    <w:rsid w:val="00422BF9"/>
    <w:rsid w:val="00424A33"/>
    <w:rsid w:val="00425431"/>
    <w:rsid w:val="004261B2"/>
    <w:rsid w:val="00426E2A"/>
    <w:rsid w:val="00431A6D"/>
    <w:rsid w:val="00431DD3"/>
    <w:rsid w:val="004327D2"/>
    <w:rsid w:val="00435EC3"/>
    <w:rsid w:val="00436316"/>
    <w:rsid w:val="0043656C"/>
    <w:rsid w:val="004369A4"/>
    <w:rsid w:val="004373B7"/>
    <w:rsid w:val="00440918"/>
    <w:rsid w:val="004409B2"/>
    <w:rsid w:val="004410A6"/>
    <w:rsid w:val="00442E60"/>
    <w:rsid w:val="00442EC8"/>
    <w:rsid w:val="0044649C"/>
    <w:rsid w:val="00446B4E"/>
    <w:rsid w:val="00455C4C"/>
    <w:rsid w:val="00457D08"/>
    <w:rsid w:val="004602FA"/>
    <w:rsid w:val="00460F4D"/>
    <w:rsid w:val="004618DC"/>
    <w:rsid w:val="00462CB5"/>
    <w:rsid w:val="00463A0F"/>
    <w:rsid w:val="004644C6"/>
    <w:rsid w:val="00465B1C"/>
    <w:rsid w:val="00466F3C"/>
    <w:rsid w:val="004720A7"/>
    <w:rsid w:val="00472124"/>
    <w:rsid w:val="00472C78"/>
    <w:rsid w:val="0047316F"/>
    <w:rsid w:val="004737E2"/>
    <w:rsid w:val="00474D8B"/>
    <w:rsid w:val="00477349"/>
    <w:rsid w:val="00477BCF"/>
    <w:rsid w:val="00477DA6"/>
    <w:rsid w:val="00480416"/>
    <w:rsid w:val="00480EDC"/>
    <w:rsid w:val="00480FD1"/>
    <w:rsid w:val="00485B62"/>
    <w:rsid w:val="00486B7A"/>
    <w:rsid w:val="00486B7F"/>
    <w:rsid w:val="0048757F"/>
    <w:rsid w:val="00487C7B"/>
    <w:rsid w:val="004941ED"/>
    <w:rsid w:val="00495B2C"/>
    <w:rsid w:val="00495F6D"/>
    <w:rsid w:val="0049632D"/>
    <w:rsid w:val="004A173A"/>
    <w:rsid w:val="004A3159"/>
    <w:rsid w:val="004A35F1"/>
    <w:rsid w:val="004A4840"/>
    <w:rsid w:val="004A6364"/>
    <w:rsid w:val="004A72D2"/>
    <w:rsid w:val="004B0B56"/>
    <w:rsid w:val="004B0C0D"/>
    <w:rsid w:val="004B34DD"/>
    <w:rsid w:val="004B36F9"/>
    <w:rsid w:val="004B3D3E"/>
    <w:rsid w:val="004B64CE"/>
    <w:rsid w:val="004B7DA6"/>
    <w:rsid w:val="004C3846"/>
    <w:rsid w:val="004C42AF"/>
    <w:rsid w:val="004C64C6"/>
    <w:rsid w:val="004D0568"/>
    <w:rsid w:val="004D0DCD"/>
    <w:rsid w:val="004D1C41"/>
    <w:rsid w:val="004D257C"/>
    <w:rsid w:val="004D2885"/>
    <w:rsid w:val="004D2D2F"/>
    <w:rsid w:val="004D4593"/>
    <w:rsid w:val="004E0BA0"/>
    <w:rsid w:val="004E3C22"/>
    <w:rsid w:val="004E5BB4"/>
    <w:rsid w:val="004F34FC"/>
    <w:rsid w:val="004F3D37"/>
    <w:rsid w:val="004F5C42"/>
    <w:rsid w:val="004F61D4"/>
    <w:rsid w:val="004F6C54"/>
    <w:rsid w:val="005003DA"/>
    <w:rsid w:val="005014D8"/>
    <w:rsid w:val="00503C24"/>
    <w:rsid w:val="005058AD"/>
    <w:rsid w:val="00505DF7"/>
    <w:rsid w:val="00506CC9"/>
    <w:rsid w:val="00514773"/>
    <w:rsid w:val="00514E29"/>
    <w:rsid w:val="00515DB2"/>
    <w:rsid w:val="00521024"/>
    <w:rsid w:val="005210BF"/>
    <w:rsid w:val="00522B5D"/>
    <w:rsid w:val="00524BB3"/>
    <w:rsid w:val="005252F8"/>
    <w:rsid w:val="0052608F"/>
    <w:rsid w:val="0053150F"/>
    <w:rsid w:val="00531520"/>
    <w:rsid w:val="00531FB0"/>
    <w:rsid w:val="00532296"/>
    <w:rsid w:val="0053267F"/>
    <w:rsid w:val="005328F8"/>
    <w:rsid w:val="005345B7"/>
    <w:rsid w:val="005356BC"/>
    <w:rsid w:val="005361AA"/>
    <w:rsid w:val="005377B5"/>
    <w:rsid w:val="00540215"/>
    <w:rsid w:val="00540DCF"/>
    <w:rsid w:val="00541639"/>
    <w:rsid w:val="00542636"/>
    <w:rsid w:val="00547EF7"/>
    <w:rsid w:val="00550134"/>
    <w:rsid w:val="005510EA"/>
    <w:rsid w:val="00551F2A"/>
    <w:rsid w:val="00555444"/>
    <w:rsid w:val="0055585D"/>
    <w:rsid w:val="00557447"/>
    <w:rsid w:val="00557B12"/>
    <w:rsid w:val="00560884"/>
    <w:rsid w:val="005633E4"/>
    <w:rsid w:val="00563B40"/>
    <w:rsid w:val="00564215"/>
    <w:rsid w:val="00564451"/>
    <w:rsid w:val="00565840"/>
    <w:rsid w:val="0056677E"/>
    <w:rsid w:val="00566FC3"/>
    <w:rsid w:val="00570E53"/>
    <w:rsid w:val="00576737"/>
    <w:rsid w:val="00576BF6"/>
    <w:rsid w:val="00576F43"/>
    <w:rsid w:val="00577492"/>
    <w:rsid w:val="00580227"/>
    <w:rsid w:val="00581749"/>
    <w:rsid w:val="00582229"/>
    <w:rsid w:val="00586EBD"/>
    <w:rsid w:val="005875AA"/>
    <w:rsid w:val="00592F7B"/>
    <w:rsid w:val="0059404B"/>
    <w:rsid w:val="00594BEB"/>
    <w:rsid w:val="00596DF7"/>
    <w:rsid w:val="005A0D24"/>
    <w:rsid w:val="005A1347"/>
    <w:rsid w:val="005A29CD"/>
    <w:rsid w:val="005A48C6"/>
    <w:rsid w:val="005B201A"/>
    <w:rsid w:val="005B4470"/>
    <w:rsid w:val="005B5454"/>
    <w:rsid w:val="005B76D2"/>
    <w:rsid w:val="005C0F90"/>
    <w:rsid w:val="005C1545"/>
    <w:rsid w:val="005C318B"/>
    <w:rsid w:val="005C3B05"/>
    <w:rsid w:val="005C4A65"/>
    <w:rsid w:val="005C79B7"/>
    <w:rsid w:val="005D0124"/>
    <w:rsid w:val="005D0C66"/>
    <w:rsid w:val="005D1229"/>
    <w:rsid w:val="005D4414"/>
    <w:rsid w:val="005D590D"/>
    <w:rsid w:val="005D729C"/>
    <w:rsid w:val="005E007B"/>
    <w:rsid w:val="005E041B"/>
    <w:rsid w:val="005E4D30"/>
    <w:rsid w:val="005F3B7F"/>
    <w:rsid w:val="005F52CD"/>
    <w:rsid w:val="005F603B"/>
    <w:rsid w:val="005F7399"/>
    <w:rsid w:val="005F7E50"/>
    <w:rsid w:val="006029C0"/>
    <w:rsid w:val="006070B8"/>
    <w:rsid w:val="00607A1F"/>
    <w:rsid w:val="0061169A"/>
    <w:rsid w:val="00615445"/>
    <w:rsid w:val="00615BD9"/>
    <w:rsid w:val="006172E7"/>
    <w:rsid w:val="006225DA"/>
    <w:rsid w:val="00623590"/>
    <w:rsid w:val="00623A7F"/>
    <w:rsid w:val="006244D7"/>
    <w:rsid w:val="00625BBF"/>
    <w:rsid w:val="00626025"/>
    <w:rsid w:val="0063035F"/>
    <w:rsid w:val="0063102F"/>
    <w:rsid w:val="00632048"/>
    <w:rsid w:val="0063372E"/>
    <w:rsid w:val="00633AB1"/>
    <w:rsid w:val="006351BB"/>
    <w:rsid w:val="006355CD"/>
    <w:rsid w:val="006364FE"/>
    <w:rsid w:val="00640836"/>
    <w:rsid w:val="00645D4C"/>
    <w:rsid w:val="00651436"/>
    <w:rsid w:val="0065398D"/>
    <w:rsid w:val="0065501D"/>
    <w:rsid w:val="00655AF2"/>
    <w:rsid w:val="00657F9A"/>
    <w:rsid w:val="00660785"/>
    <w:rsid w:val="00662601"/>
    <w:rsid w:val="0066302B"/>
    <w:rsid w:val="00664D09"/>
    <w:rsid w:val="00672675"/>
    <w:rsid w:val="00673196"/>
    <w:rsid w:val="0067434E"/>
    <w:rsid w:val="00676B36"/>
    <w:rsid w:val="006774FC"/>
    <w:rsid w:val="00682532"/>
    <w:rsid w:val="00682CDA"/>
    <w:rsid w:val="006843D8"/>
    <w:rsid w:val="00684B60"/>
    <w:rsid w:val="0068605A"/>
    <w:rsid w:val="00690B21"/>
    <w:rsid w:val="00691B4D"/>
    <w:rsid w:val="0069261C"/>
    <w:rsid w:val="00692FCB"/>
    <w:rsid w:val="00695CB8"/>
    <w:rsid w:val="0069675B"/>
    <w:rsid w:val="00697A7D"/>
    <w:rsid w:val="006A1F7D"/>
    <w:rsid w:val="006A4BFF"/>
    <w:rsid w:val="006B058F"/>
    <w:rsid w:val="006B05FC"/>
    <w:rsid w:val="006B0675"/>
    <w:rsid w:val="006B2438"/>
    <w:rsid w:val="006B56F7"/>
    <w:rsid w:val="006B6297"/>
    <w:rsid w:val="006B76EC"/>
    <w:rsid w:val="006B770B"/>
    <w:rsid w:val="006B7ADF"/>
    <w:rsid w:val="006C4DFE"/>
    <w:rsid w:val="006C55FE"/>
    <w:rsid w:val="006C66BC"/>
    <w:rsid w:val="006C7FDD"/>
    <w:rsid w:val="006D031B"/>
    <w:rsid w:val="006D2F4E"/>
    <w:rsid w:val="006D4887"/>
    <w:rsid w:val="006D4A8F"/>
    <w:rsid w:val="006D4AF8"/>
    <w:rsid w:val="006D6035"/>
    <w:rsid w:val="006D71C1"/>
    <w:rsid w:val="006E1A1A"/>
    <w:rsid w:val="006E1E7C"/>
    <w:rsid w:val="006E4105"/>
    <w:rsid w:val="006E5D40"/>
    <w:rsid w:val="006F0429"/>
    <w:rsid w:val="006F2526"/>
    <w:rsid w:val="006F4362"/>
    <w:rsid w:val="006F598A"/>
    <w:rsid w:val="006F792B"/>
    <w:rsid w:val="006F7AA4"/>
    <w:rsid w:val="007007ED"/>
    <w:rsid w:val="0070137A"/>
    <w:rsid w:val="00701D33"/>
    <w:rsid w:val="007030CF"/>
    <w:rsid w:val="00703C63"/>
    <w:rsid w:val="007043B2"/>
    <w:rsid w:val="00706682"/>
    <w:rsid w:val="00711D32"/>
    <w:rsid w:val="00712B41"/>
    <w:rsid w:val="00713D6E"/>
    <w:rsid w:val="0071506F"/>
    <w:rsid w:val="00717B4B"/>
    <w:rsid w:val="00720350"/>
    <w:rsid w:val="00721ABD"/>
    <w:rsid w:val="0072201E"/>
    <w:rsid w:val="00725993"/>
    <w:rsid w:val="00731629"/>
    <w:rsid w:val="00731822"/>
    <w:rsid w:val="00732FEB"/>
    <w:rsid w:val="0073525E"/>
    <w:rsid w:val="00736E04"/>
    <w:rsid w:val="00746A8D"/>
    <w:rsid w:val="00751B43"/>
    <w:rsid w:val="00752B04"/>
    <w:rsid w:val="00755DF7"/>
    <w:rsid w:val="00756824"/>
    <w:rsid w:val="00765527"/>
    <w:rsid w:val="007674D8"/>
    <w:rsid w:val="00771AE3"/>
    <w:rsid w:val="007728C7"/>
    <w:rsid w:val="0077354C"/>
    <w:rsid w:val="00773D5F"/>
    <w:rsid w:val="00776DA8"/>
    <w:rsid w:val="00784005"/>
    <w:rsid w:val="00784DD4"/>
    <w:rsid w:val="00790580"/>
    <w:rsid w:val="007929E9"/>
    <w:rsid w:val="007931D0"/>
    <w:rsid w:val="00793E06"/>
    <w:rsid w:val="007947C3"/>
    <w:rsid w:val="00795C2B"/>
    <w:rsid w:val="00796668"/>
    <w:rsid w:val="007A0DFD"/>
    <w:rsid w:val="007A104E"/>
    <w:rsid w:val="007A33CB"/>
    <w:rsid w:val="007A56A2"/>
    <w:rsid w:val="007B0CC1"/>
    <w:rsid w:val="007B1C21"/>
    <w:rsid w:val="007B4CBA"/>
    <w:rsid w:val="007C230F"/>
    <w:rsid w:val="007C294D"/>
    <w:rsid w:val="007C29DD"/>
    <w:rsid w:val="007C4DDA"/>
    <w:rsid w:val="007C7895"/>
    <w:rsid w:val="007D16BB"/>
    <w:rsid w:val="007D4358"/>
    <w:rsid w:val="007D4F25"/>
    <w:rsid w:val="007E0860"/>
    <w:rsid w:val="007E0ADB"/>
    <w:rsid w:val="007E0D0D"/>
    <w:rsid w:val="007E1E08"/>
    <w:rsid w:val="007E2749"/>
    <w:rsid w:val="007E2F5D"/>
    <w:rsid w:val="007E3B1A"/>
    <w:rsid w:val="007F025A"/>
    <w:rsid w:val="007F0FBA"/>
    <w:rsid w:val="007F197C"/>
    <w:rsid w:val="007F3D8A"/>
    <w:rsid w:val="007F6A06"/>
    <w:rsid w:val="007F7279"/>
    <w:rsid w:val="00801306"/>
    <w:rsid w:val="0080309D"/>
    <w:rsid w:val="00804C85"/>
    <w:rsid w:val="008079A9"/>
    <w:rsid w:val="00810AB5"/>
    <w:rsid w:val="00811229"/>
    <w:rsid w:val="0081285E"/>
    <w:rsid w:val="00814E3E"/>
    <w:rsid w:val="00815D16"/>
    <w:rsid w:val="00816529"/>
    <w:rsid w:val="008203E3"/>
    <w:rsid w:val="00820976"/>
    <w:rsid w:val="00820DC6"/>
    <w:rsid w:val="00821F95"/>
    <w:rsid w:val="00821FE0"/>
    <w:rsid w:val="00824932"/>
    <w:rsid w:val="00825107"/>
    <w:rsid w:val="00825833"/>
    <w:rsid w:val="00827D55"/>
    <w:rsid w:val="0083239C"/>
    <w:rsid w:val="008354A8"/>
    <w:rsid w:val="00840B37"/>
    <w:rsid w:val="00841718"/>
    <w:rsid w:val="00844BDB"/>
    <w:rsid w:val="00845218"/>
    <w:rsid w:val="00845647"/>
    <w:rsid w:val="00847757"/>
    <w:rsid w:val="00850B3A"/>
    <w:rsid w:val="00860A6C"/>
    <w:rsid w:val="00862048"/>
    <w:rsid w:val="008668A6"/>
    <w:rsid w:val="008672E4"/>
    <w:rsid w:val="00870C87"/>
    <w:rsid w:val="00871A50"/>
    <w:rsid w:val="00874F27"/>
    <w:rsid w:val="008772A2"/>
    <w:rsid w:val="00877AC0"/>
    <w:rsid w:val="008840A2"/>
    <w:rsid w:val="0088486F"/>
    <w:rsid w:val="00886A4C"/>
    <w:rsid w:val="00890BAC"/>
    <w:rsid w:val="00891AB9"/>
    <w:rsid w:val="0089212B"/>
    <w:rsid w:val="00893576"/>
    <w:rsid w:val="00895C1D"/>
    <w:rsid w:val="008A1731"/>
    <w:rsid w:val="008A22B6"/>
    <w:rsid w:val="008A3317"/>
    <w:rsid w:val="008A3410"/>
    <w:rsid w:val="008A726B"/>
    <w:rsid w:val="008A7A14"/>
    <w:rsid w:val="008B1CF0"/>
    <w:rsid w:val="008B22F3"/>
    <w:rsid w:val="008B2FBF"/>
    <w:rsid w:val="008B2FE7"/>
    <w:rsid w:val="008B5BCE"/>
    <w:rsid w:val="008B5EAA"/>
    <w:rsid w:val="008B6AC9"/>
    <w:rsid w:val="008C0BC0"/>
    <w:rsid w:val="008C6EC4"/>
    <w:rsid w:val="008D14B7"/>
    <w:rsid w:val="008D2CBC"/>
    <w:rsid w:val="008D4380"/>
    <w:rsid w:val="008D4E7B"/>
    <w:rsid w:val="008D5327"/>
    <w:rsid w:val="008D62DD"/>
    <w:rsid w:val="008E00F4"/>
    <w:rsid w:val="008E3241"/>
    <w:rsid w:val="008E3D44"/>
    <w:rsid w:val="008E52A6"/>
    <w:rsid w:val="008E682C"/>
    <w:rsid w:val="008E6AE9"/>
    <w:rsid w:val="008E6C25"/>
    <w:rsid w:val="008F200F"/>
    <w:rsid w:val="008F3176"/>
    <w:rsid w:val="008F36BC"/>
    <w:rsid w:val="008F38BC"/>
    <w:rsid w:val="008F5905"/>
    <w:rsid w:val="008F5CF8"/>
    <w:rsid w:val="008F7443"/>
    <w:rsid w:val="00903AF0"/>
    <w:rsid w:val="009045CC"/>
    <w:rsid w:val="009045F7"/>
    <w:rsid w:val="00904B1E"/>
    <w:rsid w:val="00904F0F"/>
    <w:rsid w:val="009069B4"/>
    <w:rsid w:val="0091085F"/>
    <w:rsid w:val="00912E91"/>
    <w:rsid w:val="00913158"/>
    <w:rsid w:val="009131E8"/>
    <w:rsid w:val="00913A86"/>
    <w:rsid w:val="00916012"/>
    <w:rsid w:val="00916799"/>
    <w:rsid w:val="00922F79"/>
    <w:rsid w:val="00923B9B"/>
    <w:rsid w:val="00924D4C"/>
    <w:rsid w:val="00927011"/>
    <w:rsid w:val="00927329"/>
    <w:rsid w:val="00927461"/>
    <w:rsid w:val="00927860"/>
    <w:rsid w:val="00931267"/>
    <w:rsid w:val="00931760"/>
    <w:rsid w:val="009329E5"/>
    <w:rsid w:val="00933928"/>
    <w:rsid w:val="00934488"/>
    <w:rsid w:val="00935839"/>
    <w:rsid w:val="00937BB8"/>
    <w:rsid w:val="00943123"/>
    <w:rsid w:val="00944754"/>
    <w:rsid w:val="0094793C"/>
    <w:rsid w:val="00950463"/>
    <w:rsid w:val="00951243"/>
    <w:rsid w:val="00951FA5"/>
    <w:rsid w:val="0095339A"/>
    <w:rsid w:val="0096041A"/>
    <w:rsid w:val="00961242"/>
    <w:rsid w:val="00961ACD"/>
    <w:rsid w:val="00962C54"/>
    <w:rsid w:val="00963DF0"/>
    <w:rsid w:val="009651F0"/>
    <w:rsid w:val="00965838"/>
    <w:rsid w:val="00971D59"/>
    <w:rsid w:val="00972F2E"/>
    <w:rsid w:val="009755EC"/>
    <w:rsid w:val="00982EF4"/>
    <w:rsid w:val="00983A47"/>
    <w:rsid w:val="00984550"/>
    <w:rsid w:val="00984C98"/>
    <w:rsid w:val="00985647"/>
    <w:rsid w:val="00985701"/>
    <w:rsid w:val="00985806"/>
    <w:rsid w:val="00986ECB"/>
    <w:rsid w:val="009871C3"/>
    <w:rsid w:val="00990BB9"/>
    <w:rsid w:val="009911C8"/>
    <w:rsid w:val="00993743"/>
    <w:rsid w:val="00993FF2"/>
    <w:rsid w:val="00995046"/>
    <w:rsid w:val="0099698B"/>
    <w:rsid w:val="009A068E"/>
    <w:rsid w:val="009A1120"/>
    <w:rsid w:val="009A13EF"/>
    <w:rsid w:val="009A2877"/>
    <w:rsid w:val="009A3EB6"/>
    <w:rsid w:val="009A4B37"/>
    <w:rsid w:val="009A5E6C"/>
    <w:rsid w:val="009B0EA4"/>
    <w:rsid w:val="009B19D2"/>
    <w:rsid w:val="009B42DC"/>
    <w:rsid w:val="009B5251"/>
    <w:rsid w:val="009B59ED"/>
    <w:rsid w:val="009B6CB8"/>
    <w:rsid w:val="009C070D"/>
    <w:rsid w:val="009C121A"/>
    <w:rsid w:val="009C2371"/>
    <w:rsid w:val="009C3142"/>
    <w:rsid w:val="009C60FD"/>
    <w:rsid w:val="009D12C9"/>
    <w:rsid w:val="009D2363"/>
    <w:rsid w:val="009D33FE"/>
    <w:rsid w:val="009D3CDA"/>
    <w:rsid w:val="009D40FA"/>
    <w:rsid w:val="009D67EB"/>
    <w:rsid w:val="009E1E10"/>
    <w:rsid w:val="009E299B"/>
    <w:rsid w:val="009E5A00"/>
    <w:rsid w:val="009E6A1F"/>
    <w:rsid w:val="009E6E91"/>
    <w:rsid w:val="009E7307"/>
    <w:rsid w:val="009E7FC0"/>
    <w:rsid w:val="009F007F"/>
    <w:rsid w:val="009F16D0"/>
    <w:rsid w:val="009F288F"/>
    <w:rsid w:val="009F511C"/>
    <w:rsid w:val="009F544E"/>
    <w:rsid w:val="009F6645"/>
    <w:rsid w:val="009F74BA"/>
    <w:rsid w:val="009F7B00"/>
    <w:rsid w:val="00A002F1"/>
    <w:rsid w:val="00A004B5"/>
    <w:rsid w:val="00A008D4"/>
    <w:rsid w:val="00A01B6C"/>
    <w:rsid w:val="00A01F70"/>
    <w:rsid w:val="00A03466"/>
    <w:rsid w:val="00A0435E"/>
    <w:rsid w:val="00A052ED"/>
    <w:rsid w:val="00A05337"/>
    <w:rsid w:val="00A1201C"/>
    <w:rsid w:val="00A12E2A"/>
    <w:rsid w:val="00A15D60"/>
    <w:rsid w:val="00A173E0"/>
    <w:rsid w:val="00A235DC"/>
    <w:rsid w:val="00A238B3"/>
    <w:rsid w:val="00A2408B"/>
    <w:rsid w:val="00A278F0"/>
    <w:rsid w:val="00A31576"/>
    <w:rsid w:val="00A31C7B"/>
    <w:rsid w:val="00A3451C"/>
    <w:rsid w:val="00A345DE"/>
    <w:rsid w:val="00A35252"/>
    <w:rsid w:val="00A4108B"/>
    <w:rsid w:val="00A41987"/>
    <w:rsid w:val="00A478FC"/>
    <w:rsid w:val="00A47A03"/>
    <w:rsid w:val="00A50C38"/>
    <w:rsid w:val="00A50D51"/>
    <w:rsid w:val="00A515B2"/>
    <w:rsid w:val="00A51D59"/>
    <w:rsid w:val="00A533A5"/>
    <w:rsid w:val="00A53464"/>
    <w:rsid w:val="00A539D2"/>
    <w:rsid w:val="00A53A23"/>
    <w:rsid w:val="00A53E8A"/>
    <w:rsid w:val="00A55AE8"/>
    <w:rsid w:val="00A57E9D"/>
    <w:rsid w:val="00A57FFC"/>
    <w:rsid w:val="00A60396"/>
    <w:rsid w:val="00A61220"/>
    <w:rsid w:val="00A624FC"/>
    <w:rsid w:val="00A62AB2"/>
    <w:rsid w:val="00A64600"/>
    <w:rsid w:val="00A65D53"/>
    <w:rsid w:val="00A66960"/>
    <w:rsid w:val="00A67A42"/>
    <w:rsid w:val="00A700B7"/>
    <w:rsid w:val="00A705B5"/>
    <w:rsid w:val="00A71167"/>
    <w:rsid w:val="00A71F30"/>
    <w:rsid w:val="00A72FC7"/>
    <w:rsid w:val="00A74012"/>
    <w:rsid w:val="00A76465"/>
    <w:rsid w:val="00A77DC4"/>
    <w:rsid w:val="00A84AFA"/>
    <w:rsid w:val="00A85DC1"/>
    <w:rsid w:val="00A903F5"/>
    <w:rsid w:val="00A90C10"/>
    <w:rsid w:val="00A94007"/>
    <w:rsid w:val="00A955B7"/>
    <w:rsid w:val="00A97ED3"/>
    <w:rsid w:val="00AA0C70"/>
    <w:rsid w:val="00AA236D"/>
    <w:rsid w:val="00AA281F"/>
    <w:rsid w:val="00AA28F9"/>
    <w:rsid w:val="00AA298D"/>
    <w:rsid w:val="00AA40A0"/>
    <w:rsid w:val="00AB28D4"/>
    <w:rsid w:val="00AB3441"/>
    <w:rsid w:val="00AB406B"/>
    <w:rsid w:val="00AB5D06"/>
    <w:rsid w:val="00AB5D6B"/>
    <w:rsid w:val="00AB5F9E"/>
    <w:rsid w:val="00AB62AF"/>
    <w:rsid w:val="00AC04D9"/>
    <w:rsid w:val="00AC0614"/>
    <w:rsid w:val="00AC4016"/>
    <w:rsid w:val="00AC5B84"/>
    <w:rsid w:val="00AC6F9F"/>
    <w:rsid w:val="00AD288F"/>
    <w:rsid w:val="00AD53DA"/>
    <w:rsid w:val="00AD62DA"/>
    <w:rsid w:val="00AD62E7"/>
    <w:rsid w:val="00AD6A13"/>
    <w:rsid w:val="00AE124D"/>
    <w:rsid w:val="00AE16D9"/>
    <w:rsid w:val="00AE1DF3"/>
    <w:rsid w:val="00AE1EAC"/>
    <w:rsid w:val="00AE46CF"/>
    <w:rsid w:val="00AE5669"/>
    <w:rsid w:val="00AF0AD4"/>
    <w:rsid w:val="00AF0B0B"/>
    <w:rsid w:val="00AF0F74"/>
    <w:rsid w:val="00AF2A10"/>
    <w:rsid w:val="00AF3137"/>
    <w:rsid w:val="00AF4BFE"/>
    <w:rsid w:val="00AF50C2"/>
    <w:rsid w:val="00AF5F1F"/>
    <w:rsid w:val="00AF6830"/>
    <w:rsid w:val="00AF6DC2"/>
    <w:rsid w:val="00B068FD"/>
    <w:rsid w:val="00B1214D"/>
    <w:rsid w:val="00B121D6"/>
    <w:rsid w:val="00B14C59"/>
    <w:rsid w:val="00B16526"/>
    <w:rsid w:val="00B169A5"/>
    <w:rsid w:val="00B16A89"/>
    <w:rsid w:val="00B16AA0"/>
    <w:rsid w:val="00B17978"/>
    <w:rsid w:val="00B20CB9"/>
    <w:rsid w:val="00B20CCE"/>
    <w:rsid w:val="00B22D0B"/>
    <w:rsid w:val="00B237FA"/>
    <w:rsid w:val="00B26537"/>
    <w:rsid w:val="00B26B6C"/>
    <w:rsid w:val="00B3419D"/>
    <w:rsid w:val="00B344CA"/>
    <w:rsid w:val="00B348CF"/>
    <w:rsid w:val="00B358EE"/>
    <w:rsid w:val="00B36255"/>
    <w:rsid w:val="00B370EC"/>
    <w:rsid w:val="00B37726"/>
    <w:rsid w:val="00B40AC6"/>
    <w:rsid w:val="00B42A6A"/>
    <w:rsid w:val="00B43172"/>
    <w:rsid w:val="00B43463"/>
    <w:rsid w:val="00B474DB"/>
    <w:rsid w:val="00B54C63"/>
    <w:rsid w:val="00B6091B"/>
    <w:rsid w:val="00B62054"/>
    <w:rsid w:val="00B6238C"/>
    <w:rsid w:val="00B62E85"/>
    <w:rsid w:val="00B6429E"/>
    <w:rsid w:val="00B66F40"/>
    <w:rsid w:val="00B672CD"/>
    <w:rsid w:val="00B67B1C"/>
    <w:rsid w:val="00B67C24"/>
    <w:rsid w:val="00B73FAF"/>
    <w:rsid w:val="00B775D6"/>
    <w:rsid w:val="00B77ABA"/>
    <w:rsid w:val="00B81E23"/>
    <w:rsid w:val="00B8299F"/>
    <w:rsid w:val="00B82F31"/>
    <w:rsid w:val="00B837FE"/>
    <w:rsid w:val="00B84D12"/>
    <w:rsid w:val="00B86A38"/>
    <w:rsid w:val="00B87539"/>
    <w:rsid w:val="00B87E71"/>
    <w:rsid w:val="00B90415"/>
    <w:rsid w:val="00B9111F"/>
    <w:rsid w:val="00B94E75"/>
    <w:rsid w:val="00B973E9"/>
    <w:rsid w:val="00B97B7A"/>
    <w:rsid w:val="00BA284B"/>
    <w:rsid w:val="00BA6F32"/>
    <w:rsid w:val="00BA70F9"/>
    <w:rsid w:val="00BB1891"/>
    <w:rsid w:val="00BB4766"/>
    <w:rsid w:val="00BB7920"/>
    <w:rsid w:val="00BC492B"/>
    <w:rsid w:val="00BC7A6A"/>
    <w:rsid w:val="00BD0CCA"/>
    <w:rsid w:val="00BD2CAF"/>
    <w:rsid w:val="00BD470E"/>
    <w:rsid w:val="00BD709F"/>
    <w:rsid w:val="00BD71F9"/>
    <w:rsid w:val="00BE0B7C"/>
    <w:rsid w:val="00BE2D60"/>
    <w:rsid w:val="00BE5967"/>
    <w:rsid w:val="00BE706A"/>
    <w:rsid w:val="00BE780C"/>
    <w:rsid w:val="00BF27D5"/>
    <w:rsid w:val="00BF27F6"/>
    <w:rsid w:val="00BF3DA7"/>
    <w:rsid w:val="00BF6185"/>
    <w:rsid w:val="00BF62DC"/>
    <w:rsid w:val="00C01691"/>
    <w:rsid w:val="00C016CD"/>
    <w:rsid w:val="00C03C43"/>
    <w:rsid w:val="00C04F67"/>
    <w:rsid w:val="00C0694E"/>
    <w:rsid w:val="00C11257"/>
    <w:rsid w:val="00C14632"/>
    <w:rsid w:val="00C15EF5"/>
    <w:rsid w:val="00C16C83"/>
    <w:rsid w:val="00C16F0B"/>
    <w:rsid w:val="00C17CC1"/>
    <w:rsid w:val="00C20694"/>
    <w:rsid w:val="00C2190D"/>
    <w:rsid w:val="00C23EE7"/>
    <w:rsid w:val="00C252D6"/>
    <w:rsid w:val="00C25513"/>
    <w:rsid w:val="00C2574C"/>
    <w:rsid w:val="00C25988"/>
    <w:rsid w:val="00C25D2B"/>
    <w:rsid w:val="00C25FC5"/>
    <w:rsid w:val="00C2756C"/>
    <w:rsid w:val="00C33845"/>
    <w:rsid w:val="00C3576C"/>
    <w:rsid w:val="00C36D9B"/>
    <w:rsid w:val="00C41F43"/>
    <w:rsid w:val="00C451CF"/>
    <w:rsid w:val="00C464F3"/>
    <w:rsid w:val="00C50D2C"/>
    <w:rsid w:val="00C51390"/>
    <w:rsid w:val="00C53F84"/>
    <w:rsid w:val="00C545CB"/>
    <w:rsid w:val="00C55920"/>
    <w:rsid w:val="00C56C37"/>
    <w:rsid w:val="00C5753E"/>
    <w:rsid w:val="00C60F1F"/>
    <w:rsid w:val="00C61D2E"/>
    <w:rsid w:val="00C631BB"/>
    <w:rsid w:val="00C63C9F"/>
    <w:rsid w:val="00C647AA"/>
    <w:rsid w:val="00C65E37"/>
    <w:rsid w:val="00C66729"/>
    <w:rsid w:val="00C70188"/>
    <w:rsid w:val="00C7031E"/>
    <w:rsid w:val="00C7053C"/>
    <w:rsid w:val="00C71DB6"/>
    <w:rsid w:val="00C72F35"/>
    <w:rsid w:val="00C74E2B"/>
    <w:rsid w:val="00C830C1"/>
    <w:rsid w:val="00C83C55"/>
    <w:rsid w:val="00C83EA5"/>
    <w:rsid w:val="00C84799"/>
    <w:rsid w:val="00C859BE"/>
    <w:rsid w:val="00C86474"/>
    <w:rsid w:val="00C86F37"/>
    <w:rsid w:val="00C8703F"/>
    <w:rsid w:val="00C9368A"/>
    <w:rsid w:val="00C957A5"/>
    <w:rsid w:val="00CA074E"/>
    <w:rsid w:val="00CA5AE6"/>
    <w:rsid w:val="00CB0F52"/>
    <w:rsid w:val="00CB3A56"/>
    <w:rsid w:val="00CB57AA"/>
    <w:rsid w:val="00CB5D0E"/>
    <w:rsid w:val="00CC3A63"/>
    <w:rsid w:val="00CC5D7E"/>
    <w:rsid w:val="00CD0466"/>
    <w:rsid w:val="00CD2829"/>
    <w:rsid w:val="00CD46AF"/>
    <w:rsid w:val="00CD4C74"/>
    <w:rsid w:val="00CD6A2C"/>
    <w:rsid w:val="00CD6BC0"/>
    <w:rsid w:val="00CD75C5"/>
    <w:rsid w:val="00CE4ADB"/>
    <w:rsid w:val="00CE716D"/>
    <w:rsid w:val="00CF0B53"/>
    <w:rsid w:val="00CF3715"/>
    <w:rsid w:val="00CF57ED"/>
    <w:rsid w:val="00CF594E"/>
    <w:rsid w:val="00D018D4"/>
    <w:rsid w:val="00D16A4E"/>
    <w:rsid w:val="00D17C61"/>
    <w:rsid w:val="00D200D1"/>
    <w:rsid w:val="00D21B2D"/>
    <w:rsid w:val="00D23846"/>
    <w:rsid w:val="00D2483B"/>
    <w:rsid w:val="00D24C7E"/>
    <w:rsid w:val="00D24D86"/>
    <w:rsid w:val="00D24EC2"/>
    <w:rsid w:val="00D26031"/>
    <w:rsid w:val="00D316BE"/>
    <w:rsid w:val="00D31DC9"/>
    <w:rsid w:val="00D32EC0"/>
    <w:rsid w:val="00D37E5D"/>
    <w:rsid w:val="00D42AD1"/>
    <w:rsid w:val="00D42D3B"/>
    <w:rsid w:val="00D4343D"/>
    <w:rsid w:val="00D449BD"/>
    <w:rsid w:val="00D45594"/>
    <w:rsid w:val="00D46E94"/>
    <w:rsid w:val="00D4756F"/>
    <w:rsid w:val="00D47AA5"/>
    <w:rsid w:val="00D47CFA"/>
    <w:rsid w:val="00D50066"/>
    <w:rsid w:val="00D50FBE"/>
    <w:rsid w:val="00D52C4A"/>
    <w:rsid w:val="00D536B6"/>
    <w:rsid w:val="00D53BF4"/>
    <w:rsid w:val="00D54D53"/>
    <w:rsid w:val="00D54E34"/>
    <w:rsid w:val="00D60317"/>
    <w:rsid w:val="00D60322"/>
    <w:rsid w:val="00D60BB7"/>
    <w:rsid w:val="00D60CC8"/>
    <w:rsid w:val="00D6117D"/>
    <w:rsid w:val="00D622F5"/>
    <w:rsid w:val="00D645C5"/>
    <w:rsid w:val="00D64D64"/>
    <w:rsid w:val="00D65917"/>
    <w:rsid w:val="00D70618"/>
    <w:rsid w:val="00D71854"/>
    <w:rsid w:val="00D718F5"/>
    <w:rsid w:val="00D71BCB"/>
    <w:rsid w:val="00D726B3"/>
    <w:rsid w:val="00D7303A"/>
    <w:rsid w:val="00D73369"/>
    <w:rsid w:val="00D755D0"/>
    <w:rsid w:val="00D762A4"/>
    <w:rsid w:val="00D76E18"/>
    <w:rsid w:val="00D80C45"/>
    <w:rsid w:val="00D8243D"/>
    <w:rsid w:val="00D82A3D"/>
    <w:rsid w:val="00D82B14"/>
    <w:rsid w:val="00D86364"/>
    <w:rsid w:val="00D87D1F"/>
    <w:rsid w:val="00D87D2E"/>
    <w:rsid w:val="00D90361"/>
    <w:rsid w:val="00D921F0"/>
    <w:rsid w:val="00D96266"/>
    <w:rsid w:val="00D96CAE"/>
    <w:rsid w:val="00D97080"/>
    <w:rsid w:val="00D976FC"/>
    <w:rsid w:val="00DA20FC"/>
    <w:rsid w:val="00DA33D9"/>
    <w:rsid w:val="00DA35CA"/>
    <w:rsid w:val="00DA3C54"/>
    <w:rsid w:val="00DA6415"/>
    <w:rsid w:val="00DA6645"/>
    <w:rsid w:val="00DA670D"/>
    <w:rsid w:val="00DB10D3"/>
    <w:rsid w:val="00DB158F"/>
    <w:rsid w:val="00DB27C1"/>
    <w:rsid w:val="00DB3AF1"/>
    <w:rsid w:val="00DB5C43"/>
    <w:rsid w:val="00DB7ECF"/>
    <w:rsid w:val="00DC4360"/>
    <w:rsid w:val="00DC4797"/>
    <w:rsid w:val="00DD42B8"/>
    <w:rsid w:val="00DD5456"/>
    <w:rsid w:val="00DD658A"/>
    <w:rsid w:val="00DD66D9"/>
    <w:rsid w:val="00DD7DD3"/>
    <w:rsid w:val="00DE0CED"/>
    <w:rsid w:val="00DE2582"/>
    <w:rsid w:val="00DE6174"/>
    <w:rsid w:val="00DF21AE"/>
    <w:rsid w:val="00DF60A7"/>
    <w:rsid w:val="00DF6817"/>
    <w:rsid w:val="00E00564"/>
    <w:rsid w:val="00E00690"/>
    <w:rsid w:val="00E006C3"/>
    <w:rsid w:val="00E01110"/>
    <w:rsid w:val="00E04238"/>
    <w:rsid w:val="00E079F7"/>
    <w:rsid w:val="00E11EFE"/>
    <w:rsid w:val="00E14FB8"/>
    <w:rsid w:val="00E15728"/>
    <w:rsid w:val="00E177C7"/>
    <w:rsid w:val="00E17D0B"/>
    <w:rsid w:val="00E20139"/>
    <w:rsid w:val="00E2042F"/>
    <w:rsid w:val="00E207A3"/>
    <w:rsid w:val="00E2311D"/>
    <w:rsid w:val="00E253C3"/>
    <w:rsid w:val="00E2628C"/>
    <w:rsid w:val="00E2726B"/>
    <w:rsid w:val="00E27761"/>
    <w:rsid w:val="00E27D5C"/>
    <w:rsid w:val="00E32BBE"/>
    <w:rsid w:val="00E37CA6"/>
    <w:rsid w:val="00E42902"/>
    <w:rsid w:val="00E4429C"/>
    <w:rsid w:val="00E4534A"/>
    <w:rsid w:val="00E474CC"/>
    <w:rsid w:val="00E52D72"/>
    <w:rsid w:val="00E5323C"/>
    <w:rsid w:val="00E538E3"/>
    <w:rsid w:val="00E545B7"/>
    <w:rsid w:val="00E54C96"/>
    <w:rsid w:val="00E55F8C"/>
    <w:rsid w:val="00E5714B"/>
    <w:rsid w:val="00E57258"/>
    <w:rsid w:val="00E62A13"/>
    <w:rsid w:val="00E63C23"/>
    <w:rsid w:val="00E66E7E"/>
    <w:rsid w:val="00E674C9"/>
    <w:rsid w:val="00E72292"/>
    <w:rsid w:val="00E72B3D"/>
    <w:rsid w:val="00E7548D"/>
    <w:rsid w:val="00E75C10"/>
    <w:rsid w:val="00E77766"/>
    <w:rsid w:val="00E77EA1"/>
    <w:rsid w:val="00E80366"/>
    <w:rsid w:val="00E82570"/>
    <w:rsid w:val="00E86BDE"/>
    <w:rsid w:val="00E87DA9"/>
    <w:rsid w:val="00E94C32"/>
    <w:rsid w:val="00E95E4C"/>
    <w:rsid w:val="00EA1993"/>
    <w:rsid w:val="00EA2895"/>
    <w:rsid w:val="00EB2262"/>
    <w:rsid w:val="00EB2FD1"/>
    <w:rsid w:val="00EB30F9"/>
    <w:rsid w:val="00EB3C25"/>
    <w:rsid w:val="00EB3C34"/>
    <w:rsid w:val="00EB490A"/>
    <w:rsid w:val="00EB53BC"/>
    <w:rsid w:val="00EB63AD"/>
    <w:rsid w:val="00EC07CD"/>
    <w:rsid w:val="00EC12BA"/>
    <w:rsid w:val="00EC1833"/>
    <w:rsid w:val="00EC213D"/>
    <w:rsid w:val="00EC76AE"/>
    <w:rsid w:val="00EC799E"/>
    <w:rsid w:val="00ED1E57"/>
    <w:rsid w:val="00ED27DD"/>
    <w:rsid w:val="00ED3369"/>
    <w:rsid w:val="00ED39AA"/>
    <w:rsid w:val="00ED3D70"/>
    <w:rsid w:val="00ED46E9"/>
    <w:rsid w:val="00ED47C3"/>
    <w:rsid w:val="00ED49AA"/>
    <w:rsid w:val="00ED4F16"/>
    <w:rsid w:val="00ED5932"/>
    <w:rsid w:val="00ED73DD"/>
    <w:rsid w:val="00EE0C24"/>
    <w:rsid w:val="00EE619A"/>
    <w:rsid w:val="00EE7267"/>
    <w:rsid w:val="00EF045A"/>
    <w:rsid w:val="00EF1681"/>
    <w:rsid w:val="00EF203D"/>
    <w:rsid w:val="00EF2F4C"/>
    <w:rsid w:val="00EF46A4"/>
    <w:rsid w:val="00EF54FF"/>
    <w:rsid w:val="00EF6685"/>
    <w:rsid w:val="00EF788A"/>
    <w:rsid w:val="00F02767"/>
    <w:rsid w:val="00F03D18"/>
    <w:rsid w:val="00F04598"/>
    <w:rsid w:val="00F05CB5"/>
    <w:rsid w:val="00F07CC5"/>
    <w:rsid w:val="00F10073"/>
    <w:rsid w:val="00F1060F"/>
    <w:rsid w:val="00F1078A"/>
    <w:rsid w:val="00F12ACD"/>
    <w:rsid w:val="00F13407"/>
    <w:rsid w:val="00F15F90"/>
    <w:rsid w:val="00F1633A"/>
    <w:rsid w:val="00F16C23"/>
    <w:rsid w:val="00F17198"/>
    <w:rsid w:val="00F2061A"/>
    <w:rsid w:val="00F220A0"/>
    <w:rsid w:val="00F23F2F"/>
    <w:rsid w:val="00F24E91"/>
    <w:rsid w:val="00F25864"/>
    <w:rsid w:val="00F26D84"/>
    <w:rsid w:val="00F3158B"/>
    <w:rsid w:val="00F33A20"/>
    <w:rsid w:val="00F4535D"/>
    <w:rsid w:val="00F45807"/>
    <w:rsid w:val="00F46860"/>
    <w:rsid w:val="00F46BD0"/>
    <w:rsid w:val="00F47546"/>
    <w:rsid w:val="00F507F2"/>
    <w:rsid w:val="00F51B4E"/>
    <w:rsid w:val="00F5243E"/>
    <w:rsid w:val="00F541EA"/>
    <w:rsid w:val="00F56184"/>
    <w:rsid w:val="00F56CBD"/>
    <w:rsid w:val="00F577FB"/>
    <w:rsid w:val="00F616C3"/>
    <w:rsid w:val="00F64AF1"/>
    <w:rsid w:val="00F718C6"/>
    <w:rsid w:val="00F72179"/>
    <w:rsid w:val="00F74E34"/>
    <w:rsid w:val="00F7542E"/>
    <w:rsid w:val="00F7709C"/>
    <w:rsid w:val="00F77A23"/>
    <w:rsid w:val="00F80743"/>
    <w:rsid w:val="00F84A0A"/>
    <w:rsid w:val="00F85DB7"/>
    <w:rsid w:val="00F87486"/>
    <w:rsid w:val="00F87782"/>
    <w:rsid w:val="00F90E06"/>
    <w:rsid w:val="00F92EDE"/>
    <w:rsid w:val="00F93C41"/>
    <w:rsid w:val="00F9573B"/>
    <w:rsid w:val="00F97131"/>
    <w:rsid w:val="00FA0084"/>
    <w:rsid w:val="00FA2983"/>
    <w:rsid w:val="00FA2F7B"/>
    <w:rsid w:val="00FB20CE"/>
    <w:rsid w:val="00FB2D19"/>
    <w:rsid w:val="00FB2F2F"/>
    <w:rsid w:val="00FB3B44"/>
    <w:rsid w:val="00FC1F15"/>
    <w:rsid w:val="00FC2C21"/>
    <w:rsid w:val="00FC6D75"/>
    <w:rsid w:val="00FC7DD4"/>
    <w:rsid w:val="00FD00D9"/>
    <w:rsid w:val="00FD12F2"/>
    <w:rsid w:val="00FD13C3"/>
    <w:rsid w:val="00FD2E82"/>
    <w:rsid w:val="00FD3EB9"/>
    <w:rsid w:val="00FD48EC"/>
    <w:rsid w:val="00FD6C0C"/>
    <w:rsid w:val="00FE1673"/>
    <w:rsid w:val="00FE1B14"/>
    <w:rsid w:val="00FE3CA5"/>
    <w:rsid w:val="00FE3FF6"/>
    <w:rsid w:val="00FE516F"/>
    <w:rsid w:val="00FE578C"/>
    <w:rsid w:val="00FF031D"/>
    <w:rsid w:val="00FF0AAD"/>
    <w:rsid w:val="00FF0FE9"/>
    <w:rsid w:val="00FF38EC"/>
    <w:rsid w:val="00FF6955"/>
    <w:rsid w:val="00FF6BAF"/>
    <w:rsid w:val="00FF6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CEDF59"/>
  <w14:defaultImageDpi w14:val="300"/>
  <w15:docId w15:val="{237E46D0-C429-B140-8E7A-16E7F4A20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Times"/>
        <w:sz w:val="32"/>
        <w:szCs w:val="3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Header"/>
    <w:next w:val="Normal"/>
    <w:link w:val="Heading1Char"/>
    <w:uiPriority w:val="9"/>
    <w:qFormat/>
    <w:rsid w:val="001815D0"/>
    <w:pPr>
      <w:outlineLvl w:val="0"/>
    </w:pPr>
    <w:rPr>
      <w:b/>
      <w:sz w:val="48"/>
      <w:szCs w:val="48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1815D0"/>
    <w:pPr>
      <w:numPr>
        <w:numId w:val="29"/>
      </w:numPr>
      <w:outlineLvl w:val="1"/>
    </w:pPr>
    <w:rPr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628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28E"/>
    <w:rPr>
      <w:rFonts w:ascii="Lucida Grande" w:hAnsi="Lucida Grande" w:cs="Lucida Grande"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44BDB"/>
    <w:pPr>
      <w:tabs>
        <w:tab w:val="center" w:pos="4320"/>
        <w:tab w:val="right" w:pos="8640"/>
      </w:tabs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44BDB"/>
  </w:style>
  <w:style w:type="character" w:styleId="PageNumber">
    <w:name w:val="page number"/>
    <w:basedOn w:val="DefaultParagraphFont"/>
    <w:uiPriority w:val="99"/>
    <w:semiHidden/>
    <w:unhideWhenUsed/>
    <w:rsid w:val="00844BDB"/>
  </w:style>
  <w:style w:type="table" w:styleId="TableGrid">
    <w:name w:val="Table Grid"/>
    <w:basedOn w:val="TableNormal"/>
    <w:rsid w:val="00844BDB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580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F681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F6817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6817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81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6817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472124"/>
    <w:rPr>
      <w:lang w:val="en-GB"/>
    </w:rPr>
  </w:style>
  <w:style w:type="paragraph" w:customStyle="1" w:styleId="SingleTxtG">
    <w:name w:val="_ Single Txt_G"/>
    <w:basedOn w:val="Normal"/>
    <w:qFormat/>
    <w:rsid w:val="00596DF7"/>
    <w:pPr>
      <w:spacing w:after="120" w:line="240" w:lineRule="atLeast"/>
      <w:ind w:left="1134" w:right="1134"/>
      <w:jc w:val="both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9A5E6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E6C"/>
    <w:rPr>
      <w:lang w:val="en-GB"/>
    </w:rPr>
  </w:style>
  <w:style w:type="character" w:styleId="Strong">
    <w:name w:val="Strong"/>
    <w:basedOn w:val="DefaultParagraphFont"/>
    <w:uiPriority w:val="22"/>
    <w:qFormat/>
    <w:rsid w:val="007B0CC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0CC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7E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5C8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63E2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1815D0"/>
    <w:rPr>
      <w:b/>
      <w:sz w:val="48"/>
      <w:szCs w:val="4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815D0"/>
    <w:rPr>
      <w:b/>
      <w:bCs/>
      <w:sz w:val="40"/>
      <w:szCs w:val="4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53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76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footer" Target="footer2.xm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hyperlink" Target="http://www.boardmakeronline.com/" TargetMode="External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8" Type="http://schemas.openxmlformats.org/officeDocument/2006/relationships/image" Target="media/image1.gif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fontTable" Target="fontTable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tiff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footer" Target="footer1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hyperlink" Target="http://www.boardmakeronline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EC72B7E-3023-6E4F-91D7-0603F1019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008</Words>
  <Characters>57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king it Clear</Company>
  <LinksUpToDate>false</LinksUpToDate>
  <CharactersWithSpaces>6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lle Bloom</dc:creator>
  <cp:keywords/>
  <dc:description/>
  <cp:lastModifiedBy>Amanda McRae</cp:lastModifiedBy>
  <cp:revision>2</cp:revision>
  <cp:lastPrinted>2021-07-07T12:33:00Z</cp:lastPrinted>
  <dcterms:created xsi:type="dcterms:W3CDTF">2021-07-29T14:43:00Z</dcterms:created>
  <dcterms:modified xsi:type="dcterms:W3CDTF">2021-07-29T14:43:00Z</dcterms:modified>
</cp:coreProperties>
</file>